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FF658" w14:textId="77777777" w:rsidR="00C26744" w:rsidRDefault="00D66234" w:rsidP="0093565D">
      <w:pPr>
        <w:tabs>
          <w:tab w:val="left" w:pos="180"/>
        </w:tabs>
        <w:jc w:val="center"/>
        <w:rPr>
          <w:rStyle w:val="Emphasis"/>
          <w:b/>
          <w:i w:val="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67F1E650" wp14:editId="7AC4D9B9">
            <wp:simplePos x="0" y="0"/>
            <wp:positionH relativeFrom="column">
              <wp:posOffset>2124075</wp:posOffset>
            </wp:positionH>
            <wp:positionV relativeFrom="paragraph">
              <wp:posOffset>41275</wp:posOffset>
            </wp:positionV>
            <wp:extent cx="2552700" cy="715645"/>
            <wp:effectExtent l="0" t="0" r="0" b="825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15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BA8A7F" w14:textId="77777777" w:rsidR="00C26744" w:rsidRDefault="00C26744" w:rsidP="0093565D">
      <w:pPr>
        <w:tabs>
          <w:tab w:val="left" w:pos="180"/>
        </w:tabs>
        <w:jc w:val="center"/>
        <w:rPr>
          <w:rStyle w:val="Emphasis"/>
          <w:b/>
          <w:i w:val="0"/>
          <w:sz w:val="32"/>
          <w:szCs w:val="32"/>
        </w:rPr>
      </w:pPr>
    </w:p>
    <w:p w14:paraId="1D602625" w14:textId="77777777" w:rsidR="00C26744" w:rsidRDefault="00C26744" w:rsidP="0093565D">
      <w:pPr>
        <w:tabs>
          <w:tab w:val="left" w:pos="180"/>
        </w:tabs>
        <w:jc w:val="center"/>
        <w:rPr>
          <w:rStyle w:val="Emphasis"/>
          <w:b/>
          <w:i w:val="0"/>
          <w:sz w:val="32"/>
          <w:szCs w:val="32"/>
        </w:rPr>
      </w:pPr>
    </w:p>
    <w:p w14:paraId="0CA42486" w14:textId="77777777" w:rsidR="00C26744" w:rsidRPr="00A0272F" w:rsidRDefault="00C26744" w:rsidP="0093565D">
      <w:pPr>
        <w:tabs>
          <w:tab w:val="left" w:pos="180"/>
        </w:tabs>
        <w:jc w:val="center"/>
        <w:rPr>
          <w:rStyle w:val="Emphasis"/>
          <w:b/>
          <w:i w:val="0"/>
          <w:sz w:val="20"/>
          <w:szCs w:val="20"/>
        </w:rPr>
      </w:pPr>
    </w:p>
    <w:p w14:paraId="7810C40F" w14:textId="77777777" w:rsidR="00294050" w:rsidRPr="00DC7BEC" w:rsidRDefault="00294050" w:rsidP="00DC4CD7">
      <w:pPr>
        <w:tabs>
          <w:tab w:val="left" w:pos="180"/>
        </w:tabs>
        <w:jc w:val="center"/>
        <w:rPr>
          <w:rStyle w:val="Emphasis"/>
          <w:rFonts w:ascii="Arial" w:hAnsi="Arial" w:cs="Arial"/>
          <w:b/>
          <w:i w:val="0"/>
        </w:rPr>
      </w:pPr>
      <w:r w:rsidRPr="00DC7BEC">
        <w:rPr>
          <w:rStyle w:val="Emphasis"/>
          <w:rFonts w:ascii="Arial" w:hAnsi="Arial" w:cs="Arial"/>
          <w:b/>
          <w:i w:val="0"/>
        </w:rPr>
        <w:t xml:space="preserve">PARKS, </w:t>
      </w:r>
      <w:r w:rsidR="000C0819" w:rsidRPr="00DC7BEC">
        <w:rPr>
          <w:rStyle w:val="Emphasis"/>
          <w:rFonts w:ascii="Arial" w:hAnsi="Arial" w:cs="Arial"/>
          <w:b/>
          <w:i w:val="0"/>
        </w:rPr>
        <w:t>RECREATION,</w:t>
      </w:r>
      <w:r w:rsidRPr="00DC7BEC">
        <w:rPr>
          <w:rStyle w:val="Emphasis"/>
          <w:rFonts w:ascii="Arial" w:hAnsi="Arial" w:cs="Arial"/>
          <w:b/>
          <w:i w:val="0"/>
        </w:rPr>
        <w:t xml:space="preserve"> AND CEMETERY</w:t>
      </w:r>
    </w:p>
    <w:p w14:paraId="363E68CA" w14:textId="77777777" w:rsidR="008178E3" w:rsidRPr="00DC7BEC" w:rsidRDefault="00517D03" w:rsidP="00DC4CD7">
      <w:pPr>
        <w:jc w:val="center"/>
        <w:rPr>
          <w:rStyle w:val="Emphasis"/>
          <w:rFonts w:ascii="Arial" w:hAnsi="Arial" w:cs="Arial"/>
          <w:b/>
          <w:i w:val="0"/>
        </w:rPr>
      </w:pPr>
      <w:r w:rsidRPr="00DC7BEC">
        <w:rPr>
          <w:rStyle w:val="Emphasis"/>
          <w:rFonts w:ascii="Arial" w:hAnsi="Arial" w:cs="Arial"/>
          <w:b/>
          <w:i w:val="0"/>
        </w:rPr>
        <w:t xml:space="preserve">BOARD </w:t>
      </w:r>
      <w:r w:rsidR="00294050" w:rsidRPr="00DC7BEC">
        <w:rPr>
          <w:rStyle w:val="Emphasis"/>
          <w:rFonts w:ascii="Arial" w:hAnsi="Arial" w:cs="Arial"/>
          <w:b/>
          <w:i w:val="0"/>
        </w:rPr>
        <w:t>MEETING</w:t>
      </w:r>
    </w:p>
    <w:p w14:paraId="77434362" w14:textId="6DA75A67" w:rsidR="00DC7BEC" w:rsidRPr="00980675" w:rsidRDefault="00980675" w:rsidP="00DC4CD7">
      <w:pPr>
        <w:jc w:val="center"/>
        <w:rPr>
          <w:rStyle w:val="Emphasis"/>
          <w:rFonts w:ascii="Arial" w:hAnsi="Arial" w:cs="Arial"/>
          <w:b/>
          <w:i w:val="0"/>
          <w:color w:val="000000" w:themeColor="text1"/>
        </w:rPr>
      </w:pPr>
      <w:r w:rsidRPr="00980675">
        <w:rPr>
          <w:rStyle w:val="Emphasis"/>
          <w:rFonts w:ascii="Arial" w:hAnsi="Arial" w:cs="Arial"/>
          <w:b/>
          <w:i w:val="0"/>
          <w:color w:val="000000" w:themeColor="text1"/>
        </w:rPr>
        <w:t>Parks and Recreation Office-Conference Room</w:t>
      </w:r>
    </w:p>
    <w:p w14:paraId="01AAE5EB" w14:textId="17688AB1" w:rsidR="00804FF4" w:rsidRPr="00980675" w:rsidRDefault="00804FF4" w:rsidP="00DC4CD7">
      <w:pPr>
        <w:jc w:val="center"/>
        <w:rPr>
          <w:rStyle w:val="Emphasis"/>
          <w:rFonts w:ascii="Arial" w:hAnsi="Arial" w:cs="Arial"/>
          <w:b/>
          <w:i w:val="0"/>
          <w:color w:val="000000" w:themeColor="text1"/>
        </w:rPr>
      </w:pPr>
      <w:r w:rsidRPr="00980675">
        <w:rPr>
          <w:rStyle w:val="Emphasis"/>
          <w:rFonts w:ascii="Arial" w:hAnsi="Arial" w:cs="Arial"/>
          <w:b/>
          <w:i w:val="0"/>
          <w:color w:val="000000" w:themeColor="text1"/>
        </w:rPr>
        <w:t>390 North 23</w:t>
      </w:r>
      <w:r w:rsidRPr="00980675">
        <w:rPr>
          <w:rStyle w:val="Emphasis"/>
          <w:rFonts w:ascii="Arial" w:hAnsi="Arial" w:cs="Arial"/>
          <w:b/>
          <w:i w:val="0"/>
          <w:color w:val="000000" w:themeColor="text1"/>
          <w:vertAlign w:val="superscript"/>
        </w:rPr>
        <w:t>rd</w:t>
      </w:r>
      <w:r w:rsidRPr="00980675">
        <w:rPr>
          <w:rStyle w:val="Emphasis"/>
          <w:rFonts w:ascii="Arial" w:hAnsi="Arial" w:cs="Arial"/>
          <w:b/>
          <w:i w:val="0"/>
          <w:color w:val="000000" w:themeColor="text1"/>
        </w:rPr>
        <w:t xml:space="preserve"> Street</w:t>
      </w:r>
    </w:p>
    <w:p w14:paraId="1EFC6B98" w14:textId="77777777" w:rsidR="008C5B92" w:rsidRPr="00D71BF8" w:rsidRDefault="008C5B92" w:rsidP="00DC4CD7">
      <w:pPr>
        <w:jc w:val="center"/>
        <w:rPr>
          <w:rFonts w:ascii="Arial" w:hAnsi="Arial" w:cs="Arial"/>
          <w:b/>
          <w:sz w:val="22"/>
          <w:szCs w:val="22"/>
        </w:rPr>
      </w:pPr>
    </w:p>
    <w:p w14:paraId="54B85C3E" w14:textId="0D7BA620" w:rsidR="00294050" w:rsidRPr="00DC7BEC" w:rsidRDefault="0069456D" w:rsidP="00DC4CD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ebruary 14</w:t>
      </w:r>
      <w:r w:rsidR="00315E02">
        <w:rPr>
          <w:rFonts w:ascii="Arial" w:hAnsi="Arial" w:cs="Arial"/>
          <w:b/>
        </w:rPr>
        <w:t>, 2024</w:t>
      </w:r>
    </w:p>
    <w:p w14:paraId="3FB78EF0" w14:textId="45A9CF12" w:rsidR="00294050" w:rsidRPr="00DC7BEC" w:rsidRDefault="000A5FB7" w:rsidP="00DC4CD7">
      <w:pPr>
        <w:pStyle w:val="Subtitle"/>
        <w:spacing w:after="0"/>
        <w:rPr>
          <w:rFonts w:ascii="Arial" w:hAnsi="Arial" w:cs="Arial"/>
        </w:rPr>
      </w:pPr>
      <w:r w:rsidRPr="00DC7BEC">
        <w:rPr>
          <w:rFonts w:ascii="Arial" w:hAnsi="Arial" w:cs="Arial"/>
        </w:rPr>
        <w:t>11:0</w:t>
      </w:r>
      <w:r w:rsidR="00294050" w:rsidRPr="00DC7BEC">
        <w:rPr>
          <w:rFonts w:ascii="Arial" w:hAnsi="Arial" w:cs="Arial"/>
        </w:rPr>
        <w:t xml:space="preserve">0 AM – </w:t>
      </w:r>
      <w:r w:rsidR="0058019A" w:rsidRPr="00DC7BEC">
        <w:rPr>
          <w:rFonts w:ascii="Arial" w:hAnsi="Arial" w:cs="Arial"/>
          <w:lang w:val="en-US"/>
        </w:rPr>
        <w:t>1:00</w:t>
      </w:r>
      <w:r w:rsidR="00294050" w:rsidRPr="00DC7BEC">
        <w:rPr>
          <w:rFonts w:ascii="Arial" w:hAnsi="Arial" w:cs="Arial"/>
        </w:rPr>
        <w:t xml:space="preserve"> PM</w:t>
      </w:r>
    </w:p>
    <w:p w14:paraId="7FF373E9" w14:textId="77777777" w:rsidR="00294050" w:rsidRDefault="008C5B92" w:rsidP="007D5F0E">
      <w:pPr>
        <w:ind w:left="3600"/>
      </w:pPr>
      <w:r>
        <w:rPr>
          <w:lang w:eastAsia="x-none"/>
        </w:rPr>
        <w:t xml:space="preserve">   </w:t>
      </w:r>
    </w:p>
    <w:p w14:paraId="2B117C06" w14:textId="77777777" w:rsidR="00C67B81" w:rsidRDefault="00DC7BEC" w:rsidP="00DC7BEC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</w:t>
      </w:r>
      <w:r w:rsidR="00AF1A07" w:rsidRPr="00DC7BEC">
        <w:rPr>
          <w:rFonts w:ascii="Arial" w:hAnsi="Arial" w:cs="Arial"/>
          <w:sz w:val="22"/>
          <w:szCs w:val="22"/>
        </w:rPr>
        <w:t>Thom MacLean</w:t>
      </w:r>
      <w:r w:rsidR="00D71BF8" w:rsidRPr="00DC7BEC">
        <w:rPr>
          <w:rFonts w:ascii="Arial" w:hAnsi="Arial" w:cs="Arial"/>
          <w:sz w:val="22"/>
          <w:szCs w:val="22"/>
        </w:rPr>
        <w:t xml:space="preserve">, </w:t>
      </w:r>
      <w:r w:rsidR="005E2D40" w:rsidRPr="00DC7BEC">
        <w:rPr>
          <w:rFonts w:ascii="Arial" w:hAnsi="Arial" w:cs="Arial"/>
          <w:sz w:val="22"/>
          <w:szCs w:val="22"/>
        </w:rPr>
        <w:t>Jami</w:t>
      </w:r>
      <w:r w:rsidR="00517EFF" w:rsidRPr="00DC7BEC">
        <w:rPr>
          <w:rFonts w:ascii="Arial" w:hAnsi="Arial" w:cs="Arial"/>
          <w:sz w:val="22"/>
          <w:szCs w:val="22"/>
        </w:rPr>
        <w:t xml:space="preserve"> Clark</w:t>
      </w:r>
      <w:r w:rsidR="00D71BF8" w:rsidRPr="00DC7BEC">
        <w:rPr>
          <w:rFonts w:ascii="Arial" w:hAnsi="Arial" w:cs="Arial"/>
          <w:sz w:val="22"/>
          <w:szCs w:val="22"/>
        </w:rPr>
        <w:t xml:space="preserve">, </w:t>
      </w:r>
      <w:r w:rsidR="00594ADB" w:rsidRPr="00DC7BEC">
        <w:rPr>
          <w:rFonts w:ascii="Arial" w:hAnsi="Arial" w:cs="Arial"/>
          <w:sz w:val="22"/>
          <w:szCs w:val="22"/>
        </w:rPr>
        <w:t xml:space="preserve">Mark </w:t>
      </w:r>
      <w:r w:rsidRPr="00DC7BEC">
        <w:rPr>
          <w:rFonts w:ascii="Arial" w:hAnsi="Arial" w:cs="Arial"/>
          <w:sz w:val="22"/>
          <w:szCs w:val="22"/>
        </w:rPr>
        <w:t>Sulser</w:t>
      </w:r>
      <w:r w:rsidR="00D71BF8" w:rsidRPr="00DC7BEC">
        <w:rPr>
          <w:rFonts w:ascii="Arial" w:hAnsi="Arial" w:cs="Arial"/>
          <w:sz w:val="22"/>
          <w:szCs w:val="22"/>
        </w:rPr>
        <w:t xml:space="preserve">, Jim Rott, </w:t>
      </w:r>
      <w:r w:rsidR="00517EFF" w:rsidRPr="00DC7BEC">
        <w:rPr>
          <w:rFonts w:ascii="Arial" w:hAnsi="Arial" w:cs="Arial"/>
          <w:sz w:val="22"/>
          <w:szCs w:val="22"/>
        </w:rPr>
        <w:t>Maia Dickerson</w:t>
      </w:r>
      <w:r w:rsidR="00D71BF8" w:rsidRPr="00DC7BEC">
        <w:rPr>
          <w:rFonts w:ascii="Arial" w:hAnsi="Arial" w:cs="Arial"/>
          <w:sz w:val="22"/>
          <w:szCs w:val="22"/>
        </w:rPr>
        <w:t xml:space="preserve">, </w:t>
      </w:r>
      <w:r w:rsidR="00FE522E" w:rsidRPr="00DC7BEC">
        <w:rPr>
          <w:rFonts w:ascii="Arial" w:hAnsi="Arial" w:cs="Arial"/>
          <w:sz w:val="22"/>
          <w:szCs w:val="22"/>
        </w:rPr>
        <w:t>Chuck Platt</w:t>
      </w:r>
      <w:r w:rsidR="00D71BF8" w:rsidRPr="00DC7BEC">
        <w:rPr>
          <w:rFonts w:ascii="Arial" w:hAnsi="Arial" w:cs="Arial"/>
          <w:sz w:val="22"/>
          <w:szCs w:val="22"/>
        </w:rPr>
        <w:t>,</w:t>
      </w:r>
      <w:r w:rsidRPr="00DC7BEC">
        <w:rPr>
          <w:rFonts w:ascii="Arial" w:hAnsi="Arial" w:cs="Arial"/>
          <w:sz w:val="22"/>
          <w:szCs w:val="22"/>
        </w:rPr>
        <w:t xml:space="preserve"> </w:t>
      </w:r>
      <w:r w:rsidR="00142D9F" w:rsidRPr="00DC7BEC">
        <w:rPr>
          <w:rFonts w:ascii="Arial" w:hAnsi="Arial" w:cs="Arial"/>
          <w:sz w:val="22"/>
          <w:szCs w:val="22"/>
        </w:rPr>
        <w:t xml:space="preserve">Jon </w:t>
      </w:r>
      <w:r w:rsidR="00C67B81" w:rsidRPr="00DC7BEC">
        <w:rPr>
          <w:rFonts w:ascii="Arial" w:hAnsi="Arial" w:cs="Arial"/>
          <w:sz w:val="22"/>
          <w:szCs w:val="22"/>
        </w:rPr>
        <w:t xml:space="preserve">Thompson, </w:t>
      </w:r>
      <w:r w:rsidR="00C67B8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9B2B2F9" w14:textId="50E98EA0" w:rsidR="00F050F5" w:rsidRPr="00DC7BEC" w:rsidRDefault="00B76F59" w:rsidP="00DC7BEC">
      <w:pPr>
        <w:jc w:val="center"/>
        <w:rPr>
          <w:rFonts w:ascii="Arial" w:hAnsi="Arial" w:cs="Arial"/>
          <w:sz w:val="22"/>
          <w:szCs w:val="22"/>
        </w:rPr>
      </w:pPr>
      <w:r w:rsidRPr="00DC7BEC">
        <w:rPr>
          <w:rFonts w:ascii="Arial" w:hAnsi="Arial" w:cs="Arial"/>
          <w:sz w:val="22"/>
          <w:szCs w:val="22"/>
        </w:rPr>
        <w:t>Laura Dra</w:t>
      </w:r>
      <w:r w:rsidR="00C004FC" w:rsidRPr="00DC7BEC">
        <w:rPr>
          <w:rFonts w:ascii="Arial" w:hAnsi="Arial" w:cs="Arial"/>
          <w:sz w:val="22"/>
          <w:szCs w:val="22"/>
        </w:rPr>
        <w:t>ger</w:t>
      </w:r>
      <w:r w:rsidR="00FA3763" w:rsidRPr="00DC7BEC">
        <w:rPr>
          <w:rFonts w:ascii="Arial" w:hAnsi="Arial" w:cs="Arial"/>
          <w:sz w:val="22"/>
          <w:szCs w:val="22"/>
        </w:rPr>
        <w:t>, Melissa Henderson</w:t>
      </w:r>
    </w:p>
    <w:p w14:paraId="1788C1B7" w14:textId="77777777" w:rsidR="00D71BF8" w:rsidRPr="00D71BF8" w:rsidRDefault="00D66234" w:rsidP="00294050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608DCA" wp14:editId="142C63C4">
                <wp:simplePos x="0" y="0"/>
                <wp:positionH relativeFrom="column">
                  <wp:posOffset>-19050</wp:posOffset>
                </wp:positionH>
                <wp:positionV relativeFrom="paragraph">
                  <wp:posOffset>118745</wp:posOffset>
                </wp:positionV>
                <wp:extent cx="6915150" cy="0"/>
                <wp:effectExtent l="9525" t="12065" r="9525" b="6985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15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66C0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-1.5pt;margin-top:9.35pt;width:544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"/>
            </w:pict>
          </mc:Fallback>
        </mc:AlternateContent>
      </w:r>
    </w:p>
    <w:p w14:paraId="747C595A" w14:textId="77777777" w:rsidR="00294050" w:rsidRPr="00D71BF8" w:rsidRDefault="00D66234" w:rsidP="00D952B6">
      <w:pPr>
        <w:rPr>
          <w:rFonts w:ascii="Arial" w:hAnsi="Arial" w:cs="Arial"/>
          <w:b/>
          <w:color w:val="000000"/>
          <w:sz w:val="32"/>
          <w:u w:val="single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FC008B" wp14:editId="2FAD79A9">
                <wp:simplePos x="0" y="0"/>
                <wp:positionH relativeFrom="column">
                  <wp:posOffset>-9525</wp:posOffset>
                </wp:positionH>
                <wp:positionV relativeFrom="paragraph">
                  <wp:posOffset>20320</wp:posOffset>
                </wp:positionV>
                <wp:extent cx="6915150" cy="0"/>
                <wp:effectExtent l="19050" t="21590" r="19050" b="26035"/>
                <wp:wrapNone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1515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CE8698" id="AutoShape 9" o:spid="_x0000_s1026" type="#_x0000_t32" style="position:absolute;margin-left:-.75pt;margin-top:1.6pt;width:544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" strokecolor="#92d050" strokeweight="3pt"/>
            </w:pict>
          </mc:Fallback>
        </mc:AlternateContent>
      </w:r>
      <w:r w:rsidR="00294050" w:rsidRPr="00D71BF8">
        <w:rPr>
          <w:rFonts w:ascii="Arial" w:hAnsi="Arial" w:cs="Arial"/>
          <w:b/>
          <w:sz w:val="32"/>
        </w:rPr>
        <w:t xml:space="preserve">  </w:t>
      </w:r>
    </w:p>
    <w:p w14:paraId="617CC3A9" w14:textId="77777777" w:rsidR="00BC63AB" w:rsidRPr="002B3BCF" w:rsidRDefault="006D2D2A" w:rsidP="007B56DC">
      <w:pPr>
        <w:numPr>
          <w:ilvl w:val="0"/>
          <w:numId w:val="1"/>
        </w:numPr>
        <w:tabs>
          <w:tab w:val="clear" w:pos="180"/>
          <w:tab w:val="num" w:pos="90"/>
          <w:tab w:val="num" w:pos="360"/>
        </w:tabs>
        <w:ind w:left="0" w:firstLine="0"/>
        <w:rPr>
          <w:rFonts w:ascii="Arial" w:hAnsi="Arial" w:cs="Arial"/>
          <w:color w:val="000000"/>
          <w:sz w:val="22"/>
          <w:szCs w:val="22"/>
        </w:rPr>
      </w:pPr>
      <w:r w:rsidRPr="00D71BF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294050" w:rsidRPr="002B3BCF">
        <w:rPr>
          <w:rFonts w:ascii="Arial" w:hAnsi="Arial" w:cs="Arial"/>
          <w:b/>
          <w:color w:val="000000"/>
          <w:sz w:val="22"/>
          <w:szCs w:val="22"/>
        </w:rPr>
        <w:t>Meeting Called to Orde</w:t>
      </w:r>
      <w:r w:rsidR="00BC63AB" w:rsidRPr="002B3BCF">
        <w:rPr>
          <w:rFonts w:ascii="Arial" w:hAnsi="Arial" w:cs="Arial"/>
          <w:b/>
          <w:color w:val="000000"/>
          <w:sz w:val="22"/>
          <w:szCs w:val="22"/>
        </w:rPr>
        <w:t>r</w:t>
      </w:r>
    </w:p>
    <w:p w14:paraId="0A6B0EE1" w14:textId="77777777" w:rsidR="00294050" w:rsidRPr="000325B4" w:rsidRDefault="00294050" w:rsidP="00D71BF8">
      <w:pPr>
        <w:tabs>
          <w:tab w:val="num" w:pos="360"/>
        </w:tabs>
        <w:rPr>
          <w:rFonts w:ascii="Arial" w:hAnsi="Arial" w:cs="Arial"/>
          <w:sz w:val="8"/>
          <w:szCs w:val="8"/>
        </w:rPr>
      </w:pPr>
      <w:r w:rsidRPr="00D71BF8">
        <w:rPr>
          <w:rFonts w:ascii="Arial" w:hAnsi="Arial" w:cs="Arial"/>
          <w:color w:val="000000"/>
          <w:sz w:val="8"/>
          <w:szCs w:val="8"/>
        </w:rPr>
        <w:tab/>
      </w:r>
      <w:r w:rsidRPr="00D71BF8">
        <w:rPr>
          <w:rFonts w:ascii="Arial" w:hAnsi="Arial" w:cs="Arial"/>
          <w:color w:val="000000"/>
          <w:sz w:val="8"/>
          <w:szCs w:val="8"/>
        </w:rPr>
        <w:tab/>
      </w:r>
      <w:r w:rsidRPr="000325B4">
        <w:rPr>
          <w:rFonts w:ascii="Arial" w:hAnsi="Arial" w:cs="Arial"/>
          <w:sz w:val="8"/>
          <w:szCs w:val="8"/>
        </w:rPr>
        <w:t xml:space="preserve">                                                                                                             </w:t>
      </w:r>
    </w:p>
    <w:p w14:paraId="4826711B" w14:textId="7CCF4EFE" w:rsidR="00313655" w:rsidRPr="000325B4" w:rsidRDefault="00A1260D" w:rsidP="002B3BCF">
      <w:pPr>
        <w:pStyle w:val="Header"/>
        <w:tabs>
          <w:tab w:val="clear" w:pos="4320"/>
          <w:tab w:val="clear" w:pos="8640"/>
          <w:tab w:val="left" w:pos="270"/>
          <w:tab w:val="left" w:pos="540"/>
          <w:tab w:val="left" w:pos="720"/>
          <w:tab w:val="left" w:pos="1080"/>
          <w:tab w:val="left" w:pos="3600"/>
          <w:tab w:val="left" w:pos="5040"/>
          <w:tab w:val="left" w:pos="5640"/>
          <w:tab w:val="left" w:pos="7200"/>
        </w:tabs>
        <w:ind w:firstLine="180"/>
        <w:rPr>
          <w:rFonts w:ascii="Arial" w:hAnsi="Arial" w:cs="Arial"/>
          <w:sz w:val="22"/>
          <w:szCs w:val="22"/>
        </w:rPr>
      </w:pPr>
      <w:r w:rsidRPr="000325B4">
        <w:rPr>
          <w:rFonts w:ascii="Arial" w:hAnsi="Arial" w:cs="Arial"/>
          <w:sz w:val="22"/>
          <w:szCs w:val="22"/>
        </w:rPr>
        <w:t>Introductions</w:t>
      </w:r>
      <w:r w:rsidR="00806E0B" w:rsidRPr="000325B4">
        <w:rPr>
          <w:rFonts w:ascii="Arial" w:hAnsi="Arial" w:cs="Arial"/>
          <w:sz w:val="22"/>
          <w:szCs w:val="22"/>
          <w:lang w:val="en-US"/>
        </w:rPr>
        <w:t xml:space="preserve">: Chairman </w:t>
      </w:r>
      <w:r w:rsidR="008E3C3A" w:rsidRPr="000325B4">
        <w:rPr>
          <w:rFonts w:ascii="Arial" w:hAnsi="Arial" w:cs="Arial"/>
          <w:sz w:val="22"/>
          <w:szCs w:val="22"/>
          <w:lang w:val="en-US"/>
        </w:rPr>
        <w:t>Thom MacLean</w:t>
      </w:r>
      <w:r w:rsidR="00D952B6" w:rsidRPr="000325B4">
        <w:rPr>
          <w:rFonts w:ascii="Arial" w:hAnsi="Arial" w:cs="Arial"/>
          <w:sz w:val="22"/>
          <w:szCs w:val="22"/>
          <w:lang w:val="en-US"/>
        </w:rPr>
        <w:t xml:space="preserve">                            </w:t>
      </w:r>
      <w:r w:rsidR="008D3BFD" w:rsidRPr="000325B4">
        <w:rPr>
          <w:rFonts w:ascii="Arial" w:hAnsi="Arial" w:cs="Arial"/>
          <w:sz w:val="22"/>
          <w:szCs w:val="22"/>
          <w:lang w:val="en-US"/>
        </w:rPr>
        <w:t xml:space="preserve">   </w:t>
      </w:r>
      <w:r w:rsidR="00D96EFF" w:rsidRPr="000325B4">
        <w:rPr>
          <w:rFonts w:ascii="Arial" w:hAnsi="Arial" w:cs="Arial"/>
          <w:sz w:val="22"/>
          <w:szCs w:val="22"/>
          <w:lang w:val="en-US"/>
        </w:rPr>
        <w:t xml:space="preserve">       </w:t>
      </w:r>
      <w:r w:rsidR="008D4B13" w:rsidRPr="000325B4">
        <w:rPr>
          <w:rFonts w:ascii="Arial" w:hAnsi="Arial" w:cs="Arial"/>
          <w:sz w:val="22"/>
          <w:szCs w:val="22"/>
        </w:rPr>
        <w:tab/>
      </w:r>
      <w:r w:rsidR="008D4B13" w:rsidRPr="000325B4">
        <w:rPr>
          <w:rFonts w:ascii="Arial" w:hAnsi="Arial" w:cs="Arial"/>
          <w:sz w:val="22"/>
          <w:szCs w:val="22"/>
        </w:rPr>
        <w:tab/>
      </w:r>
      <w:r w:rsidR="002B3BCF" w:rsidRPr="000325B4">
        <w:rPr>
          <w:rFonts w:ascii="Arial" w:hAnsi="Arial" w:cs="Arial"/>
          <w:sz w:val="22"/>
          <w:szCs w:val="22"/>
          <w:lang w:val="en-US"/>
        </w:rPr>
        <w:tab/>
      </w:r>
      <w:r w:rsidR="00D90F10" w:rsidRPr="000325B4">
        <w:rPr>
          <w:rFonts w:ascii="Arial" w:hAnsi="Arial" w:cs="Arial"/>
          <w:sz w:val="22"/>
          <w:szCs w:val="22"/>
          <w:lang w:val="en-US"/>
        </w:rPr>
        <w:t>11:0</w:t>
      </w:r>
      <w:r w:rsidR="002B3BCF" w:rsidRPr="000325B4">
        <w:rPr>
          <w:rFonts w:ascii="Arial" w:hAnsi="Arial" w:cs="Arial"/>
          <w:sz w:val="22"/>
          <w:szCs w:val="22"/>
          <w:lang w:val="en-US"/>
        </w:rPr>
        <w:t>0</w:t>
      </w:r>
      <w:r w:rsidR="008313DB" w:rsidRPr="000325B4">
        <w:rPr>
          <w:rFonts w:ascii="Arial" w:hAnsi="Arial" w:cs="Arial"/>
          <w:sz w:val="22"/>
          <w:szCs w:val="22"/>
          <w:lang w:val="en-US"/>
        </w:rPr>
        <w:t xml:space="preserve"> AM</w:t>
      </w:r>
      <w:r w:rsidR="002B3BCF" w:rsidRPr="000325B4">
        <w:rPr>
          <w:rFonts w:ascii="Arial" w:hAnsi="Arial" w:cs="Arial"/>
          <w:sz w:val="22"/>
          <w:szCs w:val="22"/>
          <w:lang w:val="en-US"/>
        </w:rPr>
        <w:t xml:space="preserve"> - </w:t>
      </w:r>
      <w:r w:rsidR="00D90F10" w:rsidRPr="000325B4">
        <w:rPr>
          <w:rFonts w:ascii="Arial" w:hAnsi="Arial" w:cs="Arial"/>
          <w:sz w:val="22"/>
          <w:szCs w:val="22"/>
          <w:lang w:val="en-US"/>
        </w:rPr>
        <w:t>11:0</w:t>
      </w:r>
      <w:r w:rsidR="00313655" w:rsidRPr="000325B4">
        <w:rPr>
          <w:rFonts w:ascii="Arial" w:hAnsi="Arial" w:cs="Arial"/>
          <w:sz w:val="22"/>
          <w:szCs w:val="22"/>
          <w:lang w:val="en-US"/>
        </w:rPr>
        <w:t>5 AM</w:t>
      </w:r>
    </w:p>
    <w:p w14:paraId="475BAD91" w14:textId="7D8DEC28" w:rsidR="00432BC9" w:rsidRDefault="00432BC9" w:rsidP="002B3BCF">
      <w:pPr>
        <w:pStyle w:val="Header"/>
        <w:tabs>
          <w:tab w:val="clear" w:pos="4320"/>
          <w:tab w:val="clear" w:pos="8640"/>
          <w:tab w:val="left" w:pos="270"/>
          <w:tab w:val="left" w:pos="540"/>
          <w:tab w:val="left" w:pos="720"/>
          <w:tab w:val="left" w:pos="1080"/>
          <w:tab w:val="left" w:pos="3600"/>
          <w:tab w:val="left" w:pos="5040"/>
          <w:tab w:val="left" w:pos="5640"/>
          <w:tab w:val="left" w:pos="7200"/>
        </w:tabs>
        <w:ind w:firstLine="180"/>
        <w:rPr>
          <w:rFonts w:ascii="Arial" w:hAnsi="Arial" w:cs="Arial"/>
          <w:color w:val="000000"/>
          <w:sz w:val="22"/>
          <w:szCs w:val="22"/>
          <w:lang w:val="en-US"/>
        </w:rPr>
      </w:pPr>
      <w:r w:rsidRPr="000325B4">
        <w:rPr>
          <w:rFonts w:ascii="Arial" w:hAnsi="Arial" w:cs="Arial"/>
          <w:sz w:val="22"/>
          <w:szCs w:val="22"/>
          <w:lang w:val="en-US"/>
        </w:rPr>
        <w:t>Additions to the Agenda</w:t>
      </w:r>
      <w:r w:rsidR="00806E0B" w:rsidRPr="000325B4">
        <w:rPr>
          <w:rFonts w:ascii="Arial" w:hAnsi="Arial" w:cs="Arial"/>
          <w:sz w:val="22"/>
          <w:szCs w:val="22"/>
          <w:lang w:val="en-US"/>
        </w:rPr>
        <w:t xml:space="preserve"> (Discussion): </w:t>
      </w:r>
      <w:bookmarkStart w:id="0" w:name="_Hlk145422885"/>
      <w:r w:rsidR="00980675" w:rsidRPr="000325B4">
        <w:rPr>
          <w:rFonts w:ascii="Arial" w:hAnsi="Arial" w:cs="Arial"/>
          <w:sz w:val="22"/>
          <w:szCs w:val="22"/>
          <w:lang w:val="en-US"/>
        </w:rPr>
        <w:t xml:space="preserve">Chairman </w:t>
      </w:r>
      <w:bookmarkEnd w:id="0"/>
      <w:r w:rsidR="008E3C3A" w:rsidRPr="000325B4">
        <w:rPr>
          <w:rFonts w:ascii="Arial" w:hAnsi="Arial" w:cs="Arial"/>
          <w:sz w:val="22"/>
          <w:szCs w:val="22"/>
          <w:lang w:val="en-US"/>
        </w:rPr>
        <w:t>MacLean</w:t>
      </w:r>
      <w:r w:rsidRPr="00D71BF8">
        <w:rPr>
          <w:rFonts w:ascii="Arial" w:hAnsi="Arial" w:cs="Arial"/>
          <w:color w:val="000000"/>
          <w:sz w:val="22"/>
          <w:szCs w:val="22"/>
          <w:lang w:val="en-US"/>
        </w:rPr>
        <w:tab/>
        <w:t xml:space="preserve">    </w:t>
      </w:r>
      <w:r w:rsidR="00DB21D9" w:rsidRPr="00D71BF8">
        <w:rPr>
          <w:rFonts w:ascii="Arial" w:hAnsi="Arial" w:cs="Arial"/>
          <w:color w:val="000000"/>
          <w:sz w:val="22"/>
          <w:szCs w:val="22"/>
          <w:lang w:val="en-US"/>
        </w:rPr>
        <w:t xml:space="preserve"> </w:t>
      </w:r>
      <w:r w:rsidRPr="00D71BF8">
        <w:rPr>
          <w:rFonts w:ascii="Arial" w:hAnsi="Arial" w:cs="Arial"/>
          <w:color w:val="000000"/>
          <w:sz w:val="22"/>
          <w:szCs w:val="22"/>
          <w:lang w:val="en-US"/>
        </w:rPr>
        <w:t xml:space="preserve"> </w:t>
      </w:r>
      <w:r w:rsidR="002B3BCF">
        <w:rPr>
          <w:rFonts w:ascii="Arial" w:hAnsi="Arial" w:cs="Arial"/>
          <w:color w:val="000000"/>
          <w:sz w:val="22"/>
          <w:szCs w:val="22"/>
          <w:lang w:val="en-US"/>
        </w:rPr>
        <w:tab/>
      </w:r>
      <w:r w:rsidR="002B3BCF">
        <w:rPr>
          <w:rFonts w:ascii="Arial" w:hAnsi="Arial" w:cs="Arial"/>
          <w:color w:val="000000"/>
          <w:sz w:val="22"/>
          <w:szCs w:val="22"/>
          <w:lang w:val="en-US"/>
        </w:rPr>
        <w:tab/>
      </w:r>
      <w:r w:rsidRPr="00D71BF8">
        <w:rPr>
          <w:rFonts w:ascii="Arial" w:hAnsi="Arial" w:cs="Arial"/>
          <w:color w:val="000000"/>
          <w:sz w:val="22"/>
          <w:szCs w:val="22"/>
          <w:lang w:val="en-US"/>
        </w:rPr>
        <w:t>11:</w:t>
      </w:r>
      <w:r w:rsidR="00D90F10" w:rsidRPr="00D71BF8">
        <w:rPr>
          <w:rFonts w:ascii="Arial" w:hAnsi="Arial" w:cs="Arial"/>
          <w:color w:val="000000"/>
          <w:sz w:val="22"/>
          <w:szCs w:val="22"/>
          <w:lang w:val="en-US"/>
        </w:rPr>
        <w:t>0</w:t>
      </w:r>
      <w:r w:rsidR="00FF68BB" w:rsidRPr="00D71BF8">
        <w:rPr>
          <w:rFonts w:ascii="Arial" w:hAnsi="Arial" w:cs="Arial"/>
          <w:color w:val="000000"/>
          <w:sz w:val="22"/>
          <w:szCs w:val="22"/>
          <w:lang w:val="en-US"/>
        </w:rPr>
        <w:t>5</w:t>
      </w:r>
      <w:r w:rsidR="002B3BCF">
        <w:rPr>
          <w:rFonts w:ascii="Arial" w:hAnsi="Arial" w:cs="Arial"/>
          <w:color w:val="000000"/>
          <w:sz w:val="22"/>
          <w:szCs w:val="22"/>
          <w:lang w:val="en-US"/>
        </w:rPr>
        <w:t xml:space="preserve"> </w:t>
      </w:r>
      <w:r w:rsidR="008313DB">
        <w:rPr>
          <w:rFonts w:ascii="Arial" w:hAnsi="Arial" w:cs="Arial"/>
          <w:color w:val="000000"/>
          <w:sz w:val="22"/>
          <w:szCs w:val="22"/>
          <w:lang w:val="en-US"/>
        </w:rPr>
        <w:t xml:space="preserve">AM </w:t>
      </w:r>
      <w:r w:rsidR="002B3BCF">
        <w:rPr>
          <w:rFonts w:ascii="Arial" w:hAnsi="Arial" w:cs="Arial"/>
          <w:color w:val="000000"/>
          <w:sz w:val="22"/>
          <w:szCs w:val="22"/>
          <w:lang w:val="en-US"/>
        </w:rPr>
        <w:t xml:space="preserve">- </w:t>
      </w:r>
      <w:r w:rsidR="00D90F10" w:rsidRPr="00D71BF8">
        <w:rPr>
          <w:rFonts w:ascii="Arial" w:hAnsi="Arial" w:cs="Arial"/>
          <w:color w:val="000000"/>
          <w:sz w:val="22"/>
          <w:szCs w:val="22"/>
          <w:lang w:val="en-US"/>
        </w:rPr>
        <w:t>11:1</w:t>
      </w:r>
      <w:r w:rsidR="00FF68BB" w:rsidRPr="00D71BF8">
        <w:rPr>
          <w:rFonts w:ascii="Arial" w:hAnsi="Arial" w:cs="Arial"/>
          <w:color w:val="000000"/>
          <w:sz w:val="22"/>
          <w:szCs w:val="22"/>
          <w:lang w:val="en-US"/>
        </w:rPr>
        <w:t>0</w:t>
      </w:r>
      <w:r w:rsidRPr="00D71BF8">
        <w:rPr>
          <w:rFonts w:ascii="Arial" w:hAnsi="Arial" w:cs="Arial"/>
          <w:color w:val="000000"/>
          <w:sz w:val="22"/>
          <w:szCs w:val="22"/>
          <w:lang w:val="en-US"/>
        </w:rPr>
        <w:t xml:space="preserve"> AM</w:t>
      </w:r>
    </w:p>
    <w:p w14:paraId="59C4EF24" w14:textId="156238F3" w:rsidR="000D61BC" w:rsidRPr="00D71BF8" w:rsidRDefault="000D61BC" w:rsidP="002B3BCF">
      <w:pPr>
        <w:pStyle w:val="Header"/>
        <w:tabs>
          <w:tab w:val="clear" w:pos="4320"/>
          <w:tab w:val="clear" w:pos="8640"/>
          <w:tab w:val="left" w:pos="270"/>
          <w:tab w:val="left" w:pos="540"/>
          <w:tab w:val="left" w:pos="720"/>
          <w:tab w:val="left" w:pos="1080"/>
          <w:tab w:val="left" w:pos="3600"/>
          <w:tab w:val="left" w:pos="5040"/>
          <w:tab w:val="left" w:pos="5640"/>
          <w:tab w:val="left" w:pos="7200"/>
        </w:tabs>
        <w:ind w:firstLine="18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lang w:val="en-US"/>
        </w:rPr>
        <w:t>Minutes (Action): Chairman MacLean</w:t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  <w:t>11:10 AM - 11:15 AM</w:t>
      </w:r>
    </w:p>
    <w:p w14:paraId="6C65C809" w14:textId="77777777" w:rsidR="00AD42F6" w:rsidRPr="00D71BF8" w:rsidRDefault="00AD42F6" w:rsidP="00D71BF8">
      <w:pPr>
        <w:pStyle w:val="Header"/>
        <w:tabs>
          <w:tab w:val="clear" w:pos="4320"/>
          <w:tab w:val="clear" w:pos="8640"/>
          <w:tab w:val="left" w:pos="270"/>
          <w:tab w:val="left" w:pos="540"/>
          <w:tab w:val="left" w:pos="720"/>
          <w:tab w:val="left" w:pos="1080"/>
          <w:tab w:val="left" w:pos="3600"/>
          <w:tab w:val="left" w:pos="5040"/>
          <w:tab w:val="left" w:pos="5640"/>
          <w:tab w:val="left" w:pos="7200"/>
        </w:tabs>
        <w:rPr>
          <w:rFonts w:ascii="Arial" w:hAnsi="Arial" w:cs="Arial"/>
          <w:color w:val="FF0000"/>
          <w:sz w:val="22"/>
          <w:szCs w:val="22"/>
          <w:lang w:val="en-US"/>
        </w:rPr>
      </w:pPr>
      <w:r w:rsidRPr="00D71BF8">
        <w:rPr>
          <w:rFonts w:ascii="Arial" w:hAnsi="Arial" w:cs="Arial"/>
          <w:i/>
          <w:color w:val="FF0000"/>
          <w:sz w:val="22"/>
          <w:szCs w:val="22"/>
          <w:lang w:val="en-US"/>
        </w:rPr>
        <w:tab/>
      </w:r>
    </w:p>
    <w:p w14:paraId="074E859B" w14:textId="587B5C79" w:rsidR="00294050" w:rsidRPr="00C207DC" w:rsidRDefault="006D2D2A" w:rsidP="00C207DC">
      <w:pPr>
        <w:pStyle w:val="Header"/>
        <w:numPr>
          <w:ilvl w:val="0"/>
          <w:numId w:val="1"/>
        </w:numPr>
        <w:tabs>
          <w:tab w:val="clear" w:pos="180"/>
          <w:tab w:val="clear" w:pos="4320"/>
          <w:tab w:val="clear" w:pos="8640"/>
          <w:tab w:val="left" w:pos="90"/>
          <w:tab w:val="left" w:pos="360"/>
        </w:tabs>
        <w:ind w:left="0" w:firstLine="0"/>
        <w:rPr>
          <w:rFonts w:ascii="Arial" w:hAnsi="Arial" w:cs="Arial"/>
          <w:color w:val="000000"/>
          <w:sz w:val="22"/>
          <w:szCs w:val="22"/>
        </w:rPr>
      </w:pPr>
      <w:r w:rsidRPr="00D71BF8">
        <w:rPr>
          <w:rFonts w:ascii="Arial" w:hAnsi="Arial" w:cs="Arial"/>
          <w:b/>
          <w:color w:val="000000"/>
          <w:sz w:val="22"/>
          <w:szCs w:val="22"/>
          <w:lang w:val="en-US"/>
        </w:rPr>
        <w:t xml:space="preserve"> </w:t>
      </w:r>
      <w:r w:rsidR="00294050" w:rsidRPr="00D71BF8">
        <w:rPr>
          <w:rFonts w:ascii="Arial" w:hAnsi="Arial" w:cs="Arial"/>
          <w:b/>
          <w:color w:val="000000"/>
          <w:sz w:val="22"/>
          <w:szCs w:val="22"/>
        </w:rPr>
        <w:t>PRPL Director’s Report</w:t>
      </w:r>
      <w:r w:rsidR="002B3BCF">
        <w:rPr>
          <w:rFonts w:ascii="Arial" w:hAnsi="Arial" w:cs="Arial"/>
          <w:b/>
          <w:color w:val="000000"/>
          <w:sz w:val="22"/>
          <w:szCs w:val="22"/>
          <w:lang w:val="en-US"/>
        </w:rPr>
        <w:t xml:space="preserve">: </w:t>
      </w:r>
      <w:r w:rsidR="00806E0B" w:rsidRPr="00FA3763">
        <w:rPr>
          <w:rFonts w:ascii="Arial" w:hAnsi="Arial" w:cs="Arial"/>
          <w:b/>
          <w:color w:val="FF0000"/>
          <w:sz w:val="22"/>
          <w:szCs w:val="22"/>
          <w:lang w:val="en-US"/>
        </w:rPr>
        <w:t xml:space="preserve"> </w:t>
      </w:r>
      <w:r w:rsidR="008313DB" w:rsidRPr="008313DB">
        <w:rPr>
          <w:rFonts w:ascii="Arial" w:hAnsi="Arial" w:cs="Arial"/>
          <w:sz w:val="22"/>
          <w:szCs w:val="22"/>
          <w:lang w:val="en-US"/>
        </w:rPr>
        <w:t>Mike Pig</w:t>
      </w:r>
      <w:r w:rsidR="008313DB" w:rsidRPr="0006709F">
        <w:rPr>
          <w:rFonts w:ascii="Arial" w:hAnsi="Arial" w:cs="Arial"/>
          <w:sz w:val="22"/>
          <w:szCs w:val="22"/>
          <w:lang w:val="en-US"/>
        </w:rPr>
        <w:t>g</w:t>
      </w:r>
      <w:r w:rsidR="00C207DC">
        <w:rPr>
          <w:rFonts w:ascii="Arial" w:hAnsi="Arial" w:cs="Arial"/>
          <w:sz w:val="22"/>
          <w:szCs w:val="22"/>
          <w:lang w:val="en-US"/>
        </w:rPr>
        <w:tab/>
      </w:r>
      <w:r w:rsidR="00C207DC">
        <w:rPr>
          <w:rFonts w:ascii="Arial" w:hAnsi="Arial" w:cs="Arial"/>
          <w:sz w:val="22"/>
          <w:szCs w:val="22"/>
          <w:lang w:val="en-US"/>
        </w:rPr>
        <w:tab/>
      </w:r>
      <w:r w:rsidR="00C207DC">
        <w:rPr>
          <w:rFonts w:ascii="Arial" w:hAnsi="Arial" w:cs="Arial"/>
          <w:sz w:val="22"/>
          <w:szCs w:val="22"/>
          <w:lang w:val="en-US"/>
        </w:rPr>
        <w:tab/>
      </w:r>
      <w:r w:rsidR="00C207DC">
        <w:rPr>
          <w:rFonts w:ascii="Arial" w:hAnsi="Arial" w:cs="Arial"/>
          <w:sz w:val="22"/>
          <w:szCs w:val="22"/>
          <w:lang w:val="en-US"/>
        </w:rPr>
        <w:tab/>
      </w:r>
      <w:r w:rsidR="00FA3763">
        <w:rPr>
          <w:rFonts w:ascii="Arial" w:hAnsi="Arial" w:cs="Arial"/>
          <w:color w:val="000000"/>
          <w:sz w:val="22"/>
          <w:szCs w:val="22"/>
          <w:lang w:val="en-US"/>
        </w:rPr>
        <w:tab/>
      </w:r>
      <w:r w:rsidR="0006709F">
        <w:rPr>
          <w:rFonts w:ascii="Arial" w:hAnsi="Arial" w:cs="Arial"/>
          <w:color w:val="000000"/>
          <w:sz w:val="22"/>
          <w:szCs w:val="22"/>
          <w:lang w:val="en-US"/>
        </w:rPr>
        <w:tab/>
      </w:r>
      <w:r w:rsidR="0006709F">
        <w:rPr>
          <w:rFonts w:ascii="Arial" w:hAnsi="Arial" w:cs="Arial"/>
          <w:color w:val="000000"/>
          <w:sz w:val="22"/>
          <w:szCs w:val="22"/>
          <w:lang w:val="en-US"/>
        </w:rPr>
        <w:tab/>
      </w:r>
      <w:r w:rsidR="00AA3E6F" w:rsidRPr="00D71BF8">
        <w:rPr>
          <w:rFonts w:ascii="Arial" w:hAnsi="Arial" w:cs="Arial"/>
          <w:color w:val="000000"/>
          <w:sz w:val="22"/>
          <w:szCs w:val="22"/>
          <w:lang w:val="en-US"/>
        </w:rPr>
        <w:t>11:</w:t>
      </w:r>
      <w:r w:rsidR="000D61BC">
        <w:rPr>
          <w:rFonts w:ascii="Arial" w:hAnsi="Arial" w:cs="Arial"/>
          <w:color w:val="000000"/>
          <w:sz w:val="22"/>
          <w:szCs w:val="22"/>
          <w:lang w:val="en-US"/>
        </w:rPr>
        <w:t>15</w:t>
      </w:r>
      <w:r w:rsidR="008313DB">
        <w:rPr>
          <w:rFonts w:ascii="Arial" w:hAnsi="Arial" w:cs="Arial"/>
          <w:color w:val="000000"/>
          <w:sz w:val="22"/>
          <w:szCs w:val="22"/>
          <w:lang w:val="en-US"/>
        </w:rPr>
        <w:t xml:space="preserve"> AM</w:t>
      </w:r>
      <w:r w:rsidR="002B3BCF">
        <w:rPr>
          <w:rFonts w:ascii="Arial" w:hAnsi="Arial" w:cs="Arial"/>
          <w:color w:val="000000"/>
          <w:sz w:val="22"/>
          <w:szCs w:val="22"/>
          <w:lang w:val="en-US"/>
        </w:rPr>
        <w:t xml:space="preserve"> - </w:t>
      </w:r>
      <w:r w:rsidR="00313655" w:rsidRPr="00D71BF8">
        <w:rPr>
          <w:rFonts w:ascii="Arial" w:hAnsi="Arial" w:cs="Arial"/>
          <w:color w:val="000000"/>
          <w:sz w:val="22"/>
          <w:szCs w:val="22"/>
          <w:lang w:val="en-US"/>
        </w:rPr>
        <w:t>11:</w:t>
      </w:r>
      <w:r w:rsidR="00F04A9B">
        <w:rPr>
          <w:rFonts w:ascii="Arial" w:hAnsi="Arial" w:cs="Arial"/>
          <w:color w:val="000000"/>
          <w:sz w:val="22"/>
          <w:szCs w:val="22"/>
          <w:lang w:val="en-US"/>
        </w:rPr>
        <w:t>30</w:t>
      </w:r>
      <w:r w:rsidR="00313655" w:rsidRPr="00D71BF8">
        <w:rPr>
          <w:rFonts w:ascii="Arial" w:hAnsi="Arial" w:cs="Arial"/>
          <w:color w:val="000000"/>
          <w:sz w:val="22"/>
          <w:szCs w:val="22"/>
          <w:lang w:val="en-US"/>
        </w:rPr>
        <w:t xml:space="preserve"> AM</w:t>
      </w:r>
    </w:p>
    <w:p w14:paraId="5DABAE4D" w14:textId="3C22C37D" w:rsidR="00B26124" w:rsidRDefault="000766F2" w:rsidP="008519F9">
      <w:pPr>
        <w:pStyle w:val="Header"/>
        <w:numPr>
          <w:ilvl w:val="0"/>
          <w:numId w:val="8"/>
        </w:numPr>
        <w:tabs>
          <w:tab w:val="clear" w:pos="4320"/>
          <w:tab w:val="clear" w:pos="8640"/>
          <w:tab w:val="left" w:pos="360"/>
          <w:tab w:val="left" w:pos="900"/>
        </w:tabs>
        <w:ind w:hanging="1080"/>
        <w:rPr>
          <w:rFonts w:ascii="Arial" w:hAnsi="Arial" w:cs="Arial"/>
          <w:bCs/>
          <w:sz w:val="22"/>
          <w:szCs w:val="22"/>
          <w:lang w:val="en-US"/>
        </w:rPr>
      </w:pPr>
      <w:r w:rsidRPr="00A67E65">
        <w:rPr>
          <w:rFonts w:ascii="Arial" w:hAnsi="Arial" w:cs="Arial"/>
          <w:bCs/>
          <w:sz w:val="22"/>
          <w:szCs w:val="22"/>
          <w:lang w:val="en-US"/>
        </w:rPr>
        <w:t>Employee Recognition</w:t>
      </w:r>
    </w:p>
    <w:p w14:paraId="1378F782" w14:textId="2DA5CE6A" w:rsidR="00E66A85" w:rsidRPr="00A67E65" w:rsidRDefault="00E66A85" w:rsidP="008519F9">
      <w:pPr>
        <w:pStyle w:val="Header"/>
        <w:numPr>
          <w:ilvl w:val="0"/>
          <w:numId w:val="8"/>
        </w:numPr>
        <w:tabs>
          <w:tab w:val="clear" w:pos="4320"/>
          <w:tab w:val="clear" w:pos="8640"/>
          <w:tab w:val="left" w:pos="360"/>
          <w:tab w:val="left" w:pos="900"/>
        </w:tabs>
        <w:ind w:hanging="108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Updates</w:t>
      </w:r>
    </w:p>
    <w:p w14:paraId="2FBD9E8F" w14:textId="324CE4F7" w:rsidR="008E3C3A" w:rsidRPr="008E3C3A" w:rsidRDefault="008E3C3A" w:rsidP="00906217">
      <w:pPr>
        <w:pStyle w:val="Header"/>
        <w:tabs>
          <w:tab w:val="clear" w:pos="4320"/>
          <w:tab w:val="clear" w:pos="8640"/>
          <w:tab w:val="left" w:pos="360"/>
          <w:tab w:val="left" w:pos="900"/>
        </w:tabs>
        <w:ind w:left="1620"/>
        <w:rPr>
          <w:rFonts w:ascii="Arial" w:hAnsi="Arial" w:cs="Arial"/>
          <w:bCs/>
          <w:color w:val="000000"/>
          <w:sz w:val="22"/>
          <w:szCs w:val="22"/>
          <w:lang w:val="en-US"/>
        </w:rPr>
      </w:pPr>
    </w:p>
    <w:p w14:paraId="6A683138" w14:textId="77777777" w:rsidR="00294050" w:rsidRDefault="006D2D2A" w:rsidP="007B56DC">
      <w:pPr>
        <w:numPr>
          <w:ilvl w:val="0"/>
          <w:numId w:val="1"/>
        </w:numPr>
        <w:tabs>
          <w:tab w:val="clear" w:pos="180"/>
          <w:tab w:val="num" w:pos="90"/>
          <w:tab w:val="left" w:pos="360"/>
        </w:tabs>
        <w:ind w:left="0" w:firstLine="0"/>
        <w:rPr>
          <w:rFonts w:ascii="Arial" w:hAnsi="Arial" w:cs="Arial"/>
          <w:color w:val="000000"/>
          <w:sz w:val="22"/>
          <w:szCs w:val="22"/>
        </w:rPr>
      </w:pPr>
      <w:r w:rsidRPr="00D71BF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294050" w:rsidRPr="00D71BF8">
        <w:rPr>
          <w:rFonts w:ascii="Arial" w:hAnsi="Arial" w:cs="Arial"/>
          <w:b/>
          <w:color w:val="000000"/>
          <w:sz w:val="22"/>
          <w:szCs w:val="22"/>
        </w:rPr>
        <w:t>Public Comment</w:t>
      </w:r>
      <w:r w:rsidR="002B3BCF">
        <w:rPr>
          <w:rFonts w:ascii="Arial" w:hAnsi="Arial" w:cs="Arial"/>
          <w:b/>
          <w:color w:val="000000"/>
          <w:sz w:val="22"/>
          <w:szCs w:val="22"/>
        </w:rPr>
        <w:t xml:space="preserve">: </w:t>
      </w:r>
      <w:r w:rsidR="002B3BCF" w:rsidRPr="002B3BCF">
        <w:rPr>
          <w:rFonts w:ascii="Arial" w:hAnsi="Arial" w:cs="Arial"/>
          <w:color w:val="000000"/>
          <w:sz w:val="22"/>
          <w:szCs w:val="22"/>
        </w:rPr>
        <w:t>(</w:t>
      </w:r>
      <w:r w:rsidR="00140F94" w:rsidRPr="002B3BCF">
        <w:rPr>
          <w:rFonts w:ascii="Arial" w:hAnsi="Arial" w:cs="Arial"/>
          <w:color w:val="000000"/>
          <w:sz w:val="22"/>
          <w:szCs w:val="22"/>
        </w:rPr>
        <w:t>Items</w:t>
      </w:r>
      <w:r w:rsidR="00093443" w:rsidRPr="002B3BCF">
        <w:rPr>
          <w:rFonts w:ascii="Arial" w:hAnsi="Arial" w:cs="Arial"/>
          <w:color w:val="000000"/>
          <w:sz w:val="22"/>
          <w:szCs w:val="22"/>
        </w:rPr>
        <w:t xml:space="preserve"> not on the agenda</w:t>
      </w:r>
      <w:r w:rsidR="002B3BCF" w:rsidRPr="002B3BCF">
        <w:rPr>
          <w:rFonts w:ascii="Arial" w:hAnsi="Arial" w:cs="Arial"/>
          <w:color w:val="000000"/>
          <w:sz w:val="22"/>
          <w:szCs w:val="22"/>
        </w:rPr>
        <w:t>)</w:t>
      </w:r>
    </w:p>
    <w:p w14:paraId="3A352E1A" w14:textId="77777777" w:rsidR="00115737" w:rsidRPr="00D71BF8" w:rsidRDefault="00115737" w:rsidP="00115737">
      <w:pPr>
        <w:tabs>
          <w:tab w:val="left" w:pos="540"/>
        </w:tabs>
        <w:ind w:left="1440"/>
        <w:rPr>
          <w:rFonts w:ascii="Arial" w:hAnsi="Arial" w:cs="Arial"/>
          <w:color w:val="FF0000"/>
          <w:sz w:val="22"/>
          <w:szCs w:val="22"/>
        </w:rPr>
      </w:pPr>
    </w:p>
    <w:p w14:paraId="25365F7B" w14:textId="77777777" w:rsidR="002866AA" w:rsidRPr="004A1C37" w:rsidRDefault="00425B98" w:rsidP="007B56DC">
      <w:pPr>
        <w:numPr>
          <w:ilvl w:val="0"/>
          <w:numId w:val="1"/>
        </w:numPr>
        <w:tabs>
          <w:tab w:val="clear" w:pos="180"/>
          <w:tab w:val="num" w:pos="90"/>
          <w:tab w:val="left" w:pos="450"/>
        </w:tabs>
        <w:ind w:left="0" w:firstLine="0"/>
        <w:rPr>
          <w:rFonts w:ascii="Arial" w:hAnsi="Arial" w:cs="Arial"/>
          <w:b/>
          <w:sz w:val="22"/>
          <w:szCs w:val="22"/>
        </w:rPr>
      </w:pPr>
      <w:r w:rsidRPr="004A1C37">
        <w:rPr>
          <w:rFonts w:ascii="Arial" w:hAnsi="Arial" w:cs="Arial"/>
          <w:b/>
          <w:sz w:val="22"/>
          <w:szCs w:val="22"/>
        </w:rPr>
        <w:t xml:space="preserve">New </w:t>
      </w:r>
      <w:r w:rsidR="00445FB0" w:rsidRPr="004A1C37">
        <w:rPr>
          <w:rFonts w:ascii="Arial" w:hAnsi="Arial" w:cs="Arial"/>
          <w:b/>
          <w:sz w:val="22"/>
          <w:szCs w:val="22"/>
        </w:rPr>
        <w:t>Business</w:t>
      </w:r>
      <w:r w:rsidR="002B3BCF" w:rsidRPr="004A1C37">
        <w:rPr>
          <w:rFonts w:ascii="Arial" w:hAnsi="Arial" w:cs="Arial"/>
          <w:b/>
          <w:sz w:val="22"/>
          <w:szCs w:val="22"/>
        </w:rPr>
        <w:t>:</w:t>
      </w:r>
    </w:p>
    <w:p w14:paraId="46675619" w14:textId="03CD4DE3" w:rsidR="00E55B48" w:rsidRPr="00A67E65" w:rsidRDefault="00E55B48" w:rsidP="00B64E6E">
      <w:pPr>
        <w:pStyle w:val="ListParagraph"/>
        <w:numPr>
          <w:ilvl w:val="0"/>
          <w:numId w:val="5"/>
        </w:numPr>
        <w:tabs>
          <w:tab w:val="left" w:pos="540"/>
          <w:tab w:val="left" w:pos="990"/>
          <w:tab w:val="left" w:pos="8640"/>
        </w:tabs>
        <w:rPr>
          <w:rFonts w:ascii="Arial" w:hAnsi="Arial" w:cs="Arial"/>
          <w:sz w:val="22"/>
          <w:szCs w:val="22"/>
        </w:rPr>
      </w:pPr>
      <w:bookmarkStart w:id="1" w:name="_Hlk148088898"/>
      <w:r w:rsidRPr="00A67E65">
        <w:rPr>
          <w:rFonts w:ascii="Arial" w:hAnsi="Arial" w:cs="Arial"/>
          <w:sz w:val="22"/>
          <w:szCs w:val="22"/>
        </w:rPr>
        <w:t>Recreation Update: Recreation Superintendent Kory Thomson (Information)</w:t>
      </w:r>
      <w:r w:rsidRPr="00A67E65">
        <w:rPr>
          <w:rFonts w:ascii="Arial" w:hAnsi="Arial" w:cs="Arial"/>
          <w:sz w:val="22"/>
          <w:szCs w:val="22"/>
        </w:rPr>
        <w:tab/>
      </w:r>
      <w:r w:rsidR="0069456D" w:rsidRPr="00A67E65">
        <w:rPr>
          <w:rFonts w:ascii="Arial" w:hAnsi="Arial" w:cs="Arial"/>
          <w:sz w:val="22"/>
          <w:szCs w:val="22"/>
        </w:rPr>
        <w:t xml:space="preserve">11:30 AM - 11:45 AM </w:t>
      </w:r>
    </w:p>
    <w:p w14:paraId="055EE935" w14:textId="77777777" w:rsidR="00E55B48" w:rsidRPr="00A67E65" w:rsidRDefault="00E55B48" w:rsidP="00E55B48">
      <w:pPr>
        <w:numPr>
          <w:ilvl w:val="0"/>
          <w:numId w:val="2"/>
        </w:numPr>
        <w:tabs>
          <w:tab w:val="left" w:pos="540"/>
        </w:tabs>
        <w:ind w:left="1620"/>
        <w:rPr>
          <w:rFonts w:ascii="Arial" w:hAnsi="Arial" w:cs="Arial"/>
          <w:sz w:val="22"/>
          <w:szCs w:val="22"/>
        </w:rPr>
      </w:pPr>
      <w:r w:rsidRPr="00A67E65">
        <w:rPr>
          <w:rFonts w:ascii="Arial" w:hAnsi="Arial" w:cs="Arial"/>
          <w:sz w:val="22"/>
          <w:szCs w:val="22"/>
        </w:rPr>
        <w:t>Public Comment</w:t>
      </w:r>
    </w:p>
    <w:p w14:paraId="4344A2D9" w14:textId="25254DDA" w:rsidR="00E55B48" w:rsidRPr="00A67E65" w:rsidRDefault="00E55B48" w:rsidP="00E55B48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bookmarkEnd w:id="1"/>
    <w:p w14:paraId="22819704" w14:textId="4F621319" w:rsidR="00E46A9F" w:rsidRPr="00A67E65" w:rsidRDefault="00E9530E" w:rsidP="00E46A9F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Arial" w:hAnsi="Arial" w:cs="Arial"/>
          <w:sz w:val="22"/>
          <w:szCs w:val="22"/>
        </w:rPr>
      </w:pPr>
      <w:r w:rsidRPr="00A67E65">
        <w:rPr>
          <w:rFonts w:ascii="Arial" w:hAnsi="Arial" w:cs="Arial"/>
          <w:sz w:val="22"/>
          <w:szCs w:val="22"/>
        </w:rPr>
        <w:t xml:space="preserve">Parks Update: </w:t>
      </w:r>
      <w:r w:rsidR="00A67E65">
        <w:rPr>
          <w:rFonts w:ascii="Arial" w:hAnsi="Arial" w:cs="Arial"/>
          <w:sz w:val="22"/>
          <w:szCs w:val="22"/>
        </w:rPr>
        <w:t xml:space="preserve">Parks Superintendent </w:t>
      </w:r>
      <w:r w:rsidRPr="00A67E65">
        <w:rPr>
          <w:rFonts w:ascii="Arial" w:hAnsi="Arial" w:cs="Arial"/>
          <w:sz w:val="22"/>
          <w:szCs w:val="22"/>
        </w:rPr>
        <w:t>Cole McQuillan (Information)</w:t>
      </w:r>
      <w:r w:rsidR="006A50F7" w:rsidRPr="00A67E65">
        <w:rPr>
          <w:rFonts w:ascii="Arial" w:hAnsi="Arial" w:cs="Arial"/>
          <w:sz w:val="22"/>
          <w:szCs w:val="22"/>
        </w:rPr>
        <w:tab/>
      </w:r>
      <w:r w:rsidR="00E66A85">
        <w:rPr>
          <w:rFonts w:ascii="Arial" w:hAnsi="Arial" w:cs="Arial"/>
          <w:sz w:val="22"/>
          <w:szCs w:val="22"/>
        </w:rPr>
        <w:tab/>
      </w:r>
      <w:r w:rsidR="00B64E6E" w:rsidRPr="00A67E65">
        <w:rPr>
          <w:rFonts w:ascii="Arial" w:hAnsi="Arial" w:cs="Arial"/>
          <w:sz w:val="22"/>
          <w:szCs w:val="22"/>
        </w:rPr>
        <w:t xml:space="preserve">11:45 AM </w:t>
      </w:r>
      <w:r w:rsidR="00B64E6E">
        <w:rPr>
          <w:rFonts w:ascii="Arial" w:hAnsi="Arial" w:cs="Arial"/>
          <w:sz w:val="22"/>
          <w:szCs w:val="22"/>
        </w:rPr>
        <w:t>-</w:t>
      </w:r>
      <w:r w:rsidR="00B64E6E" w:rsidRPr="00A67E65">
        <w:rPr>
          <w:rFonts w:ascii="Arial" w:hAnsi="Arial" w:cs="Arial"/>
          <w:sz w:val="22"/>
          <w:szCs w:val="22"/>
        </w:rPr>
        <w:t xml:space="preserve"> 12:00 PM</w:t>
      </w:r>
    </w:p>
    <w:p w14:paraId="66345C5E" w14:textId="02CE27BD" w:rsidR="00E46A9F" w:rsidRDefault="00E46A9F" w:rsidP="00E46A9F">
      <w:pPr>
        <w:pStyle w:val="ListParagraph"/>
        <w:numPr>
          <w:ilvl w:val="0"/>
          <w:numId w:val="11"/>
        </w:numPr>
        <w:tabs>
          <w:tab w:val="left" w:pos="540"/>
        </w:tabs>
        <w:ind w:left="1620"/>
        <w:rPr>
          <w:rFonts w:ascii="Arial" w:hAnsi="Arial" w:cs="Arial"/>
          <w:sz w:val="22"/>
          <w:szCs w:val="22"/>
        </w:rPr>
      </w:pPr>
      <w:r w:rsidRPr="00A67E65">
        <w:rPr>
          <w:rFonts w:ascii="Arial" w:hAnsi="Arial" w:cs="Arial"/>
          <w:sz w:val="22"/>
          <w:szCs w:val="22"/>
        </w:rPr>
        <w:t>Public Comment</w:t>
      </w:r>
      <w:r w:rsidR="00806CE7">
        <w:rPr>
          <w:rFonts w:ascii="Arial" w:hAnsi="Arial" w:cs="Arial"/>
          <w:sz w:val="22"/>
          <w:szCs w:val="22"/>
        </w:rPr>
        <w:tab/>
      </w:r>
      <w:r w:rsidR="00806CE7">
        <w:rPr>
          <w:rFonts w:ascii="Arial" w:hAnsi="Arial" w:cs="Arial"/>
          <w:sz w:val="22"/>
          <w:szCs w:val="22"/>
        </w:rPr>
        <w:tab/>
      </w:r>
      <w:r w:rsidR="00806CE7">
        <w:rPr>
          <w:rFonts w:ascii="Arial" w:hAnsi="Arial" w:cs="Arial"/>
          <w:sz w:val="22"/>
          <w:szCs w:val="22"/>
        </w:rPr>
        <w:tab/>
      </w:r>
      <w:r w:rsidR="00806CE7">
        <w:rPr>
          <w:rFonts w:ascii="Arial" w:hAnsi="Arial" w:cs="Arial"/>
          <w:sz w:val="22"/>
          <w:szCs w:val="22"/>
        </w:rPr>
        <w:tab/>
      </w:r>
      <w:r w:rsidR="00806CE7">
        <w:rPr>
          <w:rFonts w:ascii="Arial" w:hAnsi="Arial" w:cs="Arial"/>
          <w:sz w:val="22"/>
          <w:szCs w:val="22"/>
        </w:rPr>
        <w:tab/>
      </w:r>
      <w:r w:rsidR="00806CE7">
        <w:rPr>
          <w:rFonts w:ascii="Arial" w:hAnsi="Arial" w:cs="Arial"/>
          <w:sz w:val="22"/>
          <w:szCs w:val="22"/>
        </w:rPr>
        <w:tab/>
      </w:r>
      <w:r w:rsidR="00806CE7">
        <w:rPr>
          <w:rFonts w:ascii="Arial" w:hAnsi="Arial" w:cs="Arial"/>
          <w:sz w:val="22"/>
          <w:szCs w:val="22"/>
        </w:rPr>
        <w:tab/>
      </w:r>
      <w:r w:rsidR="00806CE7">
        <w:rPr>
          <w:rFonts w:ascii="Arial" w:hAnsi="Arial" w:cs="Arial"/>
          <w:sz w:val="22"/>
          <w:szCs w:val="22"/>
        </w:rPr>
        <w:tab/>
      </w:r>
    </w:p>
    <w:p w14:paraId="253AC895" w14:textId="77777777" w:rsidR="00806CE7" w:rsidRDefault="00806CE7" w:rsidP="00806CE7">
      <w:pPr>
        <w:pStyle w:val="ListParagraph"/>
        <w:tabs>
          <w:tab w:val="left" w:pos="540"/>
        </w:tabs>
        <w:ind w:left="1620"/>
        <w:rPr>
          <w:rFonts w:ascii="Arial" w:hAnsi="Arial" w:cs="Arial"/>
          <w:sz w:val="22"/>
          <w:szCs w:val="22"/>
        </w:rPr>
      </w:pPr>
    </w:p>
    <w:p w14:paraId="07C15E9C" w14:textId="0083908F" w:rsidR="00E66A85" w:rsidRDefault="00E66A85" w:rsidP="00B64E6E">
      <w:pPr>
        <w:pStyle w:val="ListParagraph"/>
        <w:numPr>
          <w:ilvl w:val="0"/>
          <w:numId w:val="5"/>
        </w:numPr>
        <w:tabs>
          <w:tab w:val="left" w:pos="54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ject Updates</w:t>
      </w:r>
      <w:r w:rsidR="00806CE7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Project Managers; John Gayvert, Brad Wright (Information)</w:t>
      </w:r>
      <w:r w:rsidR="00B64E6E" w:rsidRPr="00B64E6E">
        <w:rPr>
          <w:rFonts w:ascii="Arial" w:hAnsi="Arial" w:cs="Arial"/>
          <w:sz w:val="22"/>
          <w:szCs w:val="22"/>
        </w:rPr>
        <w:t xml:space="preserve"> </w:t>
      </w:r>
      <w:r w:rsidR="00B64E6E">
        <w:rPr>
          <w:rFonts w:ascii="Arial" w:hAnsi="Arial" w:cs="Arial"/>
          <w:sz w:val="22"/>
          <w:szCs w:val="22"/>
        </w:rPr>
        <w:tab/>
      </w:r>
      <w:r w:rsidR="00B64E6E" w:rsidRPr="00A67E65">
        <w:rPr>
          <w:rFonts w:ascii="Arial" w:hAnsi="Arial" w:cs="Arial"/>
          <w:sz w:val="22"/>
          <w:szCs w:val="22"/>
        </w:rPr>
        <w:t xml:space="preserve">12:00 PM </w:t>
      </w:r>
      <w:r w:rsidR="00B64E6E">
        <w:rPr>
          <w:rFonts w:ascii="Arial" w:hAnsi="Arial" w:cs="Arial"/>
          <w:sz w:val="22"/>
          <w:szCs w:val="22"/>
        </w:rPr>
        <w:t>-</w:t>
      </w:r>
      <w:r w:rsidR="00B64E6E" w:rsidRPr="00A67E65">
        <w:rPr>
          <w:rFonts w:ascii="Arial" w:hAnsi="Arial" w:cs="Arial"/>
          <w:sz w:val="22"/>
          <w:szCs w:val="22"/>
        </w:rPr>
        <w:t xml:space="preserve"> 12:15 PM</w:t>
      </w:r>
    </w:p>
    <w:p w14:paraId="5F48B179" w14:textId="13B2C8F9" w:rsidR="00E66A85" w:rsidRPr="00E66A85" w:rsidRDefault="00E66A85" w:rsidP="00E66A85">
      <w:pPr>
        <w:pStyle w:val="ListParagraph"/>
        <w:numPr>
          <w:ilvl w:val="1"/>
          <w:numId w:val="5"/>
        </w:numPr>
        <w:tabs>
          <w:tab w:val="left" w:pos="5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ublic Comment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14:paraId="0D984E1F" w14:textId="77777777" w:rsidR="000766F2" w:rsidRPr="00A67E65" w:rsidRDefault="000766F2" w:rsidP="000766F2">
      <w:pPr>
        <w:pStyle w:val="ListParagraph"/>
        <w:tabs>
          <w:tab w:val="left" w:pos="540"/>
        </w:tabs>
        <w:ind w:left="1620"/>
        <w:rPr>
          <w:rFonts w:ascii="Arial" w:hAnsi="Arial" w:cs="Arial"/>
          <w:sz w:val="22"/>
          <w:szCs w:val="22"/>
        </w:rPr>
      </w:pPr>
    </w:p>
    <w:p w14:paraId="06992C2A" w14:textId="524D75B2" w:rsidR="000766F2" w:rsidRPr="00E66A85" w:rsidRDefault="00E66A85" w:rsidP="00E66A85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mi Annual Report</w:t>
      </w:r>
      <w:r w:rsidR="00806CE7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Mike Pigg (Information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B64E6E" w:rsidRPr="00A67E65">
        <w:rPr>
          <w:rFonts w:ascii="Arial" w:hAnsi="Arial" w:cs="Arial"/>
          <w:sz w:val="22"/>
          <w:szCs w:val="22"/>
        </w:rPr>
        <w:t>12:</w:t>
      </w:r>
      <w:r w:rsidR="00B64E6E">
        <w:rPr>
          <w:rFonts w:ascii="Arial" w:hAnsi="Arial" w:cs="Arial"/>
          <w:sz w:val="22"/>
          <w:szCs w:val="22"/>
        </w:rPr>
        <w:t>15</w:t>
      </w:r>
      <w:r w:rsidR="00B64E6E" w:rsidRPr="00A67E65">
        <w:rPr>
          <w:rFonts w:ascii="Arial" w:hAnsi="Arial" w:cs="Arial"/>
          <w:sz w:val="22"/>
          <w:szCs w:val="22"/>
        </w:rPr>
        <w:t xml:space="preserve"> PM </w:t>
      </w:r>
      <w:r w:rsidR="00B64E6E">
        <w:rPr>
          <w:rFonts w:ascii="Arial" w:hAnsi="Arial" w:cs="Arial"/>
          <w:sz w:val="22"/>
          <w:szCs w:val="22"/>
        </w:rPr>
        <w:t>-</w:t>
      </w:r>
      <w:r w:rsidR="00B64E6E" w:rsidRPr="00A67E65">
        <w:rPr>
          <w:rFonts w:ascii="Arial" w:hAnsi="Arial" w:cs="Arial"/>
          <w:sz w:val="22"/>
          <w:szCs w:val="22"/>
        </w:rPr>
        <w:t xml:space="preserve"> 12:</w:t>
      </w:r>
      <w:r w:rsidR="00B64E6E">
        <w:rPr>
          <w:rFonts w:ascii="Arial" w:hAnsi="Arial" w:cs="Arial"/>
          <w:sz w:val="22"/>
          <w:szCs w:val="22"/>
        </w:rPr>
        <w:t>30</w:t>
      </w:r>
      <w:r w:rsidR="00B64E6E" w:rsidRPr="00A67E65">
        <w:rPr>
          <w:rFonts w:ascii="Arial" w:hAnsi="Arial" w:cs="Arial"/>
          <w:sz w:val="22"/>
          <w:szCs w:val="22"/>
        </w:rPr>
        <w:t xml:space="preserve"> PM</w:t>
      </w:r>
    </w:p>
    <w:p w14:paraId="7B1260C7" w14:textId="29BB0DB7" w:rsidR="000766F2" w:rsidRPr="00A67E65" w:rsidRDefault="000766F2" w:rsidP="000766F2">
      <w:pPr>
        <w:pStyle w:val="ListParagraph"/>
        <w:numPr>
          <w:ilvl w:val="1"/>
          <w:numId w:val="5"/>
        </w:numPr>
        <w:tabs>
          <w:tab w:val="left" w:pos="540"/>
        </w:tabs>
        <w:rPr>
          <w:rFonts w:ascii="Arial" w:hAnsi="Arial" w:cs="Arial"/>
          <w:sz w:val="22"/>
          <w:szCs w:val="22"/>
        </w:rPr>
      </w:pPr>
      <w:r w:rsidRPr="00A67E65">
        <w:rPr>
          <w:rFonts w:ascii="Arial" w:hAnsi="Arial" w:cs="Arial"/>
          <w:sz w:val="22"/>
          <w:szCs w:val="22"/>
        </w:rPr>
        <w:t>Public Comment</w:t>
      </w:r>
      <w:r w:rsidR="00E66A85">
        <w:rPr>
          <w:rFonts w:ascii="Arial" w:hAnsi="Arial" w:cs="Arial"/>
          <w:sz w:val="22"/>
          <w:szCs w:val="22"/>
        </w:rPr>
        <w:tab/>
      </w:r>
      <w:r w:rsidR="00E66A85">
        <w:rPr>
          <w:rFonts w:ascii="Arial" w:hAnsi="Arial" w:cs="Arial"/>
          <w:sz w:val="22"/>
          <w:szCs w:val="22"/>
        </w:rPr>
        <w:tab/>
      </w:r>
      <w:r w:rsidR="00E66A85">
        <w:rPr>
          <w:rFonts w:ascii="Arial" w:hAnsi="Arial" w:cs="Arial"/>
          <w:sz w:val="22"/>
          <w:szCs w:val="22"/>
        </w:rPr>
        <w:tab/>
      </w:r>
      <w:r w:rsidR="00E66A85">
        <w:rPr>
          <w:rFonts w:ascii="Arial" w:hAnsi="Arial" w:cs="Arial"/>
          <w:sz w:val="22"/>
          <w:szCs w:val="22"/>
        </w:rPr>
        <w:tab/>
      </w:r>
      <w:r w:rsidR="00E66A85">
        <w:rPr>
          <w:rFonts w:ascii="Arial" w:hAnsi="Arial" w:cs="Arial"/>
          <w:sz w:val="22"/>
          <w:szCs w:val="22"/>
        </w:rPr>
        <w:tab/>
      </w:r>
      <w:r w:rsidR="00E66A85">
        <w:rPr>
          <w:rFonts w:ascii="Arial" w:hAnsi="Arial" w:cs="Arial"/>
          <w:sz w:val="22"/>
          <w:szCs w:val="22"/>
        </w:rPr>
        <w:tab/>
      </w:r>
      <w:r w:rsidR="00E66A85">
        <w:rPr>
          <w:rFonts w:ascii="Arial" w:hAnsi="Arial" w:cs="Arial"/>
          <w:sz w:val="22"/>
          <w:szCs w:val="22"/>
        </w:rPr>
        <w:tab/>
      </w:r>
      <w:r w:rsidR="00E66A85">
        <w:rPr>
          <w:rFonts w:ascii="Arial" w:hAnsi="Arial" w:cs="Arial"/>
          <w:sz w:val="22"/>
          <w:szCs w:val="22"/>
        </w:rPr>
        <w:tab/>
      </w:r>
    </w:p>
    <w:p w14:paraId="72C65A2B" w14:textId="77777777" w:rsidR="00441FDD" w:rsidRPr="00A67E65" w:rsidRDefault="00441FDD" w:rsidP="00441FDD">
      <w:pPr>
        <w:pStyle w:val="ListParagraph"/>
        <w:tabs>
          <w:tab w:val="left" w:pos="540"/>
        </w:tabs>
        <w:ind w:left="1620"/>
        <w:rPr>
          <w:rFonts w:ascii="Arial" w:hAnsi="Arial" w:cs="Arial"/>
          <w:sz w:val="22"/>
          <w:szCs w:val="22"/>
        </w:rPr>
      </w:pPr>
    </w:p>
    <w:p w14:paraId="0C7022EB" w14:textId="3D5789EA" w:rsidR="00441FDD" w:rsidRPr="00A67E65" w:rsidRDefault="00E66A85" w:rsidP="00441FDD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TRPA </w:t>
      </w:r>
      <w:r w:rsidR="002F76B5">
        <w:rPr>
          <w:rFonts w:ascii="Arial" w:hAnsi="Arial" w:cs="Arial"/>
          <w:sz w:val="22"/>
          <w:szCs w:val="22"/>
        </w:rPr>
        <w:t>Conference</w:t>
      </w:r>
      <w:r w:rsidR="00806CE7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</w:t>
      </w:r>
      <w:r w:rsidR="002F76B5">
        <w:rPr>
          <w:rFonts w:ascii="Arial" w:hAnsi="Arial" w:cs="Arial"/>
          <w:sz w:val="22"/>
          <w:szCs w:val="22"/>
        </w:rPr>
        <w:t>Co-chair</w:t>
      </w:r>
      <w:r>
        <w:rPr>
          <w:rFonts w:ascii="Arial" w:hAnsi="Arial" w:cs="Arial"/>
          <w:sz w:val="22"/>
          <w:szCs w:val="22"/>
        </w:rPr>
        <w:t xml:space="preserve"> Jake Mil</w:t>
      </w:r>
      <w:r w:rsidR="00C333D8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>iron</w:t>
      </w:r>
      <w:r w:rsidR="00806CE7">
        <w:rPr>
          <w:rFonts w:ascii="Arial" w:hAnsi="Arial" w:cs="Arial"/>
          <w:sz w:val="22"/>
          <w:szCs w:val="22"/>
        </w:rPr>
        <w:t xml:space="preserve"> (Information)</w:t>
      </w:r>
      <w:r w:rsidR="00441FDD" w:rsidRPr="00A67E65">
        <w:rPr>
          <w:rFonts w:ascii="Arial" w:hAnsi="Arial" w:cs="Arial"/>
          <w:sz w:val="22"/>
          <w:szCs w:val="22"/>
        </w:rPr>
        <w:tab/>
      </w:r>
      <w:r w:rsidR="00441FDD" w:rsidRPr="00A67E65">
        <w:rPr>
          <w:rFonts w:ascii="Arial" w:hAnsi="Arial" w:cs="Arial"/>
          <w:sz w:val="22"/>
          <w:szCs w:val="22"/>
        </w:rPr>
        <w:tab/>
      </w:r>
      <w:r w:rsidR="00441FDD" w:rsidRPr="00A67E65">
        <w:rPr>
          <w:rFonts w:ascii="Arial" w:hAnsi="Arial" w:cs="Arial"/>
          <w:sz w:val="22"/>
          <w:szCs w:val="22"/>
        </w:rPr>
        <w:tab/>
      </w:r>
      <w:r w:rsidR="002F76B5">
        <w:rPr>
          <w:rFonts w:ascii="Arial" w:hAnsi="Arial" w:cs="Arial"/>
          <w:sz w:val="22"/>
          <w:szCs w:val="22"/>
        </w:rPr>
        <w:tab/>
      </w:r>
      <w:r w:rsidR="00B64E6E" w:rsidRPr="00A67E65">
        <w:rPr>
          <w:rFonts w:ascii="Arial" w:hAnsi="Arial" w:cs="Arial"/>
          <w:sz w:val="22"/>
          <w:szCs w:val="22"/>
        </w:rPr>
        <w:t xml:space="preserve">12:30 PM </w:t>
      </w:r>
      <w:r w:rsidR="00B64E6E">
        <w:rPr>
          <w:rFonts w:ascii="Arial" w:hAnsi="Arial" w:cs="Arial"/>
          <w:sz w:val="22"/>
          <w:szCs w:val="22"/>
        </w:rPr>
        <w:t>-</w:t>
      </w:r>
      <w:r w:rsidR="00B64E6E" w:rsidRPr="00A67E65">
        <w:rPr>
          <w:rFonts w:ascii="Arial" w:hAnsi="Arial" w:cs="Arial"/>
          <w:sz w:val="22"/>
          <w:szCs w:val="22"/>
        </w:rPr>
        <w:t xml:space="preserve"> 12:45 PM</w:t>
      </w:r>
      <w:r w:rsidR="00441FDD" w:rsidRPr="00A67E65">
        <w:rPr>
          <w:rFonts w:ascii="Arial" w:hAnsi="Arial" w:cs="Arial"/>
          <w:sz w:val="22"/>
          <w:szCs w:val="22"/>
        </w:rPr>
        <w:tab/>
      </w:r>
      <w:bookmarkStart w:id="2" w:name="_Hlk158042055"/>
    </w:p>
    <w:bookmarkEnd w:id="2"/>
    <w:p w14:paraId="2581DAFB" w14:textId="174F6DA2" w:rsidR="00E46A9F" w:rsidRPr="00A67E65" w:rsidRDefault="00441FDD" w:rsidP="008519F9">
      <w:pPr>
        <w:pStyle w:val="ListParagraph"/>
        <w:numPr>
          <w:ilvl w:val="1"/>
          <w:numId w:val="5"/>
        </w:numPr>
        <w:tabs>
          <w:tab w:val="left" w:pos="540"/>
        </w:tabs>
        <w:rPr>
          <w:rFonts w:ascii="Arial" w:hAnsi="Arial" w:cs="Arial"/>
          <w:sz w:val="22"/>
          <w:szCs w:val="22"/>
        </w:rPr>
      </w:pPr>
      <w:r w:rsidRPr="00A67E65">
        <w:rPr>
          <w:rFonts w:ascii="Arial" w:hAnsi="Arial" w:cs="Arial"/>
          <w:sz w:val="22"/>
          <w:szCs w:val="22"/>
        </w:rPr>
        <w:t>Public Comment</w:t>
      </w:r>
      <w:r w:rsidR="00C333D8">
        <w:rPr>
          <w:rFonts w:ascii="Arial" w:hAnsi="Arial" w:cs="Arial"/>
          <w:sz w:val="22"/>
          <w:szCs w:val="22"/>
        </w:rPr>
        <w:tab/>
      </w:r>
      <w:r w:rsidR="00C333D8">
        <w:rPr>
          <w:rFonts w:ascii="Arial" w:hAnsi="Arial" w:cs="Arial"/>
          <w:sz w:val="22"/>
          <w:szCs w:val="22"/>
        </w:rPr>
        <w:tab/>
      </w:r>
      <w:r w:rsidR="00C333D8">
        <w:rPr>
          <w:rFonts w:ascii="Arial" w:hAnsi="Arial" w:cs="Arial"/>
          <w:sz w:val="22"/>
          <w:szCs w:val="22"/>
        </w:rPr>
        <w:tab/>
      </w:r>
      <w:r w:rsidR="00C333D8">
        <w:rPr>
          <w:rFonts w:ascii="Arial" w:hAnsi="Arial" w:cs="Arial"/>
          <w:sz w:val="22"/>
          <w:szCs w:val="22"/>
        </w:rPr>
        <w:tab/>
      </w:r>
      <w:r w:rsidR="00C333D8">
        <w:rPr>
          <w:rFonts w:ascii="Arial" w:hAnsi="Arial" w:cs="Arial"/>
          <w:sz w:val="22"/>
          <w:szCs w:val="22"/>
        </w:rPr>
        <w:tab/>
      </w:r>
      <w:r w:rsidR="00C333D8">
        <w:rPr>
          <w:rFonts w:ascii="Arial" w:hAnsi="Arial" w:cs="Arial"/>
          <w:sz w:val="22"/>
          <w:szCs w:val="22"/>
        </w:rPr>
        <w:tab/>
      </w:r>
      <w:r w:rsidR="00C333D8">
        <w:rPr>
          <w:rFonts w:ascii="Arial" w:hAnsi="Arial" w:cs="Arial"/>
          <w:sz w:val="22"/>
          <w:szCs w:val="22"/>
        </w:rPr>
        <w:tab/>
      </w:r>
      <w:r w:rsidR="00C333D8">
        <w:rPr>
          <w:rFonts w:ascii="Arial" w:hAnsi="Arial" w:cs="Arial"/>
          <w:sz w:val="22"/>
          <w:szCs w:val="22"/>
        </w:rPr>
        <w:tab/>
      </w:r>
    </w:p>
    <w:p w14:paraId="3A0D5F25" w14:textId="77777777" w:rsidR="00E55B48" w:rsidRPr="00A67E65" w:rsidRDefault="00E55B48" w:rsidP="00E55B48">
      <w:pPr>
        <w:pStyle w:val="ListParagraph"/>
        <w:tabs>
          <w:tab w:val="left" w:pos="540"/>
        </w:tabs>
        <w:ind w:left="1620"/>
        <w:rPr>
          <w:rFonts w:ascii="Arial" w:hAnsi="Arial" w:cs="Arial"/>
          <w:sz w:val="22"/>
          <w:szCs w:val="22"/>
        </w:rPr>
      </w:pPr>
    </w:p>
    <w:p w14:paraId="7CFE0C97" w14:textId="5E5E3813" w:rsidR="00806CE7" w:rsidRPr="00806CE7" w:rsidRDefault="00806CE7" w:rsidP="00E55B48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Arial" w:hAnsi="Arial" w:cs="Arial"/>
          <w:color w:val="FF0000"/>
          <w:sz w:val="22"/>
          <w:szCs w:val="22"/>
        </w:rPr>
      </w:pPr>
      <w:r w:rsidRPr="00806CE7">
        <w:rPr>
          <w:rFonts w:ascii="Arial" w:hAnsi="Arial" w:cs="Arial"/>
          <w:sz w:val="22"/>
          <w:szCs w:val="22"/>
        </w:rPr>
        <w:t>Baseball updates</w:t>
      </w:r>
      <w:r>
        <w:rPr>
          <w:rFonts w:ascii="Arial" w:hAnsi="Arial" w:cs="Arial"/>
          <w:sz w:val="22"/>
          <w:szCs w:val="22"/>
        </w:rPr>
        <w:t xml:space="preserve">: Kory Thomson </w:t>
      </w:r>
      <w:r w:rsidR="00A612C8">
        <w:rPr>
          <w:rFonts w:ascii="Arial" w:hAnsi="Arial" w:cs="Arial"/>
          <w:sz w:val="22"/>
          <w:szCs w:val="22"/>
        </w:rPr>
        <w:t>(Action</w:t>
      </w:r>
      <w:r>
        <w:rPr>
          <w:rFonts w:ascii="Arial" w:hAnsi="Arial" w:cs="Arial"/>
          <w:sz w:val="22"/>
          <w:szCs w:val="22"/>
        </w:rPr>
        <w:t>)</w:t>
      </w:r>
      <w:r w:rsidR="00B64E6E" w:rsidRPr="00B64E6E">
        <w:rPr>
          <w:rFonts w:ascii="Arial" w:hAnsi="Arial" w:cs="Arial"/>
          <w:sz w:val="22"/>
          <w:szCs w:val="22"/>
        </w:rPr>
        <w:t xml:space="preserve"> </w:t>
      </w:r>
      <w:r w:rsidR="00B64E6E">
        <w:rPr>
          <w:rFonts w:ascii="Arial" w:hAnsi="Arial" w:cs="Arial"/>
          <w:sz w:val="22"/>
          <w:szCs w:val="22"/>
        </w:rPr>
        <w:tab/>
      </w:r>
      <w:r w:rsidR="00B64E6E">
        <w:rPr>
          <w:rFonts w:ascii="Arial" w:hAnsi="Arial" w:cs="Arial"/>
          <w:sz w:val="22"/>
          <w:szCs w:val="22"/>
        </w:rPr>
        <w:tab/>
      </w:r>
      <w:r w:rsidR="00B64E6E">
        <w:rPr>
          <w:rFonts w:ascii="Arial" w:hAnsi="Arial" w:cs="Arial"/>
          <w:sz w:val="22"/>
          <w:szCs w:val="22"/>
        </w:rPr>
        <w:tab/>
      </w:r>
      <w:r w:rsidR="00B64E6E">
        <w:rPr>
          <w:rFonts w:ascii="Arial" w:hAnsi="Arial" w:cs="Arial"/>
          <w:sz w:val="22"/>
          <w:szCs w:val="22"/>
        </w:rPr>
        <w:tab/>
      </w:r>
      <w:r w:rsidR="00A612C8">
        <w:rPr>
          <w:rFonts w:ascii="Arial" w:hAnsi="Arial" w:cs="Arial"/>
          <w:sz w:val="22"/>
          <w:szCs w:val="22"/>
        </w:rPr>
        <w:tab/>
      </w:r>
      <w:r w:rsidR="00B64E6E">
        <w:rPr>
          <w:rFonts w:ascii="Arial" w:hAnsi="Arial" w:cs="Arial"/>
          <w:sz w:val="22"/>
          <w:szCs w:val="22"/>
        </w:rPr>
        <w:tab/>
      </w:r>
      <w:r w:rsidR="00B64E6E" w:rsidRPr="00806CE7">
        <w:rPr>
          <w:rFonts w:ascii="Arial" w:hAnsi="Arial" w:cs="Arial"/>
          <w:sz w:val="22"/>
          <w:szCs w:val="22"/>
        </w:rPr>
        <w:t>12:45 PM - 12:50 PM</w:t>
      </w:r>
    </w:p>
    <w:p w14:paraId="3521DB1C" w14:textId="6EDF832E" w:rsidR="00A612C8" w:rsidRDefault="00806CE7" w:rsidP="00A612C8">
      <w:pPr>
        <w:pStyle w:val="ListParagraph"/>
        <w:numPr>
          <w:ilvl w:val="1"/>
          <w:numId w:val="5"/>
        </w:numPr>
        <w:tabs>
          <w:tab w:val="left" w:pos="540"/>
        </w:tabs>
        <w:rPr>
          <w:rFonts w:ascii="Arial" w:hAnsi="Arial" w:cs="Arial"/>
          <w:sz w:val="22"/>
          <w:szCs w:val="22"/>
        </w:rPr>
      </w:pPr>
      <w:r w:rsidRPr="00A612C8">
        <w:rPr>
          <w:rFonts w:ascii="Arial" w:hAnsi="Arial" w:cs="Arial"/>
          <w:sz w:val="22"/>
          <w:szCs w:val="22"/>
        </w:rPr>
        <w:t>Public Comment</w:t>
      </w:r>
    </w:p>
    <w:p w14:paraId="0A43C893" w14:textId="77777777" w:rsidR="00A612C8" w:rsidRPr="00A612C8" w:rsidRDefault="00A612C8" w:rsidP="00A612C8">
      <w:pPr>
        <w:pStyle w:val="ListParagraph"/>
        <w:tabs>
          <w:tab w:val="left" w:pos="540"/>
        </w:tabs>
        <w:ind w:left="1620"/>
        <w:rPr>
          <w:rFonts w:ascii="Arial" w:hAnsi="Arial" w:cs="Arial"/>
          <w:sz w:val="22"/>
          <w:szCs w:val="22"/>
        </w:rPr>
      </w:pPr>
    </w:p>
    <w:p w14:paraId="6F2811FE" w14:textId="77777777" w:rsidR="00A612C8" w:rsidRPr="00A612C8" w:rsidRDefault="00A612C8" w:rsidP="00A612C8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ilson Park Update (Information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12:50 PM – 12:55 PM</w:t>
      </w:r>
    </w:p>
    <w:p w14:paraId="4B8C64FD" w14:textId="0B59C79E" w:rsidR="00E55B48" w:rsidRPr="00A612C8" w:rsidRDefault="00A612C8" w:rsidP="00A612C8">
      <w:pPr>
        <w:pStyle w:val="ListParagraph"/>
        <w:tabs>
          <w:tab w:val="left" w:pos="540"/>
        </w:tabs>
        <w:ind w:left="900"/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a. Public Comment</w:t>
      </w:r>
      <w:r w:rsidR="00806CE7" w:rsidRPr="00A612C8">
        <w:rPr>
          <w:rFonts w:ascii="Arial" w:hAnsi="Arial" w:cs="Arial"/>
          <w:sz w:val="22"/>
          <w:szCs w:val="22"/>
        </w:rPr>
        <w:tab/>
      </w:r>
      <w:r w:rsidR="00806CE7" w:rsidRPr="00A612C8">
        <w:rPr>
          <w:rFonts w:ascii="Arial" w:hAnsi="Arial" w:cs="Arial"/>
          <w:sz w:val="22"/>
          <w:szCs w:val="22"/>
        </w:rPr>
        <w:tab/>
      </w:r>
      <w:r w:rsidR="00806CE7" w:rsidRPr="00A612C8">
        <w:rPr>
          <w:rFonts w:ascii="Arial" w:hAnsi="Arial" w:cs="Arial"/>
          <w:sz w:val="22"/>
          <w:szCs w:val="22"/>
        </w:rPr>
        <w:tab/>
      </w:r>
      <w:r w:rsidR="00806CE7" w:rsidRPr="00A612C8">
        <w:rPr>
          <w:rFonts w:ascii="Arial" w:hAnsi="Arial" w:cs="Arial"/>
          <w:sz w:val="22"/>
          <w:szCs w:val="22"/>
        </w:rPr>
        <w:tab/>
      </w:r>
      <w:r w:rsidR="00806CE7" w:rsidRPr="00A612C8">
        <w:rPr>
          <w:rFonts w:ascii="Arial" w:hAnsi="Arial" w:cs="Arial"/>
          <w:sz w:val="22"/>
          <w:szCs w:val="22"/>
        </w:rPr>
        <w:tab/>
      </w:r>
      <w:r w:rsidR="00E55B48" w:rsidRPr="00A612C8">
        <w:rPr>
          <w:rFonts w:ascii="Arial" w:hAnsi="Arial" w:cs="Arial"/>
          <w:color w:val="FF0000"/>
          <w:sz w:val="22"/>
          <w:szCs w:val="22"/>
        </w:rPr>
        <w:tab/>
      </w:r>
      <w:r w:rsidR="00E55B48" w:rsidRPr="00A612C8">
        <w:rPr>
          <w:rFonts w:ascii="Arial" w:hAnsi="Arial" w:cs="Arial"/>
          <w:color w:val="FF0000"/>
          <w:sz w:val="22"/>
          <w:szCs w:val="22"/>
        </w:rPr>
        <w:tab/>
      </w:r>
      <w:r w:rsidR="00E55B48" w:rsidRPr="00A612C8">
        <w:rPr>
          <w:rFonts w:ascii="Arial" w:hAnsi="Arial" w:cs="Arial"/>
          <w:color w:val="FF0000"/>
          <w:sz w:val="22"/>
          <w:szCs w:val="22"/>
        </w:rPr>
        <w:tab/>
      </w:r>
      <w:r w:rsidR="00E55B48" w:rsidRPr="00A612C8">
        <w:rPr>
          <w:rFonts w:ascii="Arial" w:hAnsi="Arial" w:cs="Arial"/>
          <w:color w:val="FF0000"/>
          <w:sz w:val="22"/>
          <w:szCs w:val="22"/>
        </w:rPr>
        <w:tab/>
      </w:r>
    </w:p>
    <w:p w14:paraId="7C95B176" w14:textId="77777777" w:rsidR="00C851B9" w:rsidRDefault="00C851B9" w:rsidP="00E9530E">
      <w:pPr>
        <w:pStyle w:val="ListParagraph"/>
        <w:tabs>
          <w:tab w:val="left" w:pos="540"/>
          <w:tab w:val="left" w:pos="1260"/>
        </w:tabs>
        <w:ind w:left="900"/>
        <w:rPr>
          <w:rFonts w:ascii="Arial" w:hAnsi="Arial" w:cs="Arial"/>
          <w:sz w:val="22"/>
          <w:szCs w:val="22"/>
        </w:rPr>
      </w:pPr>
    </w:p>
    <w:p w14:paraId="29DE48A0" w14:textId="6F484EEB" w:rsidR="005B239E" w:rsidRPr="000325B4" w:rsidRDefault="00C35997" w:rsidP="000325B4">
      <w:pPr>
        <w:pStyle w:val="ListParagraph"/>
        <w:numPr>
          <w:ilvl w:val="0"/>
          <w:numId w:val="5"/>
        </w:numPr>
        <w:tabs>
          <w:tab w:val="left" w:pos="540"/>
          <w:tab w:val="left" w:pos="1260"/>
        </w:tabs>
        <w:rPr>
          <w:rFonts w:ascii="Arial" w:hAnsi="Arial" w:cs="Arial"/>
          <w:sz w:val="22"/>
          <w:szCs w:val="22"/>
        </w:rPr>
      </w:pPr>
      <w:r w:rsidRPr="000325B4">
        <w:rPr>
          <w:rFonts w:ascii="Arial" w:hAnsi="Arial" w:cs="Arial"/>
          <w:sz w:val="22"/>
          <w:szCs w:val="22"/>
        </w:rPr>
        <w:t xml:space="preserve">Parks Board Discussion: </w:t>
      </w:r>
      <w:r w:rsidR="00E279DA" w:rsidRPr="000325B4">
        <w:rPr>
          <w:rFonts w:ascii="Arial" w:hAnsi="Arial" w:cs="Arial"/>
          <w:sz w:val="22"/>
          <w:szCs w:val="22"/>
        </w:rPr>
        <w:t xml:space="preserve">Chairman </w:t>
      </w:r>
      <w:r w:rsidR="000D61BC" w:rsidRPr="000325B4">
        <w:rPr>
          <w:rFonts w:ascii="Arial" w:hAnsi="Arial" w:cs="Arial"/>
          <w:sz w:val="22"/>
          <w:szCs w:val="22"/>
        </w:rPr>
        <w:t>MacLean</w:t>
      </w:r>
      <w:r w:rsidR="006A50F7">
        <w:rPr>
          <w:rFonts w:ascii="Arial" w:hAnsi="Arial" w:cs="Arial"/>
          <w:sz w:val="22"/>
          <w:szCs w:val="22"/>
        </w:rPr>
        <w:tab/>
      </w:r>
      <w:r w:rsidR="006A50F7">
        <w:rPr>
          <w:rFonts w:ascii="Arial" w:hAnsi="Arial" w:cs="Arial"/>
          <w:sz w:val="22"/>
          <w:szCs w:val="22"/>
        </w:rPr>
        <w:tab/>
      </w:r>
      <w:r w:rsidR="006A50F7">
        <w:rPr>
          <w:rFonts w:ascii="Arial" w:hAnsi="Arial" w:cs="Arial"/>
          <w:sz w:val="22"/>
          <w:szCs w:val="22"/>
        </w:rPr>
        <w:tab/>
      </w:r>
      <w:r w:rsidR="006A50F7">
        <w:rPr>
          <w:rFonts w:ascii="Arial" w:hAnsi="Arial" w:cs="Arial"/>
          <w:sz w:val="22"/>
          <w:szCs w:val="22"/>
        </w:rPr>
        <w:tab/>
      </w:r>
      <w:r w:rsidR="006A50F7">
        <w:rPr>
          <w:rFonts w:ascii="Arial" w:hAnsi="Arial" w:cs="Arial"/>
          <w:sz w:val="22"/>
          <w:szCs w:val="22"/>
        </w:rPr>
        <w:tab/>
        <w:t>12:</w:t>
      </w:r>
      <w:r w:rsidR="00A67E65">
        <w:rPr>
          <w:rFonts w:ascii="Arial" w:hAnsi="Arial" w:cs="Arial"/>
          <w:sz w:val="22"/>
          <w:szCs w:val="22"/>
        </w:rPr>
        <w:t>5</w:t>
      </w:r>
      <w:r w:rsidR="00A612C8">
        <w:rPr>
          <w:rFonts w:ascii="Arial" w:hAnsi="Arial" w:cs="Arial"/>
          <w:sz w:val="22"/>
          <w:szCs w:val="22"/>
        </w:rPr>
        <w:t>5</w:t>
      </w:r>
      <w:r w:rsidR="0099636A">
        <w:rPr>
          <w:rFonts w:ascii="Arial" w:hAnsi="Arial" w:cs="Arial"/>
          <w:sz w:val="22"/>
          <w:szCs w:val="22"/>
        </w:rPr>
        <w:t xml:space="preserve"> PM</w:t>
      </w:r>
      <w:r w:rsidR="006A50F7">
        <w:rPr>
          <w:rFonts w:ascii="Arial" w:hAnsi="Arial" w:cs="Arial"/>
          <w:sz w:val="22"/>
          <w:szCs w:val="22"/>
        </w:rPr>
        <w:t xml:space="preserve"> - 1:00 PM</w:t>
      </w:r>
      <w:r w:rsidRPr="000325B4">
        <w:rPr>
          <w:rFonts w:ascii="Arial" w:hAnsi="Arial" w:cs="Arial"/>
          <w:sz w:val="22"/>
          <w:szCs w:val="22"/>
        </w:rPr>
        <w:tab/>
      </w:r>
      <w:r w:rsidR="006A50F7">
        <w:rPr>
          <w:rFonts w:ascii="Arial" w:hAnsi="Arial" w:cs="Arial"/>
          <w:sz w:val="22"/>
          <w:szCs w:val="22"/>
        </w:rPr>
        <w:tab/>
      </w:r>
      <w:r w:rsidR="005B239E" w:rsidRPr="000325B4">
        <w:rPr>
          <w:rFonts w:ascii="Arial" w:hAnsi="Arial" w:cs="Arial"/>
          <w:sz w:val="22"/>
          <w:szCs w:val="22"/>
        </w:rPr>
        <w:t>a.   Public Comment</w:t>
      </w:r>
    </w:p>
    <w:p w14:paraId="4594AB87" w14:textId="42F85A14" w:rsidR="008313DB" w:rsidRPr="000325B4" w:rsidRDefault="008313DB" w:rsidP="005B239E">
      <w:pPr>
        <w:tabs>
          <w:tab w:val="left" w:pos="540"/>
          <w:tab w:val="left" w:pos="990"/>
        </w:tabs>
        <w:rPr>
          <w:rFonts w:ascii="Arial" w:hAnsi="Arial" w:cs="Arial"/>
          <w:sz w:val="22"/>
          <w:szCs w:val="22"/>
        </w:rPr>
      </w:pPr>
      <w:r w:rsidRPr="000325B4">
        <w:rPr>
          <w:rFonts w:ascii="Arial" w:hAnsi="Arial" w:cs="Arial"/>
          <w:sz w:val="22"/>
          <w:szCs w:val="22"/>
        </w:rPr>
        <w:tab/>
      </w:r>
      <w:r w:rsidRPr="000325B4">
        <w:rPr>
          <w:rFonts w:ascii="Arial" w:hAnsi="Arial" w:cs="Arial"/>
          <w:sz w:val="22"/>
          <w:szCs w:val="22"/>
        </w:rPr>
        <w:tab/>
      </w:r>
    </w:p>
    <w:p w14:paraId="29BF0CA9" w14:textId="0BE9DA63" w:rsidR="00447DDE" w:rsidRPr="00D71BF8" w:rsidRDefault="001E40F6" w:rsidP="007B56DC">
      <w:pPr>
        <w:numPr>
          <w:ilvl w:val="0"/>
          <w:numId w:val="1"/>
        </w:numPr>
        <w:tabs>
          <w:tab w:val="left" w:pos="240"/>
          <w:tab w:val="left" w:pos="450"/>
        </w:tabs>
        <w:rPr>
          <w:rFonts w:ascii="Arial" w:hAnsi="Arial" w:cs="Arial"/>
          <w:sz w:val="22"/>
          <w:szCs w:val="22"/>
        </w:rPr>
      </w:pPr>
      <w:r w:rsidRPr="000325B4">
        <w:rPr>
          <w:rFonts w:ascii="Arial" w:hAnsi="Arial" w:cs="Arial"/>
          <w:b/>
          <w:sz w:val="22"/>
          <w:szCs w:val="22"/>
        </w:rPr>
        <w:t xml:space="preserve">    </w:t>
      </w:r>
      <w:r w:rsidR="00294050" w:rsidRPr="000325B4">
        <w:rPr>
          <w:rFonts w:ascii="Arial" w:hAnsi="Arial" w:cs="Arial"/>
          <w:b/>
          <w:sz w:val="22"/>
          <w:szCs w:val="22"/>
        </w:rPr>
        <w:t>Adjournment</w:t>
      </w:r>
      <w:r w:rsidR="002B3BCF" w:rsidRPr="000325B4">
        <w:rPr>
          <w:rFonts w:ascii="Arial" w:hAnsi="Arial" w:cs="Arial"/>
          <w:b/>
          <w:sz w:val="22"/>
          <w:szCs w:val="22"/>
        </w:rPr>
        <w:t xml:space="preserve"> </w:t>
      </w:r>
      <w:r w:rsidR="002B3BCF" w:rsidRPr="000325B4">
        <w:rPr>
          <w:rFonts w:ascii="Arial" w:hAnsi="Arial" w:cs="Arial"/>
          <w:sz w:val="22"/>
          <w:szCs w:val="22"/>
        </w:rPr>
        <w:t>(Action)</w:t>
      </w:r>
      <w:r w:rsidR="002B3BCF" w:rsidRPr="000325B4">
        <w:rPr>
          <w:rFonts w:ascii="Arial" w:hAnsi="Arial" w:cs="Arial"/>
          <w:b/>
          <w:sz w:val="22"/>
          <w:szCs w:val="22"/>
        </w:rPr>
        <w:t xml:space="preserve">: </w:t>
      </w:r>
      <w:r w:rsidR="00E279DA" w:rsidRPr="000325B4">
        <w:rPr>
          <w:rFonts w:ascii="Arial" w:hAnsi="Arial" w:cs="Arial"/>
          <w:sz w:val="22"/>
          <w:szCs w:val="22"/>
        </w:rPr>
        <w:t xml:space="preserve">Chairman </w:t>
      </w:r>
      <w:r w:rsidR="000D61BC" w:rsidRPr="000325B4">
        <w:rPr>
          <w:rFonts w:ascii="Arial" w:hAnsi="Arial" w:cs="Arial"/>
          <w:sz w:val="22"/>
          <w:szCs w:val="22"/>
        </w:rPr>
        <w:t>MacLean</w:t>
      </w:r>
      <w:r w:rsidR="00806E0B" w:rsidRPr="00BB110D">
        <w:rPr>
          <w:rFonts w:ascii="Arial" w:hAnsi="Arial" w:cs="Arial"/>
          <w:sz w:val="22"/>
          <w:szCs w:val="22"/>
        </w:rPr>
        <w:tab/>
      </w:r>
      <w:r w:rsidR="00806E0B">
        <w:rPr>
          <w:rFonts w:ascii="Arial" w:hAnsi="Arial" w:cs="Arial"/>
          <w:sz w:val="22"/>
          <w:szCs w:val="22"/>
        </w:rPr>
        <w:tab/>
      </w:r>
      <w:r w:rsidR="0090498E" w:rsidRPr="00D71BF8">
        <w:rPr>
          <w:rFonts w:ascii="Arial" w:hAnsi="Arial" w:cs="Arial"/>
          <w:sz w:val="22"/>
          <w:szCs w:val="22"/>
        </w:rPr>
        <w:tab/>
      </w:r>
      <w:r w:rsidR="0090498E" w:rsidRPr="00D71BF8">
        <w:rPr>
          <w:rFonts w:ascii="Arial" w:hAnsi="Arial" w:cs="Arial"/>
          <w:sz w:val="22"/>
          <w:szCs w:val="22"/>
        </w:rPr>
        <w:tab/>
      </w:r>
    </w:p>
    <w:p w14:paraId="5B9730C6" w14:textId="77777777" w:rsidR="00485F0D" w:rsidRDefault="00485F0D" w:rsidP="00D71BF8">
      <w:pPr>
        <w:tabs>
          <w:tab w:val="left" w:pos="240"/>
        </w:tabs>
        <w:rPr>
          <w:rFonts w:ascii="Arial" w:hAnsi="Arial" w:cs="Arial"/>
          <w:sz w:val="22"/>
          <w:szCs w:val="22"/>
        </w:rPr>
      </w:pPr>
    </w:p>
    <w:p w14:paraId="2636A1EC" w14:textId="0F4AA59B" w:rsidR="00485F0D" w:rsidRDefault="00B64E6E" w:rsidP="00D71BF8">
      <w:pPr>
        <w:tabs>
          <w:tab w:val="left" w:pos="2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D2125D5" wp14:editId="3DBFE6A7">
                <wp:simplePos x="0" y="0"/>
                <wp:positionH relativeFrom="margin">
                  <wp:align>right</wp:align>
                </wp:positionH>
                <wp:positionV relativeFrom="paragraph">
                  <wp:posOffset>6985</wp:posOffset>
                </wp:positionV>
                <wp:extent cx="6810375" cy="657225"/>
                <wp:effectExtent l="0" t="0" r="28575" b="2857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D4DCA" w14:textId="77777777" w:rsidR="002B3BCF" w:rsidRDefault="002B3BCF" w:rsidP="002B3BCF">
                            <w:r>
                              <w:t>Action items:  Staff recommends action on this item of discussion.</w:t>
                            </w:r>
                          </w:p>
                          <w:p w14:paraId="20EE0677" w14:textId="77777777" w:rsidR="002B3BCF" w:rsidRDefault="002B3BCF" w:rsidP="002B3BCF">
                            <w:r>
                              <w:t>Discussion items:  Items brought to the board for discussion. The board may choose to take action.</w:t>
                            </w:r>
                          </w:p>
                          <w:p w14:paraId="667AD307" w14:textId="77777777" w:rsidR="002B3BCF" w:rsidRDefault="002B3BCF" w:rsidP="002B3BCF">
                            <w:r>
                              <w:t>Information items:  Staff is not seeking action, only providing inform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2125D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85.05pt;margin-top:.55pt;width:536.25pt;height:51.75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">
                <v:stroke dashstyle="longDash"/>
                <v:textbox>
                  <w:txbxContent>
                    <w:p w14:paraId="2D8D4DCA" w14:textId="77777777" w:rsidR="002B3BCF" w:rsidRDefault="002B3BCF" w:rsidP="002B3BCF">
                      <w:r>
                        <w:t>Action items:  Staff recommends action on this item of discussion.</w:t>
                      </w:r>
                    </w:p>
                    <w:p w14:paraId="20EE0677" w14:textId="77777777" w:rsidR="002B3BCF" w:rsidRDefault="002B3BCF" w:rsidP="002B3BCF">
                      <w:r>
                        <w:t xml:space="preserve">Discussion items:  Items brought to the board for discussion. The board may choose to </w:t>
                      </w:r>
                      <w:proofErr w:type="gramStart"/>
                      <w:r>
                        <w:t>take action</w:t>
                      </w:r>
                      <w:proofErr w:type="gramEnd"/>
                      <w:r>
                        <w:t>.</w:t>
                      </w:r>
                    </w:p>
                    <w:p w14:paraId="667AD307" w14:textId="77777777" w:rsidR="002B3BCF" w:rsidRDefault="002B3BCF" w:rsidP="002B3BCF">
                      <w:r>
                        <w:t>Information items:  Staff is not seeking action, only providing informat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557EE5" w14:textId="4C7DC064" w:rsidR="00092085" w:rsidRPr="00D71BF8" w:rsidRDefault="00092085" w:rsidP="00D71BF8">
      <w:pPr>
        <w:tabs>
          <w:tab w:val="left" w:pos="240"/>
        </w:tabs>
        <w:rPr>
          <w:rFonts w:ascii="Arial" w:hAnsi="Arial" w:cs="Arial"/>
          <w:sz w:val="22"/>
          <w:szCs w:val="22"/>
        </w:rPr>
      </w:pPr>
    </w:p>
    <w:sectPr w:rsidR="00092085" w:rsidRPr="00D71BF8" w:rsidSect="00D73209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0A7EC" w14:textId="77777777" w:rsidR="00D73209" w:rsidRDefault="00D73209" w:rsidP="002B1FCD">
      <w:r>
        <w:separator/>
      </w:r>
    </w:p>
  </w:endnote>
  <w:endnote w:type="continuationSeparator" w:id="0">
    <w:p w14:paraId="635606D8" w14:textId="77777777" w:rsidR="00D73209" w:rsidRDefault="00D73209" w:rsidP="002B1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D8552" w14:textId="77777777" w:rsidR="00D73209" w:rsidRDefault="00D73209" w:rsidP="002B1FCD">
      <w:r>
        <w:separator/>
      </w:r>
    </w:p>
  </w:footnote>
  <w:footnote w:type="continuationSeparator" w:id="0">
    <w:p w14:paraId="3CC1EDC1" w14:textId="77777777" w:rsidR="00D73209" w:rsidRDefault="00D73209" w:rsidP="002B1F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4374F"/>
    <w:multiLevelType w:val="hybridMultilevel"/>
    <w:tmpl w:val="DE9A4CC8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891628C"/>
    <w:multiLevelType w:val="hybridMultilevel"/>
    <w:tmpl w:val="D902A6D4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0C2A5054"/>
    <w:multiLevelType w:val="hybridMultilevel"/>
    <w:tmpl w:val="C9F20156"/>
    <w:lvl w:ilvl="0" w:tplc="1C7ADC4C">
      <w:start w:val="1"/>
      <w:numFmt w:val="lowerLetter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0FB83C1D"/>
    <w:multiLevelType w:val="hybridMultilevel"/>
    <w:tmpl w:val="77A46466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1F85FAE"/>
    <w:multiLevelType w:val="hybridMultilevel"/>
    <w:tmpl w:val="C8EED47C"/>
    <w:lvl w:ilvl="0" w:tplc="617AE2D8">
      <w:start w:val="1"/>
      <w:numFmt w:val="lowerLetter"/>
      <w:lvlText w:val="%1."/>
      <w:lvlJc w:val="left"/>
      <w:pPr>
        <w:ind w:left="16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5590BF1"/>
    <w:multiLevelType w:val="hybridMultilevel"/>
    <w:tmpl w:val="B994F28E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5847612"/>
    <w:multiLevelType w:val="hybridMultilevel"/>
    <w:tmpl w:val="6C903D6A"/>
    <w:lvl w:ilvl="0" w:tplc="617AE2D8">
      <w:start w:val="1"/>
      <w:numFmt w:val="lowerLetter"/>
      <w:lvlText w:val="%1."/>
      <w:lvlJc w:val="left"/>
      <w:pPr>
        <w:ind w:left="243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7" w15:restartNumberingAfterBreak="0">
    <w:nsid w:val="26210857"/>
    <w:multiLevelType w:val="hybridMultilevel"/>
    <w:tmpl w:val="7F2081EA"/>
    <w:lvl w:ilvl="0" w:tplc="D93EDDCC">
      <w:start w:val="1"/>
      <w:numFmt w:val="upperLetter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77975D4"/>
    <w:multiLevelType w:val="hybridMultilevel"/>
    <w:tmpl w:val="04E648EE"/>
    <w:lvl w:ilvl="0" w:tplc="687AB0B8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36010ED4"/>
    <w:multiLevelType w:val="hybridMultilevel"/>
    <w:tmpl w:val="2C763270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C3F72A4"/>
    <w:multiLevelType w:val="hybridMultilevel"/>
    <w:tmpl w:val="5FBACBC6"/>
    <w:lvl w:ilvl="0" w:tplc="845C3156">
      <w:start w:val="1"/>
      <w:numFmt w:val="upperLetter"/>
      <w:lvlText w:val="%1."/>
      <w:lvlJc w:val="left"/>
      <w:pPr>
        <w:ind w:left="990" w:hanging="45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42DC3D5F"/>
    <w:multiLevelType w:val="hybridMultilevel"/>
    <w:tmpl w:val="6C903D6A"/>
    <w:lvl w:ilvl="0" w:tplc="617AE2D8">
      <w:start w:val="1"/>
      <w:numFmt w:val="lowerLetter"/>
      <w:lvlText w:val="%1."/>
      <w:lvlJc w:val="left"/>
      <w:pPr>
        <w:ind w:left="171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2" w15:restartNumberingAfterBreak="0">
    <w:nsid w:val="5F2442B8"/>
    <w:multiLevelType w:val="hybridMultilevel"/>
    <w:tmpl w:val="145EC50E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60920C88"/>
    <w:multiLevelType w:val="hybridMultilevel"/>
    <w:tmpl w:val="3ACC34E6"/>
    <w:lvl w:ilvl="0" w:tplc="0409000F">
      <w:start w:val="1"/>
      <w:numFmt w:val="decimal"/>
      <w:lvlText w:val="%1."/>
      <w:lvlJc w:val="left"/>
      <w:pPr>
        <w:tabs>
          <w:tab w:val="num" w:pos="180"/>
        </w:tabs>
        <w:ind w:left="180" w:hanging="180"/>
      </w:pPr>
      <w:rPr>
        <w:b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8820BF58">
      <w:start w:val="5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4BA0C124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8780B70"/>
    <w:multiLevelType w:val="hybridMultilevel"/>
    <w:tmpl w:val="DE9A4CC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D4A46E5"/>
    <w:multiLevelType w:val="hybridMultilevel"/>
    <w:tmpl w:val="00368BBA"/>
    <w:lvl w:ilvl="0" w:tplc="617AE2D8">
      <w:start w:val="1"/>
      <w:numFmt w:val="lowerLetter"/>
      <w:lvlText w:val="%1."/>
      <w:lvlJc w:val="left"/>
      <w:pPr>
        <w:ind w:left="16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 w16cid:durableId="757286200">
    <w:abstractNumId w:val="13"/>
  </w:num>
  <w:num w:numId="2" w16cid:durableId="2028364896">
    <w:abstractNumId w:val="6"/>
  </w:num>
  <w:num w:numId="3" w16cid:durableId="502091871">
    <w:abstractNumId w:val="10"/>
  </w:num>
  <w:num w:numId="4" w16cid:durableId="979921304">
    <w:abstractNumId w:val="11"/>
  </w:num>
  <w:num w:numId="5" w16cid:durableId="1935630860">
    <w:abstractNumId w:val="7"/>
  </w:num>
  <w:num w:numId="6" w16cid:durableId="1421826358">
    <w:abstractNumId w:val="8"/>
  </w:num>
  <w:num w:numId="7" w16cid:durableId="262424483">
    <w:abstractNumId w:val="2"/>
  </w:num>
  <w:num w:numId="8" w16cid:durableId="2024628587">
    <w:abstractNumId w:val="1"/>
  </w:num>
  <w:num w:numId="9" w16cid:durableId="1168473275">
    <w:abstractNumId w:val="14"/>
  </w:num>
  <w:num w:numId="10" w16cid:durableId="174422601">
    <w:abstractNumId w:val="9"/>
  </w:num>
  <w:num w:numId="11" w16cid:durableId="1473408612">
    <w:abstractNumId w:val="3"/>
  </w:num>
  <w:num w:numId="12" w16cid:durableId="1589803362">
    <w:abstractNumId w:val="5"/>
  </w:num>
  <w:num w:numId="13" w16cid:durableId="1600016772">
    <w:abstractNumId w:val="12"/>
  </w:num>
  <w:num w:numId="14" w16cid:durableId="188496294">
    <w:abstractNumId w:val="0"/>
  </w:num>
  <w:num w:numId="15" w16cid:durableId="1441267772">
    <w:abstractNumId w:val="4"/>
  </w:num>
  <w:num w:numId="16" w16cid:durableId="650795717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tLQwNbY0MTIzNzVR0lEKTi0uzszPAymwtKgFALtvnQMtAAAA"/>
  </w:docVars>
  <w:rsids>
    <w:rsidRoot w:val="00294050"/>
    <w:rsid w:val="0000008E"/>
    <w:rsid w:val="00000C5B"/>
    <w:rsid w:val="000010A2"/>
    <w:rsid w:val="00002155"/>
    <w:rsid w:val="00003A7A"/>
    <w:rsid w:val="00003D85"/>
    <w:rsid w:val="00003FB3"/>
    <w:rsid w:val="00004513"/>
    <w:rsid w:val="00004A3B"/>
    <w:rsid w:val="00005A06"/>
    <w:rsid w:val="000062D9"/>
    <w:rsid w:val="00006345"/>
    <w:rsid w:val="0000686B"/>
    <w:rsid w:val="00006A85"/>
    <w:rsid w:val="00006D10"/>
    <w:rsid w:val="00007213"/>
    <w:rsid w:val="000075B3"/>
    <w:rsid w:val="0000766B"/>
    <w:rsid w:val="00010125"/>
    <w:rsid w:val="0001087C"/>
    <w:rsid w:val="00011DB2"/>
    <w:rsid w:val="0001209E"/>
    <w:rsid w:val="00013B7E"/>
    <w:rsid w:val="0001401D"/>
    <w:rsid w:val="0001464B"/>
    <w:rsid w:val="00014C5C"/>
    <w:rsid w:val="000159B2"/>
    <w:rsid w:val="00015F1A"/>
    <w:rsid w:val="00016577"/>
    <w:rsid w:val="00016F70"/>
    <w:rsid w:val="00017243"/>
    <w:rsid w:val="000173C5"/>
    <w:rsid w:val="000178BF"/>
    <w:rsid w:val="00017F44"/>
    <w:rsid w:val="000202BE"/>
    <w:rsid w:val="00021F8C"/>
    <w:rsid w:val="00022995"/>
    <w:rsid w:val="00022C2C"/>
    <w:rsid w:val="000237FC"/>
    <w:rsid w:val="000246E8"/>
    <w:rsid w:val="00024EA7"/>
    <w:rsid w:val="000258A2"/>
    <w:rsid w:val="00026B49"/>
    <w:rsid w:val="00026C91"/>
    <w:rsid w:val="00027096"/>
    <w:rsid w:val="00027273"/>
    <w:rsid w:val="0002742E"/>
    <w:rsid w:val="00027C15"/>
    <w:rsid w:val="00027E1C"/>
    <w:rsid w:val="00027E43"/>
    <w:rsid w:val="0003084F"/>
    <w:rsid w:val="00030DF1"/>
    <w:rsid w:val="00030E3F"/>
    <w:rsid w:val="00031DA4"/>
    <w:rsid w:val="000325B4"/>
    <w:rsid w:val="000328BD"/>
    <w:rsid w:val="00034A46"/>
    <w:rsid w:val="00034CDD"/>
    <w:rsid w:val="0003561A"/>
    <w:rsid w:val="0003617F"/>
    <w:rsid w:val="00036180"/>
    <w:rsid w:val="00036700"/>
    <w:rsid w:val="00036CCB"/>
    <w:rsid w:val="0003795B"/>
    <w:rsid w:val="00037B14"/>
    <w:rsid w:val="00040271"/>
    <w:rsid w:val="000413C1"/>
    <w:rsid w:val="0004175A"/>
    <w:rsid w:val="000419C2"/>
    <w:rsid w:val="00043EA5"/>
    <w:rsid w:val="00044012"/>
    <w:rsid w:val="00044BE2"/>
    <w:rsid w:val="00044EB7"/>
    <w:rsid w:val="000460A8"/>
    <w:rsid w:val="000467D3"/>
    <w:rsid w:val="00046A4C"/>
    <w:rsid w:val="00046B50"/>
    <w:rsid w:val="00050193"/>
    <w:rsid w:val="0005085F"/>
    <w:rsid w:val="00051246"/>
    <w:rsid w:val="00051E33"/>
    <w:rsid w:val="00052AAC"/>
    <w:rsid w:val="00052C4F"/>
    <w:rsid w:val="00053544"/>
    <w:rsid w:val="000535B6"/>
    <w:rsid w:val="00053F6F"/>
    <w:rsid w:val="0005477D"/>
    <w:rsid w:val="00056163"/>
    <w:rsid w:val="00056291"/>
    <w:rsid w:val="00056ADF"/>
    <w:rsid w:val="00060409"/>
    <w:rsid w:val="0006076F"/>
    <w:rsid w:val="00060884"/>
    <w:rsid w:val="00060929"/>
    <w:rsid w:val="00061DF7"/>
    <w:rsid w:val="000626A8"/>
    <w:rsid w:val="00062718"/>
    <w:rsid w:val="00063861"/>
    <w:rsid w:val="00063B24"/>
    <w:rsid w:val="00064602"/>
    <w:rsid w:val="00064EDA"/>
    <w:rsid w:val="00064FA1"/>
    <w:rsid w:val="00066DE4"/>
    <w:rsid w:val="0006709F"/>
    <w:rsid w:val="00067B86"/>
    <w:rsid w:val="00070015"/>
    <w:rsid w:val="0007046B"/>
    <w:rsid w:val="00072014"/>
    <w:rsid w:val="00072A34"/>
    <w:rsid w:val="00072D23"/>
    <w:rsid w:val="00073220"/>
    <w:rsid w:val="00073888"/>
    <w:rsid w:val="00074E77"/>
    <w:rsid w:val="00075530"/>
    <w:rsid w:val="0007568A"/>
    <w:rsid w:val="000766F2"/>
    <w:rsid w:val="000770B9"/>
    <w:rsid w:val="00077227"/>
    <w:rsid w:val="00077904"/>
    <w:rsid w:val="00077B26"/>
    <w:rsid w:val="0008028B"/>
    <w:rsid w:val="0008049C"/>
    <w:rsid w:val="00080AA8"/>
    <w:rsid w:val="00080F03"/>
    <w:rsid w:val="00081888"/>
    <w:rsid w:val="000825A1"/>
    <w:rsid w:val="00083720"/>
    <w:rsid w:val="0008377E"/>
    <w:rsid w:val="00083E75"/>
    <w:rsid w:val="000846C4"/>
    <w:rsid w:val="0008511E"/>
    <w:rsid w:val="00086DBC"/>
    <w:rsid w:val="00086F93"/>
    <w:rsid w:val="0008754E"/>
    <w:rsid w:val="00087662"/>
    <w:rsid w:val="0009041D"/>
    <w:rsid w:val="000908F7"/>
    <w:rsid w:val="00091577"/>
    <w:rsid w:val="00091DB6"/>
    <w:rsid w:val="00092085"/>
    <w:rsid w:val="000923DF"/>
    <w:rsid w:val="00093443"/>
    <w:rsid w:val="00093AB5"/>
    <w:rsid w:val="00093C08"/>
    <w:rsid w:val="0009475C"/>
    <w:rsid w:val="0009560E"/>
    <w:rsid w:val="000956F5"/>
    <w:rsid w:val="00095EBD"/>
    <w:rsid w:val="000963B8"/>
    <w:rsid w:val="00096526"/>
    <w:rsid w:val="000966BF"/>
    <w:rsid w:val="000968C6"/>
    <w:rsid w:val="00097AB8"/>
    <w:rsid w:val="000A0999"/>
    <w:rsid w:val="000A1035"/>
    <w:rsid w:val="000A10A0"/>
    <w:rsid w:val="000A1829"/>
    <w:rsid w:val="000A25FE"/>
    <w:rsid w:val="000A2813"/>
    <w:rsid w:val="000A2BDA"/>
    <w:rsid w:val="000A31FE"/>
    <w:rsid w:val="000A4626"/>
    <w:rsid w:val="000A48BF"/>
    <w:rsid w:val="000A5A76"/>
    <w:rsid w:val="000A5FB7"/>
    <w:rsid w:val="000A698E"/>
    <w:rsid w:val="000A6B21"/>
    <w:rsid w:val="000A71CD"/>
    <w:rsid w:val="000A7B39"/>
    <w:rsid w:val="000B02E9"/>
    <w:rsid w:val="000B0341"/>
    <w:rsid w:val="000B192D"/>
    <w:rsid w:val="000B2367"/>
    <w:rsid w:val="000B2FC3"/>
    <w:rsid w:val="000B319A"/>
    <w:rsid w:val="000B3917"/>
    <w:rsid w:val="000B4CF3"/>
    <w:rsid w:val="000B4F92"/>
    <w:rsid w:val="000B572F"/>
    <w:rsid w:val="000B7DD3"/>
    <w:rsid w:val="000C0819"/>
    <w:rsid w:val="000C155B"/>
    <w:rsid w:val="000C219E"/>
    <w:rsid w:val="000C293C"/>
    <w:rsid w:val="000C3140"/>
    <w:rsid w:val="000C348C"/>
    <w:rsid w:val="000C3B3F"/>
    <w:rsid w:val="000C3B79"/>
    <w:rsid w:val="000C43EF"/>
    <w:rsid w:val="000C443E"/>
    <w:rsid w:val="000C485B"/>
    <w:rsid w:val="000C52D7"/>
    <w:rsid w:val="000C5F8C"/>
    <w:rsid w:val="000C6537"/>
    <w:rsid w:val="000C659F"/>
    <w:rsid w:val="000D10C4"/>
    <w:rsid w:val="000D1A15"/>
    <w:rsid w:val="000D2666"/>
    <w:rsid w:val="000D2A93"/>
    <w:rsid w:val="000D371C"/>
    <w:rsid w:val="000D37D3"/>
    <w:rsid w:val="000D42D2"/>
    <w:rsid w:val="000D4588"/>
    <w:rsid w:val="000D4D98"/>
    <w:rsid w:val="000D53F4"/>
    <w:rsid w:val="000D5827"/>
    <w:rsid w:val="000D61BC"/>
    <w:rsid w:val="000D62F1"/>
    <w:rsid w:val="000D750D"/>
    <w:rsid w:val="000D7884"/>
    <w:rsid w:val="000E0091"/>
    <w:rsid w:val="000E093B"/>
    <w:rsid w:val="000E0E8C"/>
    <w:rsid w:val="000E1060"/>
    <w:rsid w:val="000E16EA"/>
    <w:rsid w:val="000E1D3B"/>
    <w:rsid w:val="000E1F94"/>
    <w:rsid w:val="000E23FD"/>
    <w:rsid w:val="000E434C"/>
    <w:rsid w:val="000E45AF"/>
    <w:rsid w:val="000E4C9E"/>
    <w:rsid w:val="000E52A2"/>
    <w:rsid w:val="000E5591"/>
    <w:rsid w:val="000E5879"/>
    <w:rsid w:val="000E6DD6"/>
    <w:rsid w:val="000E7410"/>
    <w:rsid w:val="000E7CAC"/>
    <w:rsid w:val="000E7FD4"/>
    <w:rsid w:val="000F0929"/>
    <w:rsid w:val="000F0A3C"/>
    <w:rsid w:val="000F1433"/>
    <w:rsid w:val="000F144F"/>
    <w:rsid w:val="000F16A0"/>
    <w:rsid w:val="000F1CCA"/>
    <w:rsid w:val="000F1D5C"/>
    <w:rsid w:val="000F2FFD"/>
    <w:rsid w:val="000F3333"/>
    <w:rsid w:val="000F35F3"/>
    <w:rsid w:val="000F3A28"/>
    <w:rsid w:val="000F3DE1"/>
    <w:rsid w:val="000F49E3"/>
    <w:rsid w:val="000F4B0A"/>
    <w:rsid w:val="000F6755"/>
    <w:rsid w:val="000F6F79"/>
    <w:rsid w:val="000F7743"/>
    <w:rsid w:val="000F78CF"/>
    <w:rsid w:val="00100B1A"/>
    <w:rsid w:val="00101A2D"/>
    <w:rsid w:val="00102063"/>
    <w:rsid w:val="001021B5"/>
    <w:rsid w:val="00102952"/>
    <w:rsid w:val="00102D3B"/>
    <w:rsid w:val="00103205"/>
    <w:rsid w:val="00103402"/>
    <w:rsid w:val="001034B9"/>
    <w:rsid w:val="00103B5A"/>
    <w:rsid w:val="00103D92"/>
    <w:rsid w:val="001055FC"/>
    <w:rsid w:val="00105A29"/>
    <w:rsid w:val="00105ACA"/>
    <w:rsid w:val="00107A6B"/>
    <w:rsid w:val="00107CA3"/>
    <w:rsid w:val="00107CC9"/>
    <w:rsid w:val="001103DA"/>
    <w:rsid w:val="00110B31"/>
    <w:rsid w:val="00111040"/>
    <w:rsid w:val="00111195"/>
    <w:rsid w:val="00111D36"/>
    <w:rsid w:val="00113B4C"/>
    <w:rsid w:val="00113D42"/>
    <w:rsid w:val="00113E14"/>
    <w:rsid w:val="00114129"/>
    <w:rsid w:val="00114557"/>
    <w:rsid w:val="0011455C"/>
    <w:rsid w:val="00114819"/>
    <w:rsid w:val="00114E7C"/>
    <w:rsid w:val="00115172"/>
    <w:rsid w:val="001151A2"/>
    <w:rsid w:val="0011551D"/>
    <w:rsid w:val="00115737"/>
    <w:rsid w:val="00116A10"/>
    <w:rsid w:val="001201E3"/>
    <w:rsid w:val="00121D09"/>
    <w:rsid w:val="001228DF"/>
    <w:rsid w:val="00124FD0"/>
    <w:rsid w:val="001258ED"/>
    <w:rsid w:val="001269C1"/>
    <w:rsid w:val="00127A18"/>
    <w:rsid w:val="00130BA3"/>
    <w:rsid w:val="001311AF"/>
    <w:rsid w:val="0013152E"/>
    <w:rsid w:val="0013175B"/>
    <w:rsid w:val="00131D41"/>
    <w:rsid w:val="00131DF9"/>
    <w:rsid w:val="00132766"/>
    <w:rsid w:val="00132816"/>
    <w:rsid w:val="00133528"/>
    <w:rsid w:val="00134C26"/>
    <w:rsid w:val="00134CB3"/>
    <w:rsid w:val="001351A6"/>
    <w:rsid w:val="00135D47"/>
    <w:rsid w:val="00136947"/>
    <w:rsid w:val="00136C2D"/>
    <w:rsid w:val="001400F1"/>
    <w:rsid w:val="00140F94"/>
    <w:rsid w:val="0014174D"/>
    <w:rsid w:val="0014287E"/>
    <w:rsid w:val="00142D16"/>
    <w:rsid w:val="00142D9F"/>
    <w:rsid w:val="0014389B"/>
    <w:rsid w:val="001452FC"/>
    <w:rsid w:val="001453EF"/>
    <w:rsid w:val="00145FCC"/>
    <w:rsid w:val="00146264"/>
    <w:rsid w:val="00146C1B"/>
    <w:rsid w:val="001501A3"/>
    <w:rsid w:val="001506F7"/>
    <w:rsid w:val="001509EA"/>
    <w:rsid w:val="00151455"/>
    <w:rsid w:val="001518F6"/>
    <w:rsid w:val="00151B92"/>
    <w:rsid w:val="00152404"/>
    <w:rsid w:val="00154339"/>
    <w:rsid w:val="0015436E"/>
    <w:rsid w:val="001543BD"/>
    <w:rsid w:val="00154963"/>
    <w:rsid w:val="00154B33"/>
    <w:rsid w:val="00154B69"/>
    <w:rsid w:val="00154E46"/>
    <w:rsid w:val="00155122"/>
    <w:rsid w:val="00156A77"/>
    <w:rsid w:val="00157DC0"/>
    <w:rsid w:val="00160F42"/>
    <w:rsid w:val="001632E0"/>
    <w:rsid w:val="00163671"/>
    <w:rsid w:val="0016394B"/>
    <w:rsid w:val="00163959"/>
    <w:rsid w:val="00163DAA"/>
    <w:rsid w:val="00164C66"/>
    <w:rsid w:val="00164E21"/>
    <w:rsid w:val="001650D1"/>
    <w:rsid w:val="0016600B"/>
    <w:rsid w:val="0016717C"/>
    <w:rsid w:val="001671E2"/>
    <w:rsid w:val="001677E5"/>
    <w:rsid w:val="00167AE2"/>
    <w:rsid w:val="00167E18"/>
    <w:rsid w:val="00167FE9"/>
    <w:rsid w:val="0017048C"/>
    <w:rsid w:val="00170E5B"/>
    <w:rsid w:val="00170E68"/>
    <w:rsid w:val="00171B64"/>
    <w:rsid w:val="00171B6B"/>
    <w:rsid w:val="00172D8B"/>
    <w:rsid w:val="00173263"/>
    <w:rsid w:val="0017373F"/>
    <w:rsid w:val="001737A3"/>
    <w:rsid w:val="00173CF2"/>
    <w:rsid w:val="00173D04"/>
    <w:rsid w:val="00174107"/>
    <w:rsid w:val="001743AD"/>
    <w:rsid w:val="001766FA"/>
    <w:rsid w:val="00177187"/>
    <w:rsid w:val="0018149F"/>
    <w:rsid w:val="00182017"/>
    <w:rsid w:val="00182C6E"/>
    <w:rsid w:val="001844A6"/>
    <w:rsid w:val="00185201"/>
    <w:rsid w:val="001869EF"/>
    <w:rsid w:val="00186EA6"/>
    <w:rsid w:val="00187187"/>
    <w:rsid w:val="001871C3"/>
    <w:rsid w:val="00187299"/>
    <w:rsid w:val="0018735F"/>
    <w:rsid w:val="0019105A"/>
    <w:rsid w:val="001914AF"/>
    <w:rsid w:val="00192129"/>
    <w:rsid w:val="00192D44"/>
    <w:rsid w:val="00193030"/>
    <w:rsid w:val="0019363A"/>
    <w:rsid w:val="00193D51"/>
    <w:rsid w:val="00194091"/>
    <w:rsid w:val="00194C18"/>
    <w:rsid w:val="00194F57"/>
    <w:rsid w:val="0019583C"/>
    <w:rsid w:val="001960F9"/>
    <w:rsid w:val="001967EE"/>
    <w:rsid w:val="0019727F"/>
    <w:rsid w:val="0019767D"/>
    <w:rsid w:val="001A0024"/>
    <w:rsid w:val="001A0702"/>
    <w:rsid w:val="001A0B6A"/>
    <w:rsid w:val="001A0C1E"/>
    <w:rsid w:val="001A1914"/>
    <w:rsid w:val="001A26EA"/>
    <w:rsid w:val="001A2FFC"/>
    <w:rsid w:val="001A44A1"/>
    <w:rsid w:val="001A4597"/>
    <w:rsid w:val="001A4A96"/>
    <w:rsid w:val="001A4DAC"/>
    <w:rsid w:val="001A50A3"/>
    <w:rsid w:val="001A5A9C"/>
    <w:rsid w:val="001A5CD3"/>
    <w:rsid w:val="001A67CF"/>
    <w:rsid w:val="001B0B73"/>
    <w:rsid w:val="001B130A"/>
    <w:rsid w:val="001B25E9"/>
    <w:rsid w:val="001B37B5"/>
    <w:rsid w:val="001B3849"/>
    <w:rsid w:val="001B3903"/>
    <w:rsid w:val="001B4424"/>
    <w:rsid w:val="001B4DE3"/>
    <w:rsid w:val="001B6488"/>
    <w:rsid w:val="001B694F"/>
    <w:rsid w:val="001B6A12"/>
    <w:rsid w:val="001B6CEE"/>
    <w:rsid w:val="001B74BF"/>
    <w:rsid w:val="001B7792"/>
    <w:rsid w:val="001B77A2"/>
    <w:rsid w:val="001C0F32"/>
    <w:rsid w:val="001C2A8F"/>
    <w:rsid w:val="001C2B52"/>
    <w:rsid w:val="001C2CB4"/>
    <w:rsid w:val="001C30E7"/>
    <w:rsid w:val="001C32CE"/>
    <w:rsid w:val="001C33DC"/>
    <w:rsid w:val="001C380C"/>
    <w:rsid w:val="001C3B34"/>
    <w:rsid w:val="001C3C35"/>
    <w:rsid w:val="001C3FDC"/>
    <w:rsid w:val="001C5699"/>
    <w:rsid w:val="001C5D3F"/>
    <w:rsid w:val="001C60DA"/>
    <w:rsid w:val="001C6727"/>
    <w:rsid w:val="001C6FB9"/>
    <w:rsid w:val="001D04A9"/>
    <w:rsid w:val="001D05D7"/>
    <w:rsid w:val="001D066F"/>
    <w:rsid w:val="001D092D"/>
    <w:rsid w:val="001D0B63"/>
    <w:rsid w:val="001D139C"/>
    <w:rsid w:val="001D1D47"/>
    <w:rsid w:val="001D1DFB"/>
    <w:rsid w:val="001D20FA"/>
    <w:rsid w:val="001D2A06"/>
    <w:rsid w:val="001D3416"/>
    <w:rsid w:val="001D3DBD"/>
    <w:rsid w:val="001D44D6"/>
    <w:rsid w:val="001D48F4"/>
    <w:rsid w:val="001D4C0D"/>
    <w:rsid w:val="001D5169"/>
    <w:rsid w:val="001D599C"/>
    <w:rsid w:val="001D5C2C"/>
    <w:rsid w:val="001D6600"/>
    <w:rsid w:val="001D6D7C"/>
    <w:rsid w:val="001D714B"/>
    <w:rsid w:val="001D7643"/>
    <w:rsid w:val="001E050B"/>
    <w:rsid w:val="001E0996"/>
    <w:rsid w:val="001E0D94"/>
    <w:rsid w:val="001E0DF0"/>
    <w:rsid w:val="001E143E"/>
    <w:rsid w:val="001E2296"/>
    <w:rsid w:val="001E26A9"/>
    <w:rsid w:val="001E2D6A"/>
    <w:rsid w:val="001E2E35"/>
    <w:rsid w:val="001E40F6"/>
    <w:rsid w:val="001E4719"/>
    <w:rsid w:val="001E4DA6"/>
    <w:rsid w:val="001E5549"/>
    <w:rsid w:val="001E5971"/>
    <w:rsid w:val="001E6627"/>
    <w:rsid w:val="001E75BC"/>
    <w:rsid w:val="001E7980"/>
    <w:rsid w:val="001E7CB7"/>
    <w:rsid w:val="001F1AAC"/>
    <w:rsid w:val="001F30A8"/>
    <w:rsid w:val="001F46B8"/>
    <w:rsid w:val="001F482D"/>
    <w:rsid w:val="001F4915"/>
    <w:rsid w:val="001F4B70"/>
    <w:rsid w:val="001F4EB5"/>
    <w:rsid w:val="001F4EC9"/>
    <w:rsid w:val="001F6CF2"/>
    <w:rsid w:val="001F7282"/>
    <w:rsid w:val="00201A90"/>
    <w:rsid w:val="00202593"/>
    <w:rsid w:val="00202D73"/>
    <w:rsid w:val="00202F84"/>
    <w:rsid w:val="00203B90"/>
    <w:rsid w:val="00203FDC"/>
    <w:rsid w:val="002043D7"/>
    <w:rsid w:val="00205215"/>
    <w:rsid w:val="00205465"/>
    <w:rsid w:val="00205A7C"/>
    <w:rsid w:val="00205CD7"/>
    <w:rsid w:val="00206561"/>
    <w:rsid w:val="00206871"/>
    <w:rsid w:val="00207203"/>
    <w:rsid w:val="002072A0"/>
    <w:rsid w:val="00212B65"/>
    <w:rsid w:val="00213481"/>
    <w:rsid w:val="00214F60"/>
    <w:rsid w:val="002152A1"/>
    <w:rsid w:val="002153FD"/>
    <w:rsid w:val="002154EE"/>
    <w:rsid w:val="00215B2C"/>
    <w:rsid w:val="00215FB6"/>
    <w:rsid w:val="0021696B"/>
    <w:rsid w:val="00216DFC"/>
    <w:rsid w:val="002171C1"/>
    <w:rsid w:val="00217486"/>
    <w:rsid w:val="00217E9B"/>
    <w:rsid w:val="0022038E"/>
    <w:rsid w:val="0022053B"/>
    <w:rsid w:val="00221586"/>
    <w:rsid w:val="002217A8"/>
    <w:rsid w:val="00222128"/>
    <w:rsid w:val="0022269B"/>
    <w:rsid w:val="00222863"/>
    <w:rsid w:val="00222C52"/>
    <w:rsid w:val="00223385"/>
    <w:rsid w:val="002233F5"/>
    <w:rsid w:val="00223DB5"/>
    <w:rsid w:val="00224234"/>
    <w:rsid w:val="00227F93"/>
    <w:rsid w:val="0023058A"/>
    <w:rsid w:val="00230903"/>
    <w:rsid w:val="002313B9"/>
    <w:rsid w:val="00231544"/>
    <w:rsid w:val="00231F11"/>
    <w:rsid w:val="00232113"/>
    <w:rsid w:val="002323A1"/>
    <w:rsid w:val="00232993"/>
    <w:rsid w:val="00233552"/>
    <w:rsid w:val="002343C3"/>
    <w:rsid w:val="00235996"/>
    <w:rsid w:val="00235E27"/>
    <w:rsid w:val="0023615E"/>
    <w:rsid w:val="00236FC9"/>
    <w:rsid w:val="00237299"/>
    <w:rsid w:val="00237B78"/>
    <w:rsid w:val="00240978"/>
    <w:rsid w:val="002413E4"/>
    <w:rsid w:val="00241DD8"/>
    <w:rsid w:val="00242564"/>
    <w:rsid w:val="00242D0C"/>
    <w:rsid w:val="002442E4"/>
    <w:rsid w:val="0024432B"/>
    <w:rsid w:val="002463BB"/>
    <w:rsid w:val="00246473"/>
    <w:rsid w:val="002465C0"/>
    <w:rsid w:val="0024691E"/>
    <w:rsid w:val="00246B50"/>
    <w:rsid w:val="00250008"/>
    <w:rsid w:val="002504B6"/>
    <w:rsid w:val="00250E58"/>
    <w:rsid w:val="002513F3"/>
    <w:rsid w:val="00252331"/>
    <w:rsid w:val="00252591"/>
    <w:rsid w:val="00253B99"/>
    <w:rsid w:val="002543CF"/>
    <w:rsid w:val="00254AF9"/>
    <w:rsid w:val="002565E4"/>
    <w:rsid w:val="00256E3E"/>
    <w:rsid w:val="00257451"/>
    <w:rsid w:val="00257BFC"/>
    <w:rsid w:val="00260C93"/>
    <w:rsid w:val="00260E70"/>
    <w:rsid w:val="00261938"/>
    <w:rsid w:val="00261F27"/>
    <w:rsid w:val="0026226C"/>
    <w:rsid w:val="0026269B"/>
    <w:rsid w:val="00264558"/>
    <w:rsid w:val="00264712"/>
    <w:rsid w:val="0026478C"/>
    <w:rsid w:val="002654FD"/>
    <w:rsid w:val="002658C1"/>
    <w:rsid w:val="00266963"/>
    <w:rsid w:val="00266B58"/>
    <w:rsid w:val="00267513"/>
    <w:rsid w:val="00267716"/>
    <w:rsid w:val="0027003A"/>
    <w:rsid w:val="00270691"/>
    <w:rsid w:val="00271BE4"/>
    <w:rsid w:val="002726F9"/>
    <w:rsid w:val="00273158"/>
    <w:rsid w:val="00274B98"/>
    <w:rsid w:val="00275830"/>
    <w:rsid w:val="00275910"/>
    <w:rsid w:val="00276E11"/>
    <w:rsid w:val="002770A8"/>
    <w:rsid w:val="00277A7A"/>
    <w:rsid w:val="002804DD"/>
    <w:rsid w:val="00280732"/>
    <w:rsid w:val="00280FBA"/>
    <w:rsid w:val="002810F4"/>
    <w:rsid w:val="002812E0"/>
    <w:rsid w:val="00282831"/>
    <w:rsid w:val="002834F9"/>
    <w:rsid w:val="00283954"/>
    <w:rsid w:val="002845B1"/>
    <w:rsid w:val="002847FB"/>
    <w:rsid w:val="00284E8C"/>
    <w:rsid w:val="00285A5C"/>
    <w:rsid w:val="002866AA"/>
    <w:rsid w:val="002867BB"/>
    <w:rsid w:val="002874F3"/>
    <w:rsid w:val="00291F7F"/>
    <w:rsid w:val="0029260C"/>
    <w:rsid w:val="00292D0A"/>
    <w:rsid w:val="002934E2"/>
    <w:rsid w:val="002935F7"/>
    <w:rsid w:val="00293F68"/>
    <w:rsid w:val="00294050"/>
    <w:rsid w:val="002954A4"/>
    <w:rsid w:val="00295723"/>
    <w:rsid w:val="00295782"/>
    <w:rsid w:val="00295D32"/>
    <w:rsid w:val="00295E91"/>
    <w:rsid w:val="00296569"/>
    <w:rsid w:val="00296936"/>
    <w:rsid w:val="00297917"/>
    <w:rsid w:val="00297AE9"/>
    <w:rsid w:val="002A00F5"/>
    <w:rsid w:val="002A0BA0"/>
    <w:rsid w:val="002A1721"/>
    <w:rsid w:val="002A1D19"/>
    <w:rsid w:val="002A2D5C"/>
    <w:rsid w:val="002A326B"/>
    <w:rsid w:val="002A3951"/>
    <w:rsid w:val="002A3B95"/>
    <w:rsid w:val="002A46E0"/>
    <w:rsid w:val="002A48FC"/>
    <w:rsid w:val="002A4F7C"/>
    <w:rsid w:val="002A63ED"/>
    <w:rsid w:val="002B169A"/>
    <w:rsid w:val="002B1FCD"/>
    <w:rsid w:val="002B2866"/>
    <w:rsid w:val="002B3032"/>
    <w:rsid w:val="002B33C0"/>
    <w:rsid w:val="002B3889"/>
    <w:rsid w:val="002B391C"/>
    <w:rsid w:val="002B3BCF"/>
    <w:rsid w:val="002B3E2A"/>
    <w:rsid w:val="002B4648"/>
    <w:rsid w:val="002B491B"/>
    <w:rsid w:val="002B4F7D"/>
    <w:rsid w:val="002B5850"/>
    <w:rsid w:val="002B60E0"/>
    <w:rsid w:val="002B6DAB"/>
    <w:rsid w:val="002B7052"/>
    <w:rsid w:val="002B7272"/>
    <w:rsid w:val="002C0433"/>
    <w:rsid w:val="002C154E"/>
    <w:rsid w:val="002C161C"/>
    <w:rsid w:val="002C1E61"/>
    <w:rsid w:val="002C36AD"/>
    <w:rsid w:val="002C3C8C"/>
    <w:rsid w:val="002C3FA1"/>
    <w:rsid w:val="002C4332"/>
    <w:rsid w:val="002C4590"/>
    <w:rsid w:val="002C48F3"/>
    <w:rsid w:val="002C60BB"/>
    <w:rsid w:val="002C6796"/>
    <w:rsid w:val="002C683E"/>
    <w:rsid w:val="002C6BCF"/>
    <w:rsid w:val="002C6CAC"/>
    <w:rsid w:val="002D1167"/>
    <w:rsid w:val="002D1E72"/>
    <w:rsid w:val="002D2573"/>
    <w:rsid w:val="002D2DC5"/>
    <w:rsid w:val="002D2E3A"/>
    <w:rsid w:val="002D4DDF"/>
    <w:rsid w:val="002D4E17"/>
    <w:rsid w:val="002D5AD9"/>
    <w:rsid w:val="002D5E9E"/>
    <w:rsid w:val="002D65AA"/>
    <w:rsid w:val="002D6DB2"/>
    <w:rsid w:val="002D6F54"/>
    <w:rsid w:val="002D738B"/>
    <w:rsid w:val="002E00E7"/>
    <w:rsid w:val="002E05B5"/>
    <w:rsid w:val="002E06D4"/>
    <w:rsid w:val="002E0E94"/>
    <w:rsid w:val="002E2703"/>
    <w:rsid w:val="002E4568"/>
    <w:rsid w:val="002E47F3"/>
    <w:rsid w:val="002E5061"/>
    <w:rsid w:val="002E513A"/>
    <w:rsid w:val="002E5E75"/>
    <w:rsid w:val="002E6EC3"/>
    <w:rsid w:val="002E74B3"/>
    <w:rsid w:val="002F0D38"/>
    <w:rsid w:val="002F0F67"/>
    <w:rsid w:val="002F1388"/>
    <w:rsid w:val="002F15F9"/>
    <w:rsid w:val="002F21A9"/>
    <w:rsid w:val="002F2C0B"/>
    <w:rsid w:val="002F3881"/>
    <w:rsid w:val="002F3D39"/>
    <w:rsid w:val="002F4434"/>
    <w:rsid w:val="002F48BA"/>
    <w:rsid w:val="002F4A34"/>
    <w:rsid w:val="002F4D5A"/>
    <w:rsid w:val="002F500F"/>
    <w:rsid w:val="002F5750"/>
    <w:rsid w:val="002F58E9"/>
    <w:rsid w:val="002F65EE"/>
    <w:rsid w:val="002F6B55"/>
    <w:rsid w:val="002F73E9"/>
    <w:rsid w:val="002F76B5"/>
    <w:rsid w:val="002F79E3"/>
    <w:rsid w:val="002F7D5B"/>
    <w:rsid w:val="00300398"/>
    <w:rsid w:val="0030065C"/>
    <w:rsid w:val="00300938"/>
    <w:rsid w:val="00300C97"/>
    <w:rsid w:val="00301119"/>
    <w:rsid w:val="003017AB"/>
    <w:rsid w:val="00301A99"/>
    <w:rsid w:val="003026DA"/>
    <w:rsid w:val="00302C1D"/>
    <w:rsid w:val="00303A71"/>
    <w:rsid w:val="003043BB"/>
    <w:rsid w:val="003049B4"/>
    <w:rsid w:val="00304A0F"/>
    <w:rsid w:val="003056F8"/>
    <w:rsid w:val="00305AFD"/>
    <w:rsid w:val="00307C1A"/>
    <w:rsid w:val="003101D9"/>
    <w:rsid w:val="00310C3A"/>
    <w:rsid w:val="00310EE5"/>
    <w:rsid w:val="00311151"/>
    <w:rsid w:val="00311F88"/>
    <w:rsid w:val="00313439"/>
    <w:rsid w:val="00313655"/>
    <w:rsid w:val="00313C68"/>
    <w:rsid w:val="0031485B"/>
    <w:rsid w:val="00314BC6"/>
    <w:rsid w:val="00315E02"/>
    <w:rsid w:val="00315EF1"/>
    <w:rsid w:val="00316329"/>
    <w:rsid w:val="00316801"/>
    <w:rsid w:val="003203A8"/>
    <w:rsid w:val="003206D1"/>
    <w:rsid w:val="003212B1"/>
    <w:rsid w:val="00321EAA"/>
    <w:rsid w:val="003221B9"/>
    <w:rsid w:val="0032224C"/>
    <w:rsid w:val="00322645"/>
    <w:rsid w:val="00323559"/>
    <w:rsid w:val="0032369C"/>
    <w:rsid w:val="003238DC"/>
    <w:rsid w:val="00323D34"/>
    <w:rsid w:val="00323E41"/>
    <w:rsid w:val="003246A0"/>
    <w:rsid w:val="00324F34"/>
    <w:rsid w:val="0032621B"/>
    <w:rsid w:val="00326292"/>
    <w:rsid w:val="00326E8F"/>
    <w:rsid w:val="00327518"/>
    <w:rsid w:val="00330617"/>
    <w:rsid w:val="00330847"/>
    <w:rsid w:val="00330866"/>
    <w:rsid w:val="00330B8E"/>
    <w:rsid w:val="00330EB3"/>
    <w:rsid w:val="0033109D"/>
    <w:rsid w:val="00331414"/>
    <w:rsid w:val="00331429"/>
    <w:rsid w:val="00331444"/>
    <w:rsid w:val="0033167C"/>
    <w:rsid w:val="00331A7E"/>
    <w:rsid w:val="00331ABB"/>
    <w:rsid w:val="00332083"/>
    <w:rsid w:val="0033238A"/>
    <w:rsid w:val="0033304C"/>
    <w:rsid w:val="00333162"/>
    <w:rsid w:val="003331F0"/>
    <w:rsid w:val="00333695"/>
    <w:rsid w:val="00333F73"/>
    <w:rsid w:val="003343E8"/>
    <w:rsid w:val="00334A30"/>
    <w:rsid w:val="00335931"/>
    <w:rsid w:val="00336695"/>
    <w:rsid w:val="00337294"/>
    <w:rsid w:val="00337EA1"/>
    <w:rsid w:val="00340A98"/>
    <w:rsid w:val="00340AB6"/>
    <w:rsid w:val="00340D3D"/>
    <w:rsid w:val="00341840"/>
    <w:rsid w:val="00341E76"/>
    <w:rsid w:val="00342C17"/>
    <w:rsid w:val="003432C3"/>
    <w:rsid w:val="003440A0"/>
    <w:rsid w:val="0034421B"/>
    <w:rsid w:val="00344413"/>
    <w:rsid w:val="00345421"/>
    <w:rsid w:val="0034585D"/>
    <w:rsid w:val="003458E6"/>
    <w:rsid w:val="00345AB7"/>
    <w:rsid w:val="00345D1A"/>
    <w:rsid w:val="00345E45"/>
    <w:rsid w:val="00346094"/>
    <w:rsid w:val="0034683D"/>
    <w:rsid w:val="00346A6E"/>
    <w:rsid w:val="003473D8"/>
    <w:rsid w:val="00347570"/>
    <w:rsid w:val="003478B8"/>
    <w:rsid w:val="00347964"/>
    <w:rsid w:val="00351CB5"/>
    <w:rsid w:val="00351CFC"/>
    <w:rsid w:val="0035287D"/>
    <w:rsid w:val="00352B36"/>
    <w:rsid w:val="00353499"/>
    <w:rsid w:val="00353BC0"/>
    <w:rsid w:val="00354E15"/>
    <w:rsid w:val="00355922"/>
    <w:rsid w:val="00355B71"/>
    <w:rsid w:val="003567F3"/>
    <w:rsid w:val="00356E90"/>
    <w:rsid w:val="00357F13"/>
    <w:rsid w:val="00360A65"/>
    <w:rsid w:val="0036106E"/>
    <w:rsid w:val="00361662"/>
    <w:rsid w:val="00361EE3"/>
    <w:rsid w:val="0036244E"/>
    <w:rsid w:val="003638B2"/>
    <w:rsid w:val="00363A90"/>
    <w:rsid w:val="00363CCB"/>
    <w:rsid w:val="00364129"/>
    <w:rsid w:val="003643CC"/>
    <w:rsid w:val="003648E5"/>
    <w:rsid w:val="00364914"/>
    <w:rsid w:val="003665B1"/>
    <w:rsid w:val="003665E4"/>
    <w:rsid w:val="00366660"/>
    <w:rsid w:val="003671D2"/>
    <w:rsid w:val="0036724A"/>
    <w:rsid w:val="00370098"/>
    <w:rsid w:val="00370DE8"/>
    <w:rsid w:val="00372058"/>
    <w:rsid w:val="00372BC1"/>
    <w:rsid w:val="00372D42"/>
    <w:rsid w:val="003743B5"/>
    <w:rsid w:val="003745DD"/>
    <w:rsid w:val="00374C46"/>
    <w:rsid w:val="003766AE"/>
    <w:rsid w:val="00380185"/>
    <w:rsid w:val="003808BC"/>
    <w:rsid w:val="00380B7E"/>
    <w:rsid w:val="00380D47"/>
    <w:rsid w:val="00380FC1"/>
    <w:rsid w:val="00381795"/>
    <w:rsid w:val="003819E1"/>
    <w:rsid w:val="00381D21"/>
    <w:rsid w:val="0038371A"/>
    <w:rsid w:val="003842C7"/>
    <w:rsid w:val="00384623"/>
    <w:rsid w:val="00385034"/>
    <w:rsid w:val="00390685"/>
    <w:rsid w:val="0039075F"/>
    <w:rsid w:val="00391191"/>
    <w:rsid w:val="00391DA5"/>
    <w:rsid w:val="00391EFD"/>
    <w:rsid w:val="00392055"/>
    <w:rsid w:val="00392BD0"/>
    <w:rsid w:val="00392F74"/>
    <w:rsid w:val="00393585"/>
    <w:rsid w:val="0039461D"/>
    <w:rsid w:val="003950EB"/>
    <w:rsid w:val="00396C20"/>
    <w:rsid w:val="003A0EB0"/>
    <w:rsid w:val="003A1537"/>
    <w:rsid w:val="003A2047"/>
    <w:rsid w:val="003A2184"/>
    <w:rsid w:val="003A3292"/>
    <w:rsid w:val="003A387C"/>
    <w:rsid w:val="003A3A3F"/>
    <w:rsid w:val="003A3CC0"/>
    <w:rsid w:val="003A3DF0"/>
    <w:rsid w:val="003A41D6"/>
    <w:rsid w:val="003A5366"/>
    <w:rsid w:val="003A5A49"/>
    <w:rsid w:val="003A609A"/>
    <w:rsid w:val="003A704E"/>
    <w:rsid w:val="003A78F5"/>
    <w:rsid w:val="003A78F9"/>
    <w:rsid w:val="003B0893"/>
    <w:rsid w:val="003B09E3"/>
    <w:rsid w:val="003B0EA7"/>
    <w:rsid w:val="003B1BF1"/>
    <w:rsid w:val="003B1FAD"/>
    <w:rsid w:val="003B2214"/>
    <w:rsid w:val="003B2CD4"/>
    <w:rsid w:val="003B3D14"/>
    <w:rsid w:val="003B57C1"/>
    <w:rsid w:val="003B60C2"/>
    <w:rsid w:val="003B6365"/>
    <w:rsid w:val="003B6745"/>
    <w:rsid w:val="003B721F"/>
    <w:rsid w:val="003B7456"/>
    <w:rsid w:val="003B772F"/>
    <w:rsid w:val="003B7A1A"/>
    <w:rsid w:val="003B7C6B"/>
    <w:rsid w:val="003B7C74"/>
    <w:rsid w:val="003C0330"/>
    <w:rsid w:val="003C06AA"/>
    <w:rsid w:val="003C0714"/>
    <w:rsid w:val="003C0E79"/>
    <w:rsid w:val="003C1BEA"/>
    <w:rsid w:val="003C2017"/>
    <w:rsid w:val="003C223A"/>
    <w:rsid w:val="003C3AD8"/>
    <w:rsid w:val="003C3E11"/>
    <w:rsid w:val="003C3FF3"/>
    <w:rsid w:val="003C507C"/>
    <w:rsid w:val="003C507E"/>
    <w:rsid w:val="003C53F1"/>
    <w:rsid w:val="003C5FFE"/>
    <w:rsid w:val="003C6150"/>
    <w:rsid w:val="003C63F1"/>
    <w:rsid w:val="003C64DC"/>
    <w:rsid w:val="003C79E2"/>
    <w:rsid w:val="003D06FA"/>
    <w:rsid w:val="003D0AC2"/>
    <w:rsid w:val="003D36C0"/>
    <w:rsid w:val="003D3D33"/>
    <w:rsid w:val="003D5425"/>
    <w:rsid w:val="003E0C3F"/>
    <w:rsid w:val="003E20BF"/>
    <w:rsid w:val="003E2697"/>
    <w:rsid w:val="003E2FAA"/>
    <w:rsid w:val="003E31F9"/>
    <w:rsid w:val="003E3AC7"/>
    <w:rsid w:val="003E3B41"/>
    <w:rsid w:val="003E72A5"/>
    <w:rsid w:val="003E7764"/>
    <w:rsid w:val="003F02A3"/>
    <w:rsid w:val="003F0631"/>
    <w:rsid w:val="003F1E29"/>
    <w:rsid w:val="003F1F6B"/>
    <w:rsid w:val="003F3442"/>
    <w:rsid w:val="003F34CE"/>
    <w:rsid w:val="003F3923"/>
    <w:rsid w:val="003F5950"/>
    <w:rsid w:val="003F5DB2"/>
    <w:rsid w:val="003F677B"/>
    <w:rsid w:val="003F6E8E"/>
    <w:rsid w:val="0040019C"/>
    <w:rsid w:val="0040042E"/>
    <w:rsid w:val="004009D1"/>
    <w:rsid w:val="004019AF"/>
    <w:rsid w:val="00401F4F"/>
    <w:rsid w:val="00402BC5"/>
    <w:rsid w:val="00403807"/>
    <w:rsid w:val="0040474E"/>
    <w:rsid w:val="00404D24"/>
    <w:rsid w:val="00404F2D"/>
    <w:rsid w:val="004054AF"/>
    <w:rsid w:val="00405637"/>
    <w:rsid w:val="0040574F"/>
    <w:rsid w:val="00405A5B"/>
    <w:rsid w:val="00406BE7"/>
    <w:rsid w:val="00406D69"/>
    <w:rsid w:val="00407E62"/>
    <w:rsid w:val="0041079B"/>
    <w:rsid w:val="00410B74"/>
    <w:rsid w:val="00411880"/>
    <w:rsid w:val="004118A5"/>
    <w:rsid w:val="00411BF2"/>
    <w:rsid w:val="00411D09"/>
    <w:rsid w:val="00412C05"/>
    <w:rsid w:val="0041339F"/>
    <w:rsid w:val="00413611"/>
    <w:rsid w:val="004137D7"/>
    <w:rsid w:val="00414914"/>
    <w:rsid w:val="0041516A"/>
    <w:rsid w:val="00415ABB"/>
    <w:rsid w:val="00415B3E"/>
    <w:rsid w:val="00416A5A"/>
    <w:rsid w:val="00420219"/>
    <w:rsid w:val="004210F9"/>
    <w:rsid w:val="0042133F"/>
    <w:rsid w:val="00421B94"/>
    <w:rsid w:val="00422080"/>
    <w:rsid w:val="00422329"/>
    <w:rsid w:val="00422383"/>
    <w:rsid w:val="004224D9"/>
    <w:rsid w:val="00422626"/>
    <w:rsid w:val="004226A7"/>
    <w:rsid w:val="00422973"/>
    <w:rsid w:val="00423E3C"/>
    <w:rsid w:val="00424E61"/>
    <w:rsid w:val="00425B98"/>
    <w:rsid w:val="00426683"/>
    <w:rsid w:val="00427680"/>
    <w:rsid w:val="004277D7"/>
    <w:rsid w:val="00427992"/>
    <w:rsid w:val="00427BB8"/>
    <w:rsid w:val="00427D7D"/>
    <w:rsid w:val="00430D49"/>
    <w:rsid w:val="004317C2"/>
    <w:rsid w:val="00431895"/>
    <w:rsid w:val="00432AAB"/>
    <w:rsid w:val="00432BC9"/>
    <w:rsid w:val="004346A0"/>
    <w:rsid w:val="00434C14"/>
    <w:rsid w:val="00436029"/>
    <w:rsid w:val="00436913"/>
    <w:rsid w:val="004374FF"/>
    <w:rsid w:val="00440E55"/>
    <w:rsid w:val="004415E2"/>
    <w:rsid w:val="00441882"/>
    <w:rsid w:val="00441FDD"/>
    <w:rsid w:val="00441FF1"/>
    <w:rsid w:val="004438DB"/>
    <w:rsid w:val="00444710"/>
    <w:rsid w:val="00445FB0"/>
    <w:rsid w:val="0044678B"/>
    <w:rsid w:val="00446A30"/>
    <w:rsid w:val="00447610"/>
    <w:rsid w:val="00447732"/>
    <w:rsid w:val="00447DDE"/>
    <w:rsid w:val="00447F93"/>
    <w:rsid w:val="0045157A"/>
    <w:rsid w:val="00451601"/>
    <w:rsid w:val="0045191E"/>
    <w:rsid w:val="00451BFD"/>
    <w:rsid w:val="00451CBD"/>
    <w:rsid w:val="00454721"/>
    <w:rsid w:val="00454A52"/>
    <w:rsid w:val="00454E84"/>
    <w:rsid w:val="00455825"/>
    <w:rsid w:val="00456570"/>
    <w:rsid w:val="00456FC0"/>
    <w:rsid w:val="00461992"/>
    <w:rsid w:val="00462672"/>
    <w:rsid w:val="0046283C"/>
    <w:rsid w:val="0046378B"/>
    <w:rsid w:val="00463A2F"/>
    <w:rsid w:val="00463FBD"/>
    <w:rsid w:val="0046429E"/>
    <w:rsid w:val="00464C27"/>
    <w:rsid w:val="00464C45"/>
    <w:rsid w:val="0046558B"/>
    <w:rsid w:val="00466165"/>
    <w:rsid w:val="00466C9B"/>
    <w:rsid w:val="00467094"/>
    <w:rsid w:val="004670D2"/>
    <w:rsid w:val="00467440"/>
    <w:rsid w:val="00467AC6"/>
    <w:rsid w:val="00467AE7"/>
    <w:rsid w:val="00467FFC"/>
    <w:rsid w:val="0047021B"/>
    <w:rsid w:val="004705B4"/>
    <w:rsid w:val="004709B1"/>
    <w:rsid w:val="00470B25"/>
    <w:rsid w:val="00470F40"/>
    <w:rsid w:val="00473971"/>
    <w:rsid w:val="004756EF"/>
    <w:rsid w:val="00476B14"/>
    <w:rsid w:val="004774EA"/>
    <w:rsid w:val="004778C3"/>
    <w:rsid w:val="00477FCB"/>
    <w:rsid w:val="0048003C"/>
    <w:rsid w:val="00480418"/>
    <w:rsid w:val="00480449"/>
    <w:rsid w:val="004809FE"/>
    <w:rsid w:val="00482542"/>
    <w:rsid w:val="00482798"/>
    <w:rsid w:val="004827AD"/>
    <w:rsid w:val="0048383A"/>
    <w:rsid w:val="00483BC8"/>
    <w:rsid w:val="0048416F"/>
    <w:rsid w:val="004841CC"/>
    <w:rsid w:val="00484D3D"/>
    <w:rsid w:val="004854DA"/>
    <w:rsid w:val="004856D7"/>
    <w:rsid w:val="00485F0D"/>
    <w:rsid w:val="0048622B"/>
    <w:rsid w:val="004862C2"/>
    <w:rsid w:val="004875C7"/>
    <w:rsid w:val="00487F72"/>
    <w:rsid w:val="004902D0"/>
    <w:rsid w:val="004903B9"/>
    <w:rsid w:val="00491060"/>
    <w:rsid w:val="004928AB"/>
    <w:rsid w:val="00492A5E"/>
    <w:rsid w:val="0049312B"/>
    <w:rsid w:val="00493569"/>
    <w:rsid w:val="00493A68"/>
    <w:rsid w:val="00494126"/>
    <w:rsid w:val="004948A9"/>
    <w:rsid w:val="00495153"/>
    <w:rsid w:val="00495688"/>
    <w:rsid w:val="004958B7"/>
    <w:rsid w:val="00495DC5"/>
    <w:rsid w:val="00496594"/>
    <w:rsid w:val="00496A3D"/>
    <w:rsid w:val="004A05B7"/>
    <w:rsid w:val="004A0B86"/>
    <w:rsid w:val="004A1C37"/>
    <w:rsid w:val="004A225F"/>
    <w:rsid w:val="004A2D51"/>
    <w:rsid w:val="004A3581"/>
    <w:rsid w:val="004A4219"/>
    <w:rsid w:val="004A5389"/>
    <w:rsid w:val="004A599C"/>
    <w:rsid w:val="004A6E02"/>
    <w:rsid w:val="004A742C"/>
    <w:rsid w:val="004B0EB9"/>
    <w:rsid w:val="004B1AE7"/>
    <w:rsid w:val="004B2F41"/>
    <w:rsid w:val="004B36E2"/>
    <w:rsid w:val="004B4E22"/>
    <w:rsid w:val="004B5DD5"/>
    <w:rsid w:val="004B6937"/>
    <w:rsid w:val="004B6F9C"/>
    <w:rsid w:val="004B72F2"/>
    <w:rsid w:val="004B75C2"/>
    <w:rsid w:val="004B77C8"/>
    <w:rsid w:val="004C039E"/>
    <w:rsid w:val="004C065D"/>
    <w:rsid w:val="004C1014"/>
    <w:rsid w:val="004C10B4"/>
    <w:rsid w:val="004C1139"/>
    <w:rsid w:val="004C14AF"/>
    <w:rsid w:val="004C20F2"/>
    <w:rsid w:val="004C2B60"/>
    <w:rsid w:val="004C2BB8"/>
    <w:rsid w:val="004C2DFB"/>
    <w:rsid w:val="004C40EA"/>
    <w:rsid w:val="004C4D97"/>
    <w:rsid w:val="004C50B7"/>
    <w:rsid w:val="004C56F2"/>
    <w:rsid w:val="004C6A76"/>
    <w:rsid w:val="004C6A77"/>
    <w:rsid w:val="004C6D4F"/>
    <w:rsid w:val="004C717B"/>
    <w:rsid w:val="004C7D52"/>
    <w:rsid w:val="004C7D96"/>
    <w:rsid w:val="004C7E9F"/>
    <w:rsid w:val="004D021E"/>
    <w:rsid w:val="004D02F9"/>
    <w:rsid w:val="004D0435"/>
    <w:rsid w:val="004D07E6"/>
    <w:rsid w:val="004D0984"/>
    <w:rsid w:val="004D0BCD"/>
    <w:rsid w:val="004D1BFD"/>
    <w:rsid w:val="004D2175"/>
    <w:rsid w:val="004D263F"/>
    <w:rsid w:val="004D2AFF"/>
    <w:rsid w:val="004D3A27"/>
    <w:rsid w:val="004D3CD5"/>
    <w:rsid w:val="004D417B"/>
    <w:rsid w:val="004D4437"/>
    <w:rsid w:val="004D463A"/>
    <w:rsid w:val="004D48AE"/>
    <w:rsid w:val="004D4B37"/>
    <w:rsid w:val="004D50D5"/>
    <w:rsid w:val="004D549E"/>
    <w:rsid w:val="004D5DF6"/>
    <w:rsid w:val="004D6682"/>
    <w:rsid w:val="004D7983"/>
    <w:rsid w:val="004D7CF4"/>
    <w:rsid w:val="004E1E0C"/>
    <w:rsid w:val="004E1E11"/>
    <w:rsid w:val="004E235C"/>
    <w:rsid w:val="004E3076"/>
    <w:rsid w:val="004E30C3"/>
    <w:rsid w:val="004E3D20"/>
    <w:rsid w:val="004E4010"/>
    <w:rsid w:val="004E42FE"/>
    <w:rsid w:val="004E4A9B"/>
    <w:rsid w:val="004E4C47"/>
    <w:rsid w:val="004E6BE5"/>
    <w:rsid w:val="004E6D9B"/>
    <w:rsid w:val="004E6F26"/>
    <w:rsid w:val="004F08AC"/>
    <w:rsid w:val="004F0E65"/>
    <w:rsid w:val="004F156E"/>
    <w:rsid w:val="004F25AA"/>
    <w:rsid w:val="004F267A"/>
    <w:rsid w:val="004F28DC"/>
    <w:rsid w:val="004F3451"/>
    <w:rsid w:val="004F3F03"/>
    <w:rsid w:val="004F42D6"/>
    <w:rsid w:val="004F473E"/>
    <w:rsid w:val="004F4D01"/>
    <w:rsid w:val="004F54DB"/>
    <w:rsid w:val="004F55C7"/>
    <w:rsid w:val="004F5812"/>
    <w:rsid w:val="004F598B"/>
    <w:rsid w:val="004F5A9F"/>
    <w:rsid w:val="004F5E1E"/>
    <w:rsid w:val="004F71C3"/>
    <w:rsid w:val="004F75E1"/>
    <w:rsid w:val="0050229C"/>
    <w:rsid w:val="00502731"/>
    <w:rsid w:val="005034E6"/>
    <w:rsid w:val="00504E31"/>
    <w:rsid w:val="00505F62"/>
    <w:rsid w:val="00507903"/>
    <w:rsid w:val="00507ADB"/>
    <w:rsid w:val="00507CA9"/>
    <w:rsid w:val="00507E9E"/>
    <w:rsid w:val="00510318"/>
    <w:rsid w:val="0051075C"/>
    <w:rsid w:val="00510936"/>
    <w:rsid w:val="00511A39"/>
    <w:rsid w:val="00511CD8"/>
    <w:rsid w:val="0051278B"/>
    <w:rsid w:val="00513463"/>
    <w:rsid w:val="00513900"/>
    <w:rsid w:val="005141F2"/>
    <w:rsid w:val="0051444C"/>
    <w:rsid w:val="005149FA"/>
    <w:rsid w:val="00516214"/>
    <w:rsid w:val="00516595"/>
    <w:rsid w:val="00516B4F"/>
    <w:rsid w:val="00516D72"/>
    <w:rsid w:val="0051736E"/>
    <w:rsid w:val="00517D03"/>
    <w:rsid w:val="00517EFF"/>
    <w:rsid w:val="0052035B"/>
    <w:rsid w:val="005206B1"/>
    <w:rsid w:val="0052084A"/>
    <w:rsid w:val="00522378"/>
    <w:rsid w:val="00523296"/>
    <w:rsid w:val="005232BE"/>
    <w:rsid w:val="00523AE6"/>
    <w:rsid w:val="00525F5C"/>
    <w:rsid w:val="00526349"/>
    <w:rsid w:val="00526FA7"/>
    <w:rsid w:val="00527700"/>
    <w:rsid w:val="0053076A"/>
    <w:rsid w:val="00530DA1"/>
    <w:rsid w:val="00530DA9"/>
    <w:rsid w:val="00530FE7"/>
    <w:rsid w:val="00531B1E"/>
    <w:rsid w:val="00531EBE"/>
    <w:rsid w:val="005340EA"/>
    <w:rsid w:val="005341A3"/>
    <w:rsid w:val="0053440C"/>
    <w:rsid w:val="00534E1B"/>
    <w:rsid w:val="00535D2E"/>
    <w:rsid w:val="005365F0"/>
    <w:rsid w:val="0053697F"/>
    <w:rsid w:val="00536F79"/>
    <w:rsid w:val="00537823"/>
    <w:rsid w:val="0054125F"/>
    <w:rsid w:val="00541954"/>
    <w:rsid w:val="00541BAF"/>
    <w:rsid w:val="00543E62"/>
    <w:rsid w:val="00544224"/>
    <w:rsid w:val="0054428D"/>
    <w:rsid w:val="005446E8"/>
    <w:rsid w:val="00545187"/>
    <w:rsid w:val="00545396"/>
    <w:rsid w:val="005460C0"/>
    <w:rsid w:val="0054657B"/>
    <w:rsid w:val="00546591"/>
    <w:rsid w:val="00546E01"/>
    <w:rsid w:val="0054728F"/>
    <w:rsid w:val="005477B2"/>
    <w:rsid w:val="00547B67"/>
    <w:rsid w:val="00547D67"/>
    <w:rsid w:val="0055044C"/>
    <w:rsid w:val="0055065C"/>
    <w:rsid w:val="00550A83"/>
    <w:rsid w:val="005521BF"/>
    <w:rsid w:val="00553BCC"/>
    <w:rsid w:val="00554086"/>
    <w:rsid w:val="00554467"/>
    <w:rsid w:val="00554E02"/>
    <w:rsid w:val="00555024"/>
    <w:rsid w:val="00555050"/>
    <w:rsid w:val="00555D24"/>
    <w:rsid w:val="00556077"/>
    <w:rsid w:val="00556146"/>
    <w:rsid w:val="00556720"/>
    <w:rsid w:val="0055711A"/>
    <w:rsid w:val="0055718A"/>
    <w:rsid w:val="00557357"/>
    <w:rsid w:val="00557610"/>
    <w:rsid w:val="00560F5F"/>
    <w:rsid w:val="0056116A"/>
    <w:rsid w:val="00562288"/>
    <w:rsid w:val="00562A15"/>
    <w:rsid w:val="00562BD2"/>
    <w:rsid w:val="00562E76"/>
    <w:rsid w:val="00562EE2"/>
    <w:rsid w:val="00563ACD"/>
    <w:rsid w:val="00564663"/>
    <w:rsid w:val="00564816"/>
    <w:rsid w:val="005648B0"/>
    <w:rsid w:val="00566E1B"/>
    <w:rsid w:val="0056713A"/>
    <w:rsid w:val="0056715C"/>
    <w:rsid w:val="00567605"/>
    <w:rsid w:val="00567C2E"/>
    <w:rsid w:val="005702FD"/>
    <w:rsid w:val="00570AAE"/>
    <w:rsid w:val="00570C18"/>
    <w:rsid w:val="00571A45"/>
    <w:rsid w:val="00571DB7"/>
    <w:rsid w:val="005720E8"/>
    <w:rsid w:val="0057297F"/>
    <w:rsid w:val="00572D24"/>
    <w:rsid w:val="00572E6A"/>
    <w:rsid w:val="00573194"/>
    <w:rsid w:val="00573F2F"/>
    <w:rsid w:val="00576195"/>
    <w:rsid w:val="00577995"/>
    <w:rsid w:val="0058019A"/>
    <w:rsid w:val="00580295"/>
    <w:rsid w:val="00580539"/>
    <w:rsid w:val="00580569"/>
    <w:rsid w:val="005807B3"/>
    <w:rsid w:val="00580A43"/>
    <w:rsid w:val="0058122D"/>
    <w:rsid w:val="00582533"/>
    <w:rsid w:val="00582905"/>
    <w:rsid w:val="00582F87"/>
    <w:rsid w:val="005834AB"/>
    <w:rsid w:val="00583F48"/>
    <w:rsid w:val="00584C7F"/>
    <w:rsid w:val="00585749"/>
    <w:rsid w:val="0058724D"/>
    <w:rsid w:val="0058797D"/>
    <w:rsid w:val="00587DAB"/>
    <w:rsid w:val="00590069"/>
    <w:rsid w:val="00590E16"/>
    <w:rsid w:val="00591360"/>
    <w:rsid w:val="00591B18"/>
    <w:rsid w:val="00592118"/>
    <w:rsid w:val="00592931"/>
    <w:rsid w:val="00593791"/>
    <w:rsid w:val="00593A7E"/>
    <w:rsid w:val="00594718"/>
    <w:rsid w:val="005947D3"/>
    <w:rsid w:val="00594A9B"/>
    <w:rsid w:val="00594ADB"/>
    <w:rsid w:val="00594BE4"/>
    <w:rsid w:val="00595006"/>
    <w:rsid w:val="00595480"/>
    <w:rsid w:val="0059574E"/>
    <w:rsid w:val="00595A55"/>
    <w:rsid w:val="00595B3C"/>
    <w:rsid w:val="0059694A"/>
    <w:rsid w:val="00596B9C"/>
    <w:rsid w:val="00597841"/>
    <w:rsid w:val="005A0A27"/>
    <w:rsid w:val="005A0B54"/>
    <w:rsid w:val="005A212C"/>
    <w:rsid w:val="005A268F"/>
    <w:rsid w:val="005A2796"/>
    <w:rsid w:val="005A2CDA"/>
    <w:rsid w:val="005A35E0"/>
    <w:rsid w:val="005A363C"/>
    <w:rsid w:val="005A3C66"/>
    <w:rsid w:val="005A5C4C"/>
    <w:rsid w:val="005A73D4"/>
    <w:rsid w:val="005A7AA4"/>
    <w:rsid w:val="005A7DCC"/>
    <w:rsid w:val="005B05DB"/>
    <w:rsid w:val="005B0BFE"/>
    <w:rsid w:val="005B239E"/>
    <w:rsid w:val="005B2B07"/>
    <w:rsid w:val="005B35DE"/>
    <w:rsid w:val="005B37B9"/>
    <w:rsid w:val="005B3E57"/>
    <w:rsid w:val="005B3E90"/>
    <w:rsid w:val="005B459E"/>
    <w:rsid w:val="005B4765"/>
    <w:rsid w:val="005B4871"/>
    <w:rsid w:val="005B4901"/>
    <w:rsid w:val="005B494F"/>
    <w:rsid w:val="005B5072"/>
    <w:rsid w:val="005B5712"/>
    <w:rsid w:val="005B573F"/>
    <w:rsid w:val="005B5AFD"/>
    <w:rsid w:val="005B5BD9"/>
    <w:rsid w:val="005B5DE4"/>
    <w:rsid w:val="005B6CCE"/>
    <w:rsid w:val="005B7A99"/>
    <w:rsid w:val="005C07C5"/>
    <w:rsid w:val="005C1143"/>
    <w:rsid w:val="005C1916"/>
    <w:rsid w:val="005C194A"/>
    <w:rsid w:val="005C1B50"/>
    <w:rsid w:val="005C2865"/>
    <w:rsid w:val="005C2DAF"/>
    <w:rsid w:val="005C3CB1"/>
    <w:rsid w:val="005C4037"/>
    <w:rsid w:val="005C485D"/>
    <w:rsid w:val="005C4A39"/>
    <w:rsid w:val="005C5433"/>
    <w:rsid w:val="005C6822"/>
    <w:rsid w:val="005C691C"/>
    <w:rsid w:val="005C7B54"/>
    <w:rsid w:val="005D004D"/>
    <w:rsid w:val="005D0A46"/>
    <w:rsid w:val="005D123E"/>
    <w:rsid w:val="005D31C8"/>
    <w:rsid w:val="005D322C"/>
    <w:rsid w:val="005D3D8B"/>
    <w:rsid w:val="005D4101"/>
    <w:rsid w:val="005D4255"/>
    <w:rsid w:val="005D5462"/>
    <w:rsid w:val="005D5D3D"/>
    <w:rsid w:val="005D6095"/>
    <w:rsid w:val="005D72FD"/>
    <w:rsid w:val="005E062B"/>
    <w:rsid w:val="005E212A"/>
    <w:rsid w:val="005E2D40"/>
    <w:rsid w:val="005E50F6"/>
    <w:rsid w:val="005E613F"/>
    <w:rsid w:val="005E7186"/>
    <w:rsid w:val="005E75E4"/>
    <w:rsid w:val="005E76FB"/>
    <w:rsid w:val="005E7F3F"/>
    <w:rsid w:val="005E7F70"/>
    <w:rsid w:val="005E7FEE"/>
    <w:rsid w:val="005F034A"/>
    <w:rsid w:val="005F0B0E"/>
    <w:rsid w:val="005F1DC7"/>
    <w:rsid w:val="005F2DCA"/>
    <w:rsid w:val="005F332A"/>
    <w:rsid w:val="005F4127"/>
    <w:rsid w:val="005F528B"/>
    <w:rsid w:val="005F588C"/>
    <w:rsid w:val="005F6B3B"/>
    <w:rsid w:val="005F78D1"/>
    <w:rsid w:val="006000C8"/>
    <w:rsid w:val="00600AD2"/>
    <w:rsid w:val="00600B7A"/>
    <w:rsid w:val="00601C40"/>
    <w:rsid w:val="00602192"/>
    <w:rsid w:val="00602489"/>
    <w:rsid w:val="00602F4B"/>
    <w:rsid w:val="00603EEF"/>
    <w:rsid w:val="00603F12"/>
    <w:rsid w:val="00604818"/>
    <w:rsid w:val="00604DC1"/>
    <w:rsid w:val="00604FE9"/>
    <w:rsid w:val="00605CE2"/>
    <w:rsid w:val="006078E7"/>
    <w:rsid w:val="0060796B"/>
    <w:rsid w:val="00611E46"/>
    <w:rsid w:val="00613277"/>
    <w:rsid w:val="00613966"/>
    <w:rsid w:val="00613DF5"/>
    <w:rsid w:val="0061401C"/>
    <w:rsid w:val="00614F97"/>
    <w:rsid w:val="006153EF"/>
    <w:rsid w:val="0061556B"/>
    <w:rsid w:val="00615D09"/>
    <w:rsid w:val="0061730F"/>
    <w:rsid w:val="0061779B"/>
    <w:rsid w:val="00620870"/>
    <w:rsid w:val="00621D7A"/>
    <w:rsid w:val="006224DF"/>
    <w:rsid w:val="006231B9"/>
    <w:rsid w:val="006233E0"/>
    <w:rsid w:val="00624635"/>
    <w:rsid w:val="006252A1"/>
    <w:rsid w:val="006253A3"/>
    <w:rsid w:val="0062605E"/>
    <w:rsid w:val="00626D3D"/>
    <w:rsid w:val="00626D8A"/>
    <w:rsid w:val="00626E37"/>
    <w:rsid w:val="006300DA"/>
    <w:rsid w:val="00630BF0"/>
    <w:rsid w:val="0063111E"/>
    <w:rsid w:val="006313C9"/>
    <w:rsid w:val="006317F3"/>
    <w:rsid w:val="0063186C"/>
    <w:rsid w:val="00631CBF"/>
    <w:rsid w:val="00632CF3"/>
    <w:rsid w:val="00632F7B"/>
    <w:rsid w:val="00633D42"/>
    <w:rsid w:val="006348FB"/>
    <w:rsid w:val="00635544"/>
    <w:rsid w:val="00635B98"/>
    <w:rsid w:val="00636AC2"/>
    <w:rsid w:val="00636E1D"/>
    <w:rsid w:val="00637128"/>
    <w:rsid w:val="0063727E"/>
    <w:rsid w:val="00637A97"/>
    <w:rsid w:val="00640148"/>
    <w:rsid w:val="0064166F"/>
    <w:rsid w:val="0064224A"/>
    <w:rsid w:val="0064297C"/>
    <w:rsid w:val="006436B0"/>
    <w:rsid w:val="00643942"/>
    <w:rsid w:val="00643996"/>
    <w:rsid w:val="00643A47"/>
    <w:rsid w:val="00644348"/>
    <w:rsid w:val="006444AD"/>
    <w:rsid w:val="0064496C"/>
    <w:rsid w:val="00644D12"/>
    <w:rsid w:val="00644FB1"/>
    <w:rsid w:val="0064558B"/>
    <w:rsid w:val="00645894"/>
    <w:rsid w:val="00645F79"/>
    <w:rsid w:val="00646782"/>
    <w:rsid w:val="00650C18"/>
    <w:rsid w:val="006530F7"/>
    <w:rsid w:val="00653383"/>
    <w:rsid w:val="00653604"/>
    <w:rsid w:val="00653925"/>
    <w:rsid w:val="00653A57"/>
    <w:rsid w:val="006543F5"/>
    <w:rsid w:val="00655B56"/>
    <w:rsid w:val="00656167"/>
    <w:rsid w:val="00656633"/>
    <w:rsid w:val="00660075"/>
    <w:rsid w:val="00660334"/>
    <w:rsid w:val="00660708"/>
    <w:rsid w:val="00660C18"/>
    <w:rsid w:val="0066260B"/>
    <w:rsid w:val="00662A66"/>
    <w:rsid w:val="00665CFB"/>
    <w:rsid w:val="00665D71"/>
    <w:rsid w:val="00666023"/>
    <w:rsid w:val="006666DA"/>
    <w:rsid w:val="00670661"/>
    <w:rsid w:val="006707B7"/>
    <w:rsid w:val="00670D25"/>
    <w:rsid w:val="00670F18"/>
    <w:rsid w:val="0067218E"/>
    <w:rsid w:val="00672B8B"/>
    <w:rsid w:val="00673230"/>
    <w:rsid w:val="006732A4"/>
    <w:rsid w:val="00674658"/>
    <w:rsid w:val="00674B53"/>
    <w:rsid w:val="00674C54"/>
    <w:rsid w:val="0067561B"/>
    <w:rsid w:val="00675A98"/>
    <w:rsid w:val="00675B85"/>
    <w:rsid w:val="00675C5F"/>
    <w:rsid w:val="00675DF6"/>
    <w:rsid w:val="006767AD"/>
    <w:rsid w:val="006767C7"/>
    <w:rsid w:val="00676C0E"/>
    <w:rsid w:val="00676F01"/>
    <w:rsid w:val="00676FA9"/>
    <w:rsid w:val="00677976"/>
    <w:rsid w:val="0068113E"/>
    <w:rsid w:val="006817E5"/>
    <w:rsid w:val="006827E7"/>
    <w:rsid w:val="00682C58"/>
    <w:rsid w:val="00683740"/>
    <w:rsid w:val="006843FC"/>
    <w:rsid w:val="00686564"/>
    <w:rsid w:val="006867E9"/>
    <w:rsid w:val="00690060"/>
    <w:rsid w:val="0069009E"/>
    <w:rsid w:val="00690BCA"/>
    <w:rsid w:val="00691774"/>
    <w:rsid w:val="00691A22"/>
    <w:rsid w:val="00693B90"/>
    <w:rsid w:val="0069456D"/>
    <w:rsid w:val="006953A5"/>
    <w:rsid w:val="006960DA"/>
    <w:rsid w:val="006966CE"/>
    <w:rsid w:val="006970B5"/>
    <w:rsid w:val="00697659"/>
    <w:rsid w:val="006976E5"/>
    <w:rsid w:val="00697907"/>
    <w:rsid w:val="00697934"/>
    <w:rsid w:val="00697ABA"/>
    <w:rsid w:val="00697E71"/>
    <w:rsid w:val="006A004C"/>
    <w:rsid w:val="006A1134"/>
    <w:rsid w:val="006A1931"/>
    <w:rsid w:val="006A222E"/>
    <w:rsid w:val="006A2668"/>
    <w:rsid w:val="006A3A65"/>
    <w:rsid w:val="006A3A9F"/>
    <w:rsid w:val="006A3D15"/>
    <w:rsid w:val="006A4028"/>
    <w:rsid w:val="006A414F"/>
    <w:rsid w:val="006A423F"/>
    <w:rsid w:val="006A4658"/>
    <w:rsid w:val="006A4DD0"/>
    <w:rsid w:val="006A50F7"/>
    <w:rsid w:val="006A5B05"/>
    <w:rsid w:val="006A5BB7"/>
    <w:rsid w:val="006A7DE4"/>
    <w:rsid w:val="006B0A27"/>
    <w:rsid w:val="006B0FEC"/>
    <w:rsid w:val="006B15A5"/>
    <w:rsid w:val="006B16CF"/>
    <w:rsid w:val="006B1821"/>
    <w:rsid w:val="006B18B4"/>
    <w:rsid w:val="006B3440"/>
    <w:rsid w:val="006B5A83"/>
    <w:rsid w:val="006B6665"/>
    <w:rsid w:val="006C0EAB"/>
    <w:rsid w:val="006C1339"/>
    <w:rsid w:val="006C1F44"/>
    <w:rsid w:val="006C2740"/>
    <w:rsid w:val="006C3812"/>
    <w:rsid w:val="006C4852"/>
    <w:rsid w:val="006C4C5A"/>
    <w:rsid w:val="006C5405"/>
    <w:rsid w:val="006C5AB7"/>
    <w:rsid w:val="006C715F"/>
    <w:rsid w:val="006C725C"/>
    <w:rsid w:val="006C7A85"/>
    <w:rsid w:val="006C7B29"/>
    <w:rsid w:val="006C7BAD"/>
    <w:rsid w:val="006D087E"/>
    <w:rsid w:val="006D1087"/>
    <w:rsid w:val="006D1BAB"/>
    <w:rsid w:val="006D2B18"/>
    <w:rsid w:val="006D2D2A"/>
    <w:rsid w:val="006D3058"/>
    <w:rsid w:val="006D3338"/>
    <w:rsid w:val="006D34D4"/>
    <w:rsid w:val="006D37D6"/>
    <w:rsid w:val="006D3AF7"/>
    <w:rsid w:val="006D3EC2"/>
    <w:rsid w:val="006D41AE"/>
    <w:rsid w:val="006D4776"/>
    <w:rsid w:val="006D47C0"/>
    <w:rsid w:val="006D49DA"/>
    <w:rsid w:val="006D4B79"/>
    <w:rsid w:val="006D4C22"/>
    <w:rsid w:val="006D52F4"/>
    <w:rsid w:val="006D5DA4"/>
    <w:rsid w:val="006D7236"/>
    <w:rsid w:val="006D765E"/>
    <w:rsid w:val="006D77F6"/>
    <w:rsid w:val="006E00D9"/>
    <w:rsid w:val="006E0F3E"/>
    <w:rsid w:val="006E1978"/>
    <w:rsid w:val="006E1C2A"/>
    <w:rsid w:val="006E2321"/>
    <w:rsid w:val="006E244A"/>
    <w:rsid w:val="006E279D"/>
    <w:rsid w:val="006E5842"/>
    <w:rsid w:val="006E58DB"/>
    <w:rsid w:val="006E5E7C"/>
    <w:rsid w:val="006E6506"/>
    <w:rsid w:val="006E6D5A"/>
    <w:rsid w:val="006E712E"/>
    <w:rsid w:val="006E713D"/>
    <w:rsid w:val="006E7727"/>
    <w:rsid w:val="006F06F3"/>
    <w:rsid w:val="006F0915"/>
    <w:rsid w:val="006F0F3E"/>
    <w:rsid w:val="006F1C60"/>
    <w:rsid w:val="006F1F74"/>
    <w:rsid w:val="006F2213"/>
    <w:rsid w:val="006F37B7"/>
    <w:rsid w:val="006F3E28"/>
    <w:rsid w:val="006F48DE"/>
    <w:rsid w:val="006F4F77"/>
    <w:rsid w:val="006F6B2C"/>
    <w:rsid w:val="006F7F27"/>
    <w:rsid w:val="007007AB"/>
    <w:rsid w:val="00700BCF"/>
    <w:rsid w:val="00701C18"/>
    <w:rsid w:val="00701C66"/>
    <w:rsid w:val="00702115"/>
    <w:rsid w:val="0070270B"/>
    <w:rsid w:val="00702AB6"/>
    <w:rsid w:val="00702B6B"/>
    <w:rsid w:val="00702E83"/>
    <w:rsid w:val="0070399B"/>
    <w:rsid w:val="0070411A"/>
    <w:rsid w:val="00704816"/>
    <w:rsid w:val="00704D95"/>
    <w:rsid w:val="007052F2"/>
    <w:rsid w:val="00706518"/>
    <w:rsid w:val="007068A8"/>
    <w:rsid w:val="007068D9"/>
    <w:rsid w:val="00707875"/>
    <w:rsid w:val="00707DF5"/>
    <w:rsid w:val="0071283B"/>
    <w:rsid w:val="00713CD9"/>
    <w:rsid w:val="00713E7F"/>
    <w:rsid w:val="0071405B"/>
    <w:rsid w:val="00714EA5"/>
    <w:rsid w:val="0071693E"/>
    <w:rsid w:val="00717BA8"/>
    <w:rsid w:val="007209FC"/>
    <w:rsid w:val="00720B22"/>
    <w:rsid w:val="00720C6D"/>
    <w:rsid w:val="0072110E"/>
    <w:rsid w:val="00721808"/>
    <w:rsid w:val="00721924"/>
    <w:rsid w:val="00723188"/>
    <w:rsid w:val="00723E87"/>
    <w:rsid w:val="007243D4"/>
    <w:rsid w:val="007248D9"/>
    <w:rsid w:val="00724947"/>
    <w:rsid w:val="00724D49"/>
    <w:rsid w:val="00726B23"/>
    <w:rsid w:val="00726E7E"/>
    <w:rsid w:val="00730EDB"/>
    <w:rsid w:val="00731506"/>
    <w:rsid w:val="007321A0"/>
    <w:rsid w:val="007321EA"/>
    <w:rsid w:val="00732CDC"/>
    <w:rsid w:val="0073318F"/>
    <w:rsid w:val="007351B0"/>
    <w:rsid w:val="0073583C"/>
    <w:rsid w:val="00735A62"/>
    <w:rsid w:val="00735BA6"/>
    <w:rsid w:val="007362C3"/>
    <w:rsid w:val="00736984"/>
    <w:rsid w:val="00737E21"/>
    <w:rsid w:val="007404E8"/>
    <w:rsid w:val="00742562"/>
    <w:rsid w:val="0074259C"/>
    <w:rsid w:val="0074318A"/>
    <w:rsid w:val="007441A6"/>
    <w:rsid w:val="00744991"/>
    <w:rsid w:val="00744AC4"/>
    <w:rsid w:val="0074510F"/>
    <w:rsid w:val="00746291"/>
    <w:rsid w:val="007473D0"/>
    <w:rsid w:val="00747C45"/>
    <w:rsid w:val="00747D3D"/>
    <w:rsid w:val="007501B1"/>
    <w:rsid w:val="00750A0B"/>
    <w:rsid w:val="00750C76"/>
    <w:rsid w:val="00750F94"/>
    <w:rsid w:val="007518EE"/>
    <w:rsid w:val="00751FF1"/>
    <w:rsid w:val="00753098"/>
    <w:rsid w:val="00753E3C"/>
    <w:rsid w:val="00754CB4"/>
    <w:rsid w:val="0075524F"/>
    <w:rsid w:val="007557A9"/>
    <w:rsid w:val="00756165"/>
    <w:rsid w:val="00756BE5"/>
    <w:rsid w:val="00757035"/>
    <w:rsid w:val="00760100"/>
    <w:rsid w:val="007611B8"/>
    <w:rsid w:val="00762217"/>
    <w:rsid w:val="00762499"/>
    <w:rsid w:val="007634C6"/>
    <w:rsid w:val="00763A68"/>
    <w:rsid w:val="00764BA2"/>
    <w:rsid w:val="00765017"/>
    <w:rsid w:val="00765AB8"/>
    <w:rsid w:val="0076766B"/>
    <w:rsid w:val="007678EC"/>
    <w:rsid w:val="00767F29"/>
    <w:rsid w:val="00767F78"/>
    <w:rsid w:val="007705D1"/>
    <w:rsid w:val="00770885"/>
    <w:rsid w:val="00770892"/>
    <w:rsid w:val="00771A80"/>
    <w:rsid w:val="00771EBA"/>
    <w:rsid w:val="007731B2"/>
    <w:rsid w:val="00774261"/>
    <w:rsid w:val="00774E10"/>
    <w:rsid w:val="00774F7B"/>
    <w:rsid w:val="00775D0F"/>
    <w:rsid w:val="00776001"/>
    <w:rsid w:val="00776914"/>
    <w:rsid w:val="0077790B"/>
    <w:rsid w:val="00780313"/>
    <w:rsid w:val="00780677"/>
    <w:rsid w:val="007818B9"/>
    <w:rsid w:val="00781FBB"/>
    <w:rsid w:val="00782B75"/>
    <w:rsid w:val="00783064"/>
    <w:rsid w:val="00783D95"/>
    <w:rsid w:val="00784735"/>
    <w:rsid w:val="00784B53"/>
    <w:rsid w:val="007861E3"/>
    <w:rsid w:val="007879A2"/>
    <w:rsid w:val="00787E44"/>
    <w:rsid w:val="007901C7"/>
    <w:rsid w:val="0079183B"/>
    <w:rsid w:val="00792234"/>
    <w:rsid w:val="00793D15"/>
    <w:rsid w:val="00793FE1"/>
    <w:rsid w:val="00794462"/>
    <w:rsid w:val="00794489"/>
    <w:rsid w:val="00794D5B"/>
    <w:rsid w:val="00794F38"/>
    <w:rsid w:val="007958FC"/>
    <w:rsid w:val="00795952"/>
    <w:rsid w:val="00796BC1"/>
    <w:rsid w:val="00796FC2"/>
    <w:rsid w:val="00797694"/>
    <w:rsid w:val="007A0474"/>
    <w:rsid w:val="007A0C96"/>
    <w:rsid w:val="007A27BF"/>
    <w:rsid w:val="007A3BAF"/>
    <w:rsid w:val="007A5411"/>
    <w:rsid w:val="007A74AD"/>
    <w:rsid w:val="007A79DD"/>
    <w:rsid w:val="007A7A12"/>
    <w:rsid w:val="007A7C56"/>
    <w:rsid w:val="007B15E9"/>
    <w:rsid w:val="007B1D17"/>
    <w:rsid w:val="007B21FA"/>
    <w:rsid w:val="007B27DC"/>
    <w:rsid w:val="007B2B3E"/>
    <w:rsid w:val="007B4219"/>
    <w:rsid w:val="007B455D"/>
    <w:rsid w:val="007B56DC"/>
    <w:rsid w:val="007B5B6F"/>
    <w:rsid w:val="007B5E6A"/>
    <w:rsid w:val="007B76DD"/>
    <w:rsid w:val="007C0279"/>
    <w:rsid w:val="007C06F8"/>
    <w:rsid w:val="007C0AB9"/>
    <w:rsid w:val="007C0C07"/>
    <w:rsid w:val="007C0FAE"/>
    <w:rsid w:val="007C10FE"/>
    <w:rsid w:val="007C18BF"/>
    <w:rsid w:val="007C2137"/>
    <w:rsid w:val="007C2D6D"/>
    <w:rsid w:val="007C301E"/>
    <w:rsid w:val="007C416E"/>
    <w:rsid w:val="007C48E9"/>
    <w:rsid w:val="007C542A"/>
    <w:rsid w:val="007C544D"/>
    <w:rsid w:val="007C5E1B"/>
    <w:rsid w:val="007C5ECF"/>
    <w:rsid w:val="007C62AA"/>
    <w:rsid w:val="007C6990"/>
    <w:rsid w:val="007D1B50"/>
    <w:rsid w:val="007D2461"/>
    <w:rsid w:val="007D2545"/>
    <w:rsid w:val="007D28F4"/>
    <w:rsid w:val="007D3C30"/>
    <w:rsid w:val="007D4830"/>
    <w:rsid w:val="007D5258"/>
    <w:rsid w:val="007D59E2"/>
    <w:rsid w:val="007D5E20"/>
    <w:rsid w:val="007D5F0E"/>
    <w:rsid w:val="007D6CA9"/>
    <w:rsid w:val="007D73F7"/>
    <w:rsid w:val="007E03F5"/>
    <w:rsid w:val="007E2745"/>
    <w:rsid w:val="007E295A"/>
    <w:rsid w:val="007E2FF1"/>
    <w:rsid w:val="007E360D"/>
    <w:rsid w:val="007E3C94"/>
    <w:rsid w:val="007E427B"/>
    <w:rsid w:val="007E433A"/>
    <w:rsid w:val="007E445C"/>
    <w:rsid w:val="007E4E56"/>
    <w:rsid w:val="007E4F9D"/>
    <w:rsid w:val="007E5058"/>
    <w:rsid w:val="007E56CB"/>
    <w:rsid w:val="007E5A36"/>
    <w:rsid w:val="007E5D6C"/>
    <w:rsid w:val="007E5F3A"/>
    <w:rsid w:val="007E63FB"/>
    <w:rsid w:val="007E68AA"/>
    <w:rsid w:val="007E6DDB"/>
    <w:rsid w:val="007E7CDF"/>
    <w:rsid w:val="007E7FFA"/>
    <w:rsid w:val="007F05CB"/>
    <w:rsid w:val="007F06A1"/>
    <w:rsid w:val="007F138A"/>
    <w:rsid w:val="007F1A33"/>
    <w:rsid w:val="007F21C5"/>
    <w:rsid w:val="007F265C"/>
    <w:rsid w:val="007F44E0"/>
    <w:rsid w:val="007F5271"/>
    <w:rsid w:val="007F547D"/>
    <w:rsid w:val="007F5482"/>
    <w:rsid w:val="007F6E55"/>
    <w:rsid w:val="007F6EBB"/>
    <w:rsid w:val="007F73E4"/>
    <w:rsid w:val="007F7608"/>
    <w:rsid w:val="007F7AD1"/>
    <w:rsid w:val="007F7D96"/>
    <w:rsid w:val="00802D88"/>
    <w:rsid w:val="008035BA"/>
    <w:rsid w:val="008035DB"/>
    <w:rsid w:val="00803BB4"/>
    <w:rsid w:val="008042C4"/>
    <w:rsid w:val="008046E0"/>
    <w:rsid w:val="008047D7"/>
    <w:rsid w:val="00804FF4"/>
    <w:rsid w:val="00806AE6"/>
    <w:rsid w:val="00806CE7"/>
    <w:rsid w:val="00806E0B"/>
    <w:rsid w:val="008077D4"/>
    <w:rsid w:val="008108A6"/>
    <w:rsid w:val="00810B25"/>
    <w:rsid w:val="00810C6C"/>
    <w:rsid w:val="008120D0"/>
    <w:rsid w:val="00812854"/>
    <w:rsid w:val="00813268"/>
    <w:rsid w:val="00813F9C"/>
    <w:rsid w:val="008147D1"/>
    <w:rsid w:val="00815262"/>
    <w:rsid w:val="008152D0"/>
    <w:rsid w:val="00816AAE"/>
    <w:rsid w:val="008178E3"/>
    <w:rsid w:val="00817C00"/>
    <w:rsid w:val="00817FBD"/>
    <w:rsid w:val="00821CFF"/>
    <w:rsid w:val="00821D98"/>
    <w:rsid w:val="008221C2"/>
    <w:rsid w:val="00822F0A"/>
    <w:rsid w:val="008230B1"/>
    <w:rsid w:val="00823358"/>
    <w:rsid w:val="008236F2"/>
    <w:rsid w:val="008238EB"/>
    <w:rsid w:val="00823AD1"/>
    <w:rsid w:val="00824266"/>
    <w:rsid w:val="00825774"/>
    <w:rsid w:val="00825860"/>
    <w:rsid w:val="008258C0"/>
    <w:rsid w:val="0082628E"/>
    <w:rsid w:val="00826BF1"/>
    <w:rsid w:val="008306E6"/>
    <w:rsid w:val="00830EDF"/>
    <w:rsid w:val="00830EEC"/>
    <w:rsid w:val="008313DB"/>
    <w:rsid w:val="00831AB8"/>
    <w:rsid w:val="00831B6E"/>
    <w:rsid w:val="0083260B"/>
    <w:rsid w:val="008332C9"/>
    <w:rsid w:val="00833C1A"/>
    <w:rsid w:val="008345C6"/>
    <w:rsid w:val="008350CD"/>
    <w:rsid w:val="0083626B"/>
    <w:rsid w:val="0083638F"/>
    <w:rsid w:val="008368E8"/>
    <w:rsid w:val="00837B0F"/>
    <w:rsid w:val="00837B7B"/>
    <w:rsid w:val="00840267"/>
    <w:rsid w:val="00840524"/>
    <w:rsid w:val="00840838"/>
    <w:rsid w:val="008418E8"/>
    <w:rsid w:val="008422D5"/>
    <w:rsid w:val="0084238A"/>
    <w:rsid w:val="00842B03"/>
    <w:rsid w:val="008451BF"/>
    <w:rsid w:val="00846ED3"/>
    <w:rsid w:val="008479F9"/>
    <w:rsid w:val="00850EC6"/>
    <w:rsid w:val="008519F9"/>
    <w:rsid w:val="00851DB4"/>
    <w:rsid w:val="00854292"/>
    <w:rsid w:val="00854475"/>
    <w:rsid w:val="00854936"/>
    <w:rsid w:val="008553D8"/>
    <w:rsid w:val="008572C6"/>
    <w:rsid w:val="0085756D"/>
    <w:rsid w:val="008578A5"/>
    <w:rsid w:val="00860F41"/>
    <w:rsid w:val="008610CC"/>
    <w:rsid w:val="00861EF6"/>
    <w:rsid w:val="0086231C"/>
    <w:rsid w:val="00863B9D"/>
    <w:rsid w:val="008642CB"/>
    <w:rsid w:val="008644DE"/>
    <w:rsid w:val="00865271"/>
    <w:rsid w:val="0086617E"/>
    <w:rsid w:val="008675D4"/>
    <w:rsid w:val="008676E1"/>
    <w:rsid w:val="00870EB0"/>
    <w:rsid w:val="008719E8"/>
    <w:rsid w:val="00872CA3"/>
    <w:rsid w:val="008730EC"/>
    <w:rsid w:val="00873BB3"/>
    <w:rsid w:val="00873E16"/>
    <w:rsid w:val="00873EE7"/>
    <w:rsid w:val="008747DC"/>
    <w:rsid w:val="00875466"/>
    <w:rsid w:val="0087570C"/>
    <w:rsid w:val="0087635D"/>
    <w:rsid w:val="00876DBD"/>
    <w:rsid w:val="00877633"/>
    <w:rsid w:val="00877694"/>
    <w:rsid w:val="00877BE4"/>
    <w:rsid w:val="00877E65"/>
    <w:rsid w:val="00880330"/>
    <w:rsid w:val="008809C8"/>
    <w:rsid w:val="00880E47"/>
    <w:rsid w:val="00880E9D"/>
    <w:rsid w:val="00883806"/>
    <w:rsid w:val="008839E9"/>
    <w:rsid w:val="0088455C"/>
    <w:rsid w:val="00884937"/>
    <w:rsid w:val="008858BC"/>
    <w:rsid w:val="00886133"/>
    <w:rsid w:val="008861F6"/>
    <w:rsid w:val="00886A5D"/>
    <w:rsid w:val="00886A65"/>
    <w:rsid w:val="00886D0A"/>
    <w:rsid w:val="00887874"/>
    <w:rsid w:val="0089053B"/>
    <w:rsid w:val="00890D96"/>
    <w:rsid w:val="00891D30"/>
    <w:rsid w:val="0089245F"/>
    <w:rsid w:val="0089247E"/>
    <w:rsid w:val="00892CAC"/>
    <w:rsid w:val="008931DE"/>
    <w:rsid w:val="008938A6"/>
    <w:rsid w:val="0089454E"/>
    <w:rsid w:val="00894AA9"/>
    <w:rsid w:val="00894E86"/>
    <w:rsid w:val="00894FC5"/>
    <w:rsid w:val="0089515A"/>
    <w:rsid w:val="00895C23"/>
    <w:rsid w:val="00895F92"/>
    <w:rsid w:val="008968DB"/>
    <w:rsid w:val="00896E6F"/>
    <w:rsid w:val="00897A5C"/>
    <w:rsid w:val="008A0817"/>
    <w:rsid w:val="008A128F"/>
    <w:rsid w:val="008A1A6B"/>
    <w:rsid w:val="008A1E89"/>
    <w:rsid w:val="008A2074"/>
    <w:rsid w:val="008A23D2"/>
    <w:rsid w:val="008A3C17"/>
    <w:rsid w:val="008A3EAD"/>
    <w:rsid w:val="008A3FEF"/>
    <w:rsid w:val="008A4F28"/>
    <w:rsid w:val="008A534C"/>
    <w:rsid w:val="008A582E"/>
    <w:rsid w:val="008A59AB"/>
    <w:rsid w:val="008A5FBB"/>
    <w:rsid w:val="008A6111"/>
    <w:rsid w:val="008A7791"/>
    <w:rsid w:val="008B02E2"/>
    <w:rsid w:val="008B0331"/>
    <w:rsid w:val="008B03DC"/>
    <w:rsid w:val="008B072A"/>
    <w:rsid w:val="008B0B6D"/>
    <w:rsid w:val="008B3B4E"/>
    <w:rsid w:val="008B3C32"/>
    <w:rsid w:val="008B3CE3"/>
    <w:rsid w:val="008B3D15"/>
    <w:rsid w:val="008B47ED"/>
    <w:rsid w:val="008B5613"/>
    <w:rsid w:val="008B5BEB"/>
    <w:rsid w:val="008B6372"/>
    <w:rsid w:val="008B63FE"/>
    <w:rsid w:val="008B7168"/>
    <w:rsid w:val="008C0756"/>
    <w:rsid w:val="008C13AF"/>
    <w:rsid w:val="008C1CD5"/>
    <w:rsid w:val="008C1FCA"/>
    <w:rsid w:val="008C25EA"/>
    <w:rsid w:val="008C34FB"/>
    <w:rsid w:val="008C36DF"/>
    <w:rsid w:val="008C3B07"/>
    <w:rsid w:val="008C3E7A"/>
    <w:rsid w:val="008C44EE"/>
    <w:rsid w:val="008C4504"/>
    <w:rsid w:val="008C50C5"/>
    <w:rsid w:val="008C5B92"/>
    <w:rsid w:val="008C6265"/>
    <w:rsid w:val="008C63B8"/>
    <w:rsid w:val="008C68DD"/>
    <w:rsid w:val="008C7186"/>
    <w:rsid w:val="008C71F8"/>
    <w:rsid w:val="008C7CF1"/>
    <w:rsid w:val="008D0804"/>
    <w:rsid w:val="008D0AE3"/>
    <w:rsid w:val="008D136F"/>
    <w:rsid w:val="008D1378"/>
    <w:rsid w:val="008D36DF"/>
    <w:rsid w:val="008D3BFD"/>
    <w:rsid w:val="008D3C17"/>
    <w:rsid w:val="008D4003"/>
    <w:rsid w:val="008D4014"/>
    <w:rsid w:val="008D43AB"/>
    <w:rsid w:val="008D4B13"/>
    <w:rsid w:val="008D5FFC"/>
    <w:rsid w:val="008D6122"/>
    <w:rsid w:val="008D7A69"/>
    <w:rsid w:val="008D7EEE"/>
    <w:rsid w:val="008E0804"/>
    <w:rsid w:val="008E1B21"/>
    <w:rsid w:val="008E22E5"/>
    <w:rsid w:val="008E23A9"/>
    <w:rsid w:val="008E2E3E"/>
    <w:rsid w:val="008E3029"/>
    <w:rsid w:val="008E370D"/>
    <w:rsid w:val="008E3B26"/>
    <w:rsid w:val="008E3C3A"/>
    <w:rsid w:val="008E432F"/>
    <w:rsid w:val="008E47CA"/>
    <w:rsid w:val="008E5429"/>
    <w:rsid w:val="008E5AE7"/>
    <w:rsid w:val="008E6169"/>
    <w:rsid w:val="008E65D9"/>
    <w:rsid w:val="008E6A4B"/>
    <w:rsid w:val="008E747B"/>
    <w:rsid w:val="008E7A01"/>
    <w:rsid w:val="008E7FD5"/>
    <w:rsid w:val="008F0289"/>
    <w:rsid w:val="008F0296"/>
    <w:rsid w:val="008F1BC1"/>
    <w:rsid w:val="008F218A"/>
    <w:rsid w:val="008F37E2"/>
    <w:rsid w:val="008F3CDC"/>
    <w:rsid w:val="008F3F59"/>
    <w:rsid w:val="008F4DC3"/>
    <w:rsid w:val="008F4DD7"/>
    <w:rsid w:val="008F60B6"/>
    <w:rsid w:val="008F6862"/>
    <w:rsid w:val="008F6940"/>
    <w:rsid w:val="00900F6D"/>
    <w:rsid w:val="00902259"/>
    <w:rsid w:val="0090264A"/>
    <w:rsid w:val="0090280C"/>
    <w:rsid w:val="00902E23"/>
    <w:rsid w:val="00903228"/>
    <w:rsid w:val="00904653"/>
    <w:rsid w:val="009047EE"/>
    <w:rsid w:val="0090498E"/>
    <w:rsid w:val="009052DF"/>
    <w:rsid w:val="009053D4"/>
    <w:rsid w:val="009058B3"/>
    <w:rsid w:val="00906217"/>
    <w:rsid w:val="009065AC"/>
    <w:rsid w:val="00906B72"/>
    <w:rsid w:val="00906DDA"/>
    <w:rsid w:val="00907620"/>
    <w:rsid w:val="009076B8"/>
    <w:rsid w:val="00910442"/>
    <w:rsid w:val="0091072D"/>
    <w:rsid w:val="00910C45"/>
    <w:rsid w:val="00911C70"/>
    <w:rsid w:val="00912436"/>
    <w:rsid w:val="0091370E"/>
    <w:rsid w:val="00913A95"/>
    <w:rsid w:val="0091434B"/>
    <w:rsid w:val="009146B7"/>
    <w:rsid w:val="00914FA7"/>
    <w:rsid w:val="00915646"/>
    <w:rsid w:val="00915A56"/>
    <w:rsid w:val="009165A8"/>
    <w:rsid w:val="0091792B"/>
    <w:rsid w:val="00920AA6"/>
    <w:rsid w:val="00920E23"/>
    <w:rsid w:val="0092118F"/>
    <w:rsid w:val="0092393F"/>
    <w:rsid w:val="00923D0F"/>
    <w:rsid w:val="00923F37"/>
    <w:rsid w:val="0092498C"/>
    <w:rsid w:val="0092501E"/>
    <w:rsid w:val="0092539E"/>
    <w:rsid w:val="00925BF7"/>
    <w:rsid w:val="00925F06"/>
    <w:rsid w:val="00926249"/>
    <w:rsid w:val="00927496"/>
    <w:rsid w:val="009303DD"/>
    <w:rsid w:val="009303E3"/>
    <w:rsid w:val="009320C1"/>
    <w:rsid w:val="009324CA"/>
    <w:rsid w:val="009324F2"/>
    <w:rsid w:val="009327B3"/>
    <w:rsid w:val="009327EC"/>
    <w:rsid w:val="009328F4"/>
    <w:rsid w:val="00932DC5"/>
    <w:rsid w:val="009330D8"/>
    <w:rsid w:val="00933431"/>
    <w:rsid w:val="00934879"/>
    <w:rsid w:val="0093512C"/>
    <w:rsid w:val="0093565D"/>
    <w:rsid w:val="009356DD"/>
    <w:rsid w:val="00937A10"/>
    <w:rsid w:val="0094039A"/>
    <w:rsid w:val="00940AB4"/>
    <w:rsid w:val="00941B87"/>
    <w:rsid w:val="00941F19"/>
    <w:rsid w:val="00941F82"/>
    <w:rsid w:val="00941F8E"/>
    <w:rsid w:val="009422F8"/>
    <w:rsid w:val="009428EA"/>
    <w:rsid w:val="009429C4"/>
    <w:rsid w:val="00942D6A"/>
    <w:rsid w:val="009450F4"/>
    <w:rsid w:val="00945489"/>
    <w:rsid w:val="009463B8"/>
    <w:rsid w:val="00946848"/>
    <w:rsid w:val="009509F2"/>
    <w:rsid w:val="00950B02"/>
    <w:rsid w:val="00950D24"/>
    <w:rsid w:val="00951C18"/>
    <w:rsid w:val="00952972"/>
    <w:rsid w:val="00953D0A"/>
    <w:rsid w:val="009540B8"/>
    <w:rsid w:val="00954691"/>
    <w:rsid w:val="00954FC1"/>
    <w:rsid w:val="00955719"/>
    <w:rsid w:val="009560A0"/>
    <w:rsid w:val="00957C57"/>
    <w:rsid w:val="00957FA4"/>
    <w:rsid w:val="00961F6F"/>
    <w:rsid w:val="00961F8E"/>
    <w:rsid w:val="00964551"/>
    <w:rsid w:val="009646B3"/>
    <w:rsid w:val="00964D4D"/>
    <w:rsid w:val="00965641"/>
    <w:rsid w:val="00965A2B"/>
    <w:rsid w:val="00965C51"/>
    <w:rsid w:val="009674E2"/>
    <w:rsid w:val="00970207"/>
    <w:rsid w:val="00971B27"/>
    <w:rsid w:val="009730A9"/>
    <w:rsid w:val="00973271"/>
    <w:rsid w:val="0097456D"/>
    <w:rsid w:val="009757FC"/>
    <w:rsid w:val="00976560"/>
    <w:rsid w:val="0097727B"/>
    <w:rsid w:val="009775FF"/>
    <w:rsid w:val="00980675"/>
    <w:rsid w:val="009807A8"/>
    <w:rsid w:val="00980928"/>
    <w:rsid w:val="00980C45"/>
    <w:rsid w:val="00981033"/>
    <w:rsid w:val="009812C4"/>
    <w:rsid w:val="0098190C"/>
    <w:rsid w:val="00981ED0"/>
    <w:rsid w:val="00983178"/>
    <w:rsid w:val="0098326F"/>
    <w:rsid w:val="00984442"/>
    <w:rsid w:val="009851DE"/>
    <w:rsid w:val="00985DB6"/>
    <w:rsid w:val="00986530"/>
    <w:rsid w:val="00986758"/>
    <w:rsid w:val="00987217"/>
    <w:rsid w:val="009878E1"/>
    <w:rsid w:val="00990069"/>
    <w:rsid w:val="009905AA"/>
    <w:rsid w:val="0099172E"/>
    <w:rsid w:val="00991B85"/>
    <w:rsid w:val="00991BD9"/>
    <w:rsid w:val="00992978"/>
    <w:rsid w:val="00993594"/>
    <w:rsid w:val="00993668"/>
    <w:rsid w:val="00993938"/>
    <w:rsid w:val="009939A1"/>
    <w:rsid w:val="00994093"/>
    <w:rsid w:val="0099431F"/>
    <w:rsid w:val="0099636A"/>
    <w:rsid w:val="00996599"/>
    <w:rsid w:val="00996C80"/>
    <w:rsid w:val="00996FF5"/>
    <w:rsid w:val="00997E50"/>
    <w:rsid w:val="009A0062"/>
    <w:rsid w:val="009A09FD"/>
    <w:rsid w:val="009A16E4"/>
    <w:rsid w:val="009A193E"/>
    <w:rsid w:val="009A1FF2"/>
    <w:rsid w:val="009A2201"/>
    <w:rsid w:val="009A3052"/>
    <w:rsid w:val="009A33BD"/>
    <w:rsid w:val="009A412B"/>
    <w:rsid w:val="009A4201"/>
    <w:rsid w:val="009A42E2"/>
    <w:rsid w:val="009A47FC"/>
    <w:rsid w:val="009A4E10"/>
    <w:rsid w:val="009A516F"/>
    <w:rsid w:val="009A523B"/>
    <w:rsid w:val="009A5AC7"/>
    <w:rsid w:val="009A6019"/>
    <w:rsid w:val="009A6ED4"/>
    <w:rsid w:val="009A6F65"/>
    <w:rsid w:val="009B010E"/>
    <w:rsid w:val="009B0684"/>
    <w:rsid w:val="009B15D7"/>
    <w:rsid w:val="009B1B2D"/>
    <w:rsid w:val="009B2431"/>
    <w:rsid w:val="009B3344"/>
    <w:rsid w:val="009B3BD0"/>
    <w:rsid w:val="009B42F6"/>
    <w:rsid w:val="009B4660"/>
    <w:rsid w:val="009B50F9"/>
    <w:rsid w:val="009B5419"/>
    <w:rsid w:val="009B5CE3"/>
    <w:rsid w:val="009B6642"/>
    <w:rsid w:val="009B68EE"/>
    <w:rsid w:val="009B68FA"/>
    <w:rsid w:val="009B6EB3"/>
    <w:rsid w:val="009B7A15"/>
    <w:rsid w:val="009B7C98"/>
    <w:rsid w:val="009B7CD1"/>
    <w:rsid w:val="009C00C2"/>
    <w:rsid w:val="009C0218"/>
    <w:rsid w:val="009C05FC"/>
    <w:rsid w:val="009C0739"/>
    <w:rsid w:val="009C0D61"/>
    <w:rsid w:val="009C113A"/>
    <w:rsid w:val="009C1C8D"/>
    <w:rsid w:val="009C2B0D"/>
    <w:rsid w:val="009C2D05"/>
    <w:rsid w:val="009C2FCB"/>
    <w:rsid w:val="009C375F"/>
    <w:rsid w:val="009C4407"/>
    <w:rsid w:val="009C458B"/>
    <w:rsid w:val="009C519F"/>
    <w:rsid w:val="009C5B8E"/>
    <w:rsid w:val="009C7AC4"/>
    <w:rsid w:val="009D0030"/>
    <w:rsid w:val="009D0DE5"/>
    <w:rsid w:val="009D4C89"/>
    <w:rsid w:val="009D4D84"/>
    <w:rsid w:val="009D58E2"/>
    <w:rsid w:val="009D5ABF"/>
    <w:rsid w:val="009D5B82"/>
    <w:rsid w:val="009D77FA"/>
    <w:rsid w:val="009D7817"/>
    <w:rsid w:val="009E07F9"/>
    <w:rsid w:val="009E101C"/>
    <w:rsid w:val="009E1204"/>
    <w:rsid w:val="009E15A9"/>
    <w:rsid w:val="009E190B"/>
    <w:rsid w:val="009E22F9"/>
    <w:rsid w:val="009E33FB"/>
    <w:rsid w:val="009E37BB"/>
    <w:rsid w:val="009E449C"/>
    <w:rsid w:val="009E4CDF"/>
    <w:rsid w:val="009E5646"/>
    <w:rsid w:val="009E5733"/>
    <w:rsid w:val="009E585F"/>
    <w:rsid w:val="009E5B57"/>
    <w:rsid w:val="009E63C8"/>
    <w:rsid w:val="009E7840"/>
    <w:rsid w:val="009E78BC"/>
    <w:rsid w:val="009E78DF"/>
    <w:rsid w:val="009E7B30"/>
    <w:rsid w:val="009E7F31"/>
    <w:rsid w:val="009F0884"/>
    <w:rsid w:val="009F147A"/>
    <w:rsid w:val="009F1538"/>
    <w:rsid w:val="009F1803"/>
    <w:rsid w:val="009F1BB1"/>
    <w:rsid w:val="009F23CB"/>
    <w:rsid w:val="009F2454"/>
    <w:rsid w:val="009F2857"/>
    <w:rsid w:val="009F2A54"/>
    <w:rsid w:val="009F3008"/>
    <w:rsid w:val="009F3EF4"/>
    <w:rsid w:val="009F45AC"/>
    <w:rsid w:val="009F5C41"/>
    <w:rsid w:val="009F7251"/>
    <w:rsid w:val="009F7B72"/>
    <w:rsid w:val="00A000D8"/>
    <w:rsid w:val="00A00154"/>
    <w:rsid w:val="00A01354"/>
    <w:rsid w:val="00A0170F"/>
    <w:rsid w:val="00A01BA9"/>
    <w:rsid w:val="00A01BDB"/>
    <w:rsid w:val="00A01CFD"/>
    <w:rsid w:val="00A022D9"/>
    <w:rsid w:val="00A0272F"/>
    <w:rsid w:val="00A02C4D"/>
    <w:rsid w:val="00A02DC9"/>
    <w:rsid w:val="00A02F6D"/>
    <w:rsid w:val="00A03CC0"/>
    <w:rsid w:val="00A04979"/>
    <w:rsid w:val="00A05095"/>
    <w:rsid w:val="00A05103"/>
    <w:rsid w:val="00A05D1D"/>
    <w:rsid w:val="00A069A5"/>
    <w:rsid w:val="00A070C5"/>
    <w:rsid w:val="00A101E0"/>
    <w:rsid w:val="00A10898"/>
    <w:rsid w:val="00A109D4"/>
    <w:rsid w:val="00A10C0E"/>
    <w:rsid w:val="00A11C28"/>
    <w:rsid w:val="00A1260D"/>
    <w:rsid w:val="00A12A92"/>
    <w:rsid w:val="00A1581F"/>
    <w:rsid w:val="00A162E4"/>
    <w:rsid w:val="00A167CB"/>
    <w:rsid w:val="00A16DBA"/>
    <w:rsid w:val="00A16E2D"/>
    <w:rsid w:val="00A17572"/>
    <w:rsid w:val="00A1763F"/>
    <w:rsid w:val="00A17E6C"/>
    <w:rsid w:val="00A208B3"/>
    <w:rsid w:val="00A21537"/>
    <w:rsid w:val="00A21A62"/>
    <w:rsid w:val="00A21FD6"/>
    <w:rsid w:val="00A22300"/>
    <w:rsid w:val="00A22D22"/>
    <w:rsid w:val="00A23421"/>
    <w:rsid w:val="00A23793"/>
    <w:rsid w:val="00A24400"/>
    <w:rsid w:val="00A24794"/>
    <w:rsid w:val="00A24D31"/>
    <w:rsid w:val="00A26221"/>
    <w:rsid w:val="00A27942"/>
    <w:rsid w:val="00A27D63"/>
    <w:rsid w:val="00A30833"/>
    <w:rsid w:val="00A31A21"/>
    <w:rsid w:val="00A323D5"/>
    <w:rsid w:val="00A330C0"/>
    <w:rsid w:val="00A33156"/>
    <w:rsid w:val="00A33487"/>
    <w:rsid w:val="00A33603"/>
    <w:rsid w:val="00A3606F"/>
    <w:rsid w:val="00A360DE"/>
    <w:rsid w:val="00A362CD"/>
    <w:rsid w:val="00A4085A"/>
    <w:rsid w:val="00A40B5F"/>
    <w:rsid w:val="00A422D3"/>
    <w:rsid w:val="00A422D6"/>
    <w:rsid w:val="00A42398"/>
    <w:rsid w:val="00A42DED"/>
    <w:rsid w:val="00A431DC"/>
    <w:rsid w:val="00A43556"/>
    <w:rsid w:val="00A43892"/>
    <w:rsid w:val="00A444C9"/>
    <w:rsid w:val="00A44555"/>
    <w:rsid w:val="00A44E20"/>
    <w:rsid w:val="00A45445"/>
    <w:rsid w:val="00A454FF"/>
    <w:rsid w:val="00A45CD4"/>
    <w:rsid w:val="00A45D82"/>
    <w:rsid w:val="00A45FC2"/>
    <w:rsid w:val="00A46269"/>
    <w:rsid w:val="00A46CAE"/>
    <w:rsid w:val="00A473D5"/>
    <w:rsid w:val="00A501BC"/>
    <w:rsid w:val="00A50295"/>
    <w:rsid w:val="00A5031E"/>
    <w:rsid w:val="00A50CA7"/>
    <w:rsid w:val="00A50E12"/>
    <w:rsid w:val="00A51A93"/>
    <w:rsid w:val="00A521A7"/>
    <w:rsid w:val="00A53C8D"/>
    <w:rsid w:val="00A5440E"/>
    <w:rsid w:val="00A547F4"/>
    <w:rsid w:val="00A5503B"/>
    <w:rsid w:val="00A55776"/>
    <w:rsid w:val="00A55BFF"/>
    <w:rsid w:val="00A5615D"/>
    <w:rsid w:val="00A5653A"/>
    <w:rsid w:val="00A567FD"/>
    <w:rsid w:val="00A56B2A"/>
    <w:rsid w:val="00A57305"/>
    <w:rsid w:val="00A57830"/>
    <w:rsid w:val="00A57A8D"/>
    <w:rsid w:val="00A60B0C"/>
    <w:rsid w:val="00A612C8"/>
    <w:rsid w:val="00A6319C"/>
    <w:rsid w:val="00A632EF"/>
    <w:rsid w:val="00A63799"/>
    <w:rsid w:val="00A63D98"/>
    <w:rsid w:val="00A65728"/>
    <w:rsid w:val="00A65B2A"/>
    <w:rsid w:val="00A65ED5"/>
    <w:rsid w:val="00A665E0"/>
    <w:rsid w:val="00A66632"/>
    <w:rsid w:val="00A66D88"/>
    <w:rsid w:val="00A6731A"/>
    <w:rsid w:val="00A67E65"/>
    <w:rsid w:val="00A705CC"/>
    <w:rsid w:val="00A7064B"/>
    <w:rsid w:val="00A715EA"/>
    <w:rsid w:val="00A71DD0"/>
    <w:rsid w:val="00A729F8"/>
    <w:rsid w:val="00A73CD3"/>
    <w:rsid w:val="00A73EAE"/>
    <w:rsid w:val="00A754C9"/>
    <w:rsid w:val="00A758CE"/>
    <w:rsid w:val="00A75FAD"/>
    <w:rsid w:val="00A76DEC"/>
    <w:rsid w:val="00A771D8"/>
    <w:rsid w:val="00A776D2"/>
    <w:rsid w:val="00A80113"/>
    <w:rsid w:val="00A80569"/>
    <w:rsid w:val="00A80F7F"/>
    <w:rsid w:val="00A8102B"/>
    <w:rsid w:val="00A81FC9"/>
    <w:rsid w:val="00A81FEF"/>
    <w:rsid w:val="00A826A0"/>
    <w:rsid w:val="00A82762"/>
    <w:rsid w:val="00A82936"/>
    <w:rsid w:val="00A8312E"/>
    <w:rsid w:val="00A834FF"/>
    <w:rsid w:val="00A8488C"/>
    <w:rsid w:val="00A84DAE"/>
    <w:rsid w:val="00A855F0"/>
    <w:rsid w:val="00A872D2"/>
    <w:rsid w:val="00A875E7"/>
    <w:rsid w:val="00A87965"/>
    <w:rsid w:val="00A87C97"/>
    <w:rsid w:val="00A903B1"/>
    <w:rsid w:val="00A91F60"/>
    <w:rsid w:val="00A9217F"/>
    <w:rsid w:val="00A921C5"/>
    <w:rsid w:val="00A92892"/>
    <w:rsid w:val="00A92FDA"/>
    <w:rsid w:val="00A93F3A"/>
    <w:rsid w:val="00A94AF1"/>
    <w:rsid w:val="00A9688D"/>
    <w:rsid w:val="00A9735A"/>
    <w:rsid w:val="00A978E8"/>
    <w:rsid w:val="00AA05B6"/>
    <w:rsid w:val="00AA11D0"/>
    <w:rsid w:val="00AA1377"/>
    <w:rsid w:val="00AA168A"/>
    <w:rsid w:val="00AA1715"/>
    <w:rsid w:val="00AA2015"/>
    <w:rsid w:val="00AA324A"/>
    <w:rsid w:val="00AA32B6"/>
    <w:rsid w:val="00AA3569"/>
    <w:rsid w:val="00AA3C0F"/>
    <w:rsid w:val="00AA3E6F"/>
    <w:rsid w:val="00AA4061"/>
    <w:rsid w:val="00AA5BD1"/>
    <w:rsid w:val="00AA634D"/>
    <w:rsid w:val="00AA6843"/>
    <w:rsid w:val="00AA71DA"/>
    <w:rsid w:val="00AB13AA"/>
    <w:rsid w:val="00AB1AAE"/>
    <w:rsid w:val="00AB2279"/>
    <w:rsid w:val="00AB28E5"/>
    <w:rsid w:val="00AB2AEC"/>
    <w:rsid w:val="00AB30CF"/>
    <w:rsid w:val="00AB3268"/>
    <w:rsid w:val="00AB354F"/>
    <w:rsid w:val="00AB4A52"/>
    <w:rsid w:val="00AB5125"/>
    <w:rsid w:val="00AB51CB"/>
    <w:rsid w:val="00AB626E"/>
    <w:rsid w:val="00AB6CF5"/>
    <w:rsid w:val="00AB6F40"/>
    <w:rsid w:val="00AB7BA6"/>
    <w:rsid w:val="00AB7D21"/>
    <w:rsid w:val="00AC16EA"/>
    <w:rsid w:val="00AC1986"/>
    <w:rsid w:val="00AC1B7F"/>
    <w:rsid w:val="00AC31DA"/>
    <w:rsid w:val="00AC35B9"/>
    <w:rsid w:val="00AC3CE7"/>
    <w:rsid w:val="00AC3FB0"/>
    <w:rsid w:val="00AC4BAB"/>
    <w:rsid w:val="00AC4E00"/>
    <w:rsid w:val="00AC5F06"/>
    <w:rsid w:val="00AC61FB"/>
    <w:rsid w:val="00AC648A"/>
    <w:rsid w:val="00AC6EEA"/>
    <w:rsid w:val="00AD1483"/>
    <w:rsid w:val="00AD373E"/>
    <w:rsid w:val="00AD42F6"/>
    <w:rsid w:val="00AD4ECF"/>
    <w:rsid w:val="00AD541A"/>
    <w:rsid w:val="00AD55DD"/>
    <w:rsid w:val="00AD58C4"/>
    <w:rsid w:val="00AD5C24"/>
    <w:rsid w:val="00AD5D95"/>
    <w:rsid w:val="00AD691F"/>
    <w:rsid w:val="00AE1033"/>
    <w:rsid w:val="00AE15B3"/>
    <w:rsid w:val="00AE22F2"/>
    <w:rsid w:val="00AE2538"/>
    <w:rsid w:val="00AE2822"/>
    <w:rsid w:val="00AE28F1"/>
    <w:rsid w:val="00AE381B"/>
    <w:rsid w:val="00AE4FE7"/>
    <w:rsid w:val="00AE61DE"/>
    <w:rsid w:val="00AE6B8B"/>
    <w:rsid w:val="00AE7D12"/>
    <w:rsid w:val="00AE7E3C"/>
    <w:rsid w:val="00AF1A07"/>
    <w:rsid w:val="00AF2A54"/>
    <w:rsid w:val="00AF3C61"/>
    <w:rsid w:val="00AF43E2"/>
    <w:rsid w:val="00AF6219"/>
    <w:rsid w:val="00AF6AA5"/>
    <w:rsid w:val="00AF7B93"/>
    <w:rsid w:val="00B001E2"/>
    <w:rsid w:val="00B00E74"/>
    <w:rsid w:val="00B012E0"/>
    <w:rsid w:val="00B02BAB"/>
    <w:rsid w:val="00B03395"/>
    <w:rsid w:val="00B036B3"/>
    <w:rsid w:val="00B048D7"/>
    <w:rsid w:val="00B06D01"/>
    <w:rsid w:val="00B07499"/>
    <w:rsid w:val="00B107FF"/>
    <w:rsid w:val="00B1094A"/>
    <w:rsid w:val="00B10F1D"/>
    <w:rsid w:val="00B1103B"/>
    <w:rsid w:val="00B115A2"/>
    <w:rsid w:val="00B12044"/>
    <w:rsid w:val="00B12050"/>
    <w:rsid w:val="00B12A0F"/>
    <w:rsid w:val="00B12F75"/>
    <w:rsid w:val="00B14385"/>
    <w:rsid w:val="00B15750"/>
    <w:rsid w:val="00B15CD9"/>
    <w:rsid w:val="00B15F78"/>
    <w:rsid w:val="00B174F6"/>
    <w:rsid w:val="00B17603"/>
    <w:rsid w:val="00B17A4D"/>
    <w:rsid w:val="00B17AD7"/>
    <w:rsid w:val="00B2070E"/>
    <w:rsid w:val="00B2099E"/>
    <w:rsid w:val="00B21162"/>
    <w:rsid w:val="00B213B6"/>
    <w:rsid w:val="00B2155B"/>
    <w:rsid w:val="00B22BB4"/>
    <w:rsid w:val="00B237D4"/>
    <w:rsid w:val="00B2426A"/>
    <w:rsid w:val="00B245AC"/>
    <w:rsid w:val="00B24E32"/>
    <w:rsid w:val="00B24FEF"/>
    <w:rsid w:val="00B25836"/>
    <w:rsid w:val="00B25A0D"/>
    <w:rsid w:val="00B26124"/>
    <w:rsid w:val="00B26E3F"/>
    <w:rsid w:val="00B272B6"/>
    <w:rsid w:val="00B27CB0"/>
    <w:rsid w:val="00B30176"/>
    <w:rsid w:val="00B301C3"/>
    <w:rsid w:val="00B30349"/>
    <w:rsid w:val="00B3150D"/>
    <w:rsid w:val="00B315EE"/>
    <w:rsid w:val="00B31AC0"/>
    <w:rsid w:val="00B31F5A"/>
    <w:rsid w:val="00B32317"/>
    <w:rsid w:val="00B32770"/>
    <w:rsid w:val="00B32771"/>
    <w:rsid w:val="00B327CF"/>
    <w:rsid w:val="00B32F29"/>
    <w:rsid w:val="00B3395A"/>
    <w:rsid w:val="00B340EF"/>
    <w:rsid w:val="00B34277"/>
    <w:rsid w:val="00B34E05"/>
    <w:rsid w:val="00B350AD"/>
    <w:rsid w:val="00B35312"/>
    <w:rsid w:val="00B35E20"/>
    <w:rsid w:val="00B35E55"/>
    <w:rsid w:val="00B3746E"/>
    <w:rsid w:val="00B379E5"/>
    <w:rsid w:val="00B40162"/>
    <w:rsid w:val="00B43403"/>
    <w:rsid w:val="00B43976"/>
    <w:rsid w:val="00B43A63"/>
    <w:rsid w:val="00B43D0D"/>
    <w:rsid w:val="00B43ED5"/>
    <w:rsid w:val="00B44388"/>
    <w:rsid w:val="00B447A2"/>
    <w:rsid w:val="00B44C0D"/>
    <w:rsid w:val="00B455CD"/>
    <w:rsid w:val="00B45C9A"/>
    <w:rsid w:val="00B45E66"/>
    <w:rsid w:val="00B46905"/>
    <w:rsid w:val="00B46C5E"/>
    <w:rsid w:val="00B46CF7"/>
    <w:rsid w:val="00B472D7"/>
    <w:rsid w:val="00B47DC2"/>
    <w:rsid w:val="00B51E0B"/>
    <w:rsid w:val="00B543B2"/>
    <w:rsid w:val="00B54B0C"/>
    <w:rsid w:val="00B54D67"/>
    <w:rsid w:val="00B560CF"/>
    <w:rsid w:val="00B5718B"/>
    <w:rsid w:val="00B57B28"/>
    <w:rsid w:val="00B602B5"/>
    <w:rsid w:val="00B61167"/>
    <w:rsid w:val="00B62090"/>
    <w:rsid w:val="00B63349"/>
    <w:rsid w:val="00B63408"/>
    <w:rsid w:val="00B646C5"/>
    <w:rsid w:val="00B64A08"/>
    <w:rsid w:val="00B64C0E"/>
    <w:rsid w:val="00B64E6E"/>
    <w:rsid w:val="00B64EA5"/>
    <w:rsid w:val="00B6510A"/>
    <w:rsid w:val="00B6569E"/>
    <w:rsid w:val="00B65DC3"/>
    <w:rsid w:val="00B66248"/>
    <w:rsid w:val="00B669F8"/>
    <w:rsid w:val="00B67618"/>
    <w:rsid w:val="00B70C4E"/>
    <w:rsid w:val="00B70F09"/>
    <w:rsid w:val="00B717E6"/>
    <w:rsid w:val="00B71F1C"/>
    <w:rsid w:val="00B71F31"/>
    <w:rsid w:val="00B728FC"/>
    <w:rsid w:val="00B73977"/>
    <w:rsid w:val="00B739E1"/>
    <w:rsid w:val="00B749FA"/>
    <w:rsid w:val="00B74F62"/>
    <w:rsid w:val="00B7652C"/>
    <w:rsid w:val="00B76F59"/>
    <w:rsid w:val="00B82272"/>
    <w:rsid w:val="00B83FC5"/>
    <w:rsid w:val="00B84725"/>
    <w:rsid w:val="00B858AB"/>
    <w:rsid w:val="00B85A53"/>
    <w:rsid w:val="00B85F96"/>
    <w:rsid w:val="00B86A53"/>
    <w:rsid w:val="00B86D93"/>
    <w:rsid w:val="00B87274"/>
    <w:rsid w:val="00B8764B"/>
    <w:rsid w:val="00B900F0"/>
    <w:rsid w:val="00B90345"/>
    <w:rsid w:val="00B91C64"/>
    <w:rsid w:val="00B92705"/>
    <w:rsid w:val="00B93FB0"/>
    <w:rsid w:val="00B94EE6"/>
    <w:rsid w:val="00B95EC5"/>
    <w:rsid w:val="00B95ECF"/>
    <w:rsid w:val="00B960CD"/>
    <w:rsid w:val="00B96CFD"/>
    <w:rsid w:val="00B970A6"/>
    <w:rsid w:val="00B97840"/>
    <w:rsid w:val="00B97997"/>
    <w:rsid w:val="00BA04BC"/>
    <w:rsid w:val="00BA0890"/>
    <w:rsid w:val="00BA2A77"/>
    <w:rsid w:val="00BA2BE0"/>
    <w:rsid w:val="00BA2C4C"/>
    <w:rsid w:val="00BA324A"/>
    <w:rsid w:val="00BA3EDB"/>
    <w:rsid w:val="00BA4467"/>
    <w:rsid w:val="00BA4DD2"/>
    <w:rsid w:val="00BA4FDD"/>
    <w:rsid w:val="00BA5307"/>
    <w:rsid w:val="00BA57E3"/>
    <w:rsid w:val="00BA63A1"/>
    <w:rsid w:val="00BA693D"/>
    <w:rsid w:val="00BA7548"/>
    <w:rsid w:val="00BB110D"/>
    <w:rsid w:val="00BB1E0E"/>
    <w:rsid w:val="00BB1F9F"/>
    <w:rsid w:val="00BB23B6"/>
    <w:rsid w:val="00BB244E"/>
    <w:rsid w:val="00BB27CF"/>
    <w:rsid w:val="00BB2BC2"/>
    <w:rsid w:val="00BB3332"/>
    <w:rsid w:val="00BB406A"/>
    <w:rsid w:val="00BB4770"/>
    <w:rsid w:val="00BB47F5"/>
    <w:rsid w:val="00BB4DE9"/>
    <w:rsid w:val="00BB6CCD"/>
    <w:rsid w:val="00BB6CE8"/>
    <w:rsid w:val="00BB6E06"/>
    <w:rsid w:val="00BC0D23"/>
    <w:rsid w:val="00BC114F"/>
    <w:rsid w:val="00BC2540"/>
    <w:rsid w:val="00BC31EE"/>
    <w:rsid w:val="00BC36FC"/>
    <w:rsid w:val="00BC460D"/>
    <w:rsid w:val="00BC4A92"/>
    <w:rsid w:val="00BC4D67"/>
    <w:rsid w:val="00BC5376"/>
    <w:rsid w:val="00BC63AB"/>
    <w:rsid w:val="00BC6FD6"/>
    <w:rsid w:val="00BC72FD"/>
    <w:rsid w:val="00BD0486"/>
    <w:rsid w:val="00BD0C09"/>
    <w:rsid w:val="00BD16AE"/>
    <w:rsid w:val="00BD214E"/>
    <w:rsid w:val="00BD2514"/>
    <w:rsid w:val="00BD2A82"/>
    <w:rsid w:val="00BD3168"/>
    <w:rsid w:val="00BD35C6"/>
    <w:rsid w:val="00BD3F59"/>
    <w:rsid w:val="00BD3FB7"/>
    <w:rsid w:val="00BD45BC"/>
    <w:rsid w:val="00BD4BAB"/>
    <w:rsid w:val="00BD4F74"/>
    <w:rsid w:val="00BD5195"/>
    <w:rsid w:val="00BD5CA8"/>
    <w:rsid w:val="00BD5DC2"/>
    <w:rsid w:val="00BD5FE6"/>
    <w:rsid w:val="00BD7C3B"/>
    <w:rsid w:val="00BE059F"/>
    <w:rsid w:val="00BE1080"/>
    <w:rsid w:val="00BE17AF"/>
    <w:rsid w:val="00BE1C94"/>
    <w:rsid w:val="00BE2A4F"/>
    <w:rsid w:val="00BE3303"/>
    <w:rsid w:val="00BE3802"/>
    <w:rsid w:val="00BE43DD"/>
    <w:rsid w:val="00BE4A72"/>
    <w:rsid w:val="00BE4AE0"/>
    <w:rsid w:val="00BE54BD"/>
    <w:rsid w:val="00BE56E2"/>
    <w:rsid w:val="00BE59CD"/>
    <w:rsid w:val="00BE6449"/>
    <w:rsid w:val="00BE65A0"/>
    <w:rsid w:val="00BE65FA"/>
    <w:rsid w:val="00BE694E"/>
    <w:rsid w:val="00BE6AFB"/>
    <w:rsid w:val="00BE7EA6"/>
    <w:rsid w:val="00BF0A7D"/>
    <w:rsid w:val="00BF1C53"/>
    <w:rsid w:val="00BF2AA4"/>
    <w:rsid w:val="00BF34DE"/>
    <w:rsid w:val="00BF66EF"/>
    <w:rsid w:val="00BF68FA"/>
    <w:rsid w:val="00BF7BB3"/>
    <w:rsid w:val="00C004FC"/>
    <w:rsid w:val="00C017FD"/>
    <w:rsid w:val="00C02009"/>
    <w:rsid w:val="00C0465D"/>
    <w:rsid w:val="00C04747"/>
    <w:rsid w:val="00C04E31"/>
    <w:rsid w:val="00C0551A"/>
    <w:rsid w:val="00C056A7"/>
    <w:rsid w:val="00C061AB"/>
    <w:rsid w:val="00C062C8"/>
    <w:rsid w:val="00C066C6"/>
    <w:rsid w:val="00C0683D"/>
    <w:rsid w:val="00C0692A"/>
    <w:rsid w:val="00C06B4A"/>
    <w:rsid w:val="00C070F2"/>
    <w:rsid w:val="00C1004D"/>
    <w:rsid w:val="00C103CA"/>
    <w:rsid w:val="00C10692"/>
    <w:rsid w:val="00C10CCC"/>
    <w:rsid w:val="00C11317"/>
    <w:rsid w:val="00C135F5"/>
    <w:rsid w:val="00C13E86"/>
    <w:rsid w:val="00C13F25"/>
    <w:rsid w:val="00C14E36"/>
    <w:rsid w:val="00C15712"/>
    <w:rsid w:val="00C16221"/>
    <w:rsid w:val="00C1692E"/>
    <w:rsid w:val="00C17448"/>
    <w:rsid w:val="00C17F7A"/>
    <w:rsid w:val="00C207DC"/>
    <w:rsid w:val="00C21B7A"/>
    <w:rsid w:val="00C22E1B"/>
    <w:rsid w:val="00C2362F"/>
    <w:rsid w:val="00C23D30"/>
    <w:rsid w:val="00C24109"/>
    <w:rsid w:val="00C24A60"/>
    <w:rsid w:val="00C252B3"/>
    <w:rsid w:val="00C258DD"/>
    <w:rsid w:val="00C25CEF"/>
    <w:rsid w:val="00C26744"/>
    <w:rsid w:val="00C31519"/>
    <w:rsid w:val="00C31D79"/>
    <w:rsid w:val="00C3257E"/>
    <w:rsid w:val="00C327EE"/>
    <w:rsid w:val="00C32957"/>
    <w:rsid w:val="00C329C5"/>
    <w:rsid w:val="00C32E7C"/>
    <w:rsid w:val="00C333D8"/>
    <w:rsid w:val="00C35018"/>
    <w:rsid w:val="00C3557E"/>
    <w:rsid w:val="00C358A2"/>
    <w:rsid w:val="00C35997"/>
    <w:rsid w:val="00C35ACE"/>
    <w:rsid w:val="00C35E50"/>
    <w:rsid w:val="00C3710F"/>
    <w:rsid w:val="00C418CC"/>
    <w:rsid w:val="00C4218B"/>
    <w:rsid w:val="00C42310"/>
    <w:rsid w:val="00C42B87"/>
    <w:rsid w:val="00C434B4"/>
    <w:rsid w:val="00C448BF"/>
    <w:rsid w:val="00C44FCE"/>
    <w:rsid w:val="00C4534A"/>
    <w:rsid w:val="00C478FE"/>
    <w:rsid w:val="00C5099E"/>
    <w:rsid w:val="00C50EB5"/>
    <w:rsid w:val="00C513D1"/>
    <w:rsid w:val="00C520F7"/>
    <w:rsid w:val="00C522BC"/>
    <w:rsid w:val="00C525A5"/>
    <w:rsid w:val="00C53043"/>
    <w:rsid w:val="00C532B7"/>
    <w:rsid w:val="00C53399"/>
    <w:rsid w:val="00C5378B"/>
    <w:rsid w:val="00C5387F"/>
    <w:rsid w:val="00C54AEF"/>
    <w:rsid w:val="00C54B13"/>
    <w:rsid w:val="00C55452"/>
    <w:rsid w:val="00C554BC"/>
    <w:rsid w:val="00C5638B"/>
    <w:rsid w:val="00C5649C"/>
    <w:rsid w:val="00C57A88"/>
    <w:rsid w:val="00C6068C"/>
    <w:rsid w:val="00C61EA4"/>
    <w:rsid w:val="00C62077"/>
    <w:rsid w:val="00C63367"/>
    <w:rsid w:val="00C64BDB"/>
    <w:rsid w:val="00C65861"/>
    <w:rsid w:val="00C67064"/>
    <w:rsid w:val="00C6729C"/>
    <w:rsid w:val="00C672E5"/>
    <w:rsid w:val="00C6784F"/>
    <w:rsid w:val="00C67883"/>
    <w:rsid w:val="00C67B81"/>
    <w:rsid w:val="00C703AC"/>
    <w:rsid w:val="00C7047D"/>
    <w:rsid w:val="00C70627"/>
    <w:rsid w:val="00C70C09"/>
    <w:rsid w:val="00C70CA1"/>
    <w:rsid w:val="00C70D7D"/>
    <w:rsid w:val="00C70DB8"/>
    <w:rsid w:val="00C71485"/>
    <w:rsid w:val="00C716EE"/>
    <w:rsid w:val="00C72064"/>
    <w:rsid w:val="00C72528"/>
    <w:rsid w:val="00C730D4"/>
    <w:rsid w:val="00C73179"/>
    <w:rsid w:val="00C73DA0"/>
    <w:rsid w:val="00C74B58"/>
    <w:rsid w:val="00C755DF"/>
    <w:rsid w:val="00C75736"/>
    <w:rsid w:val="00C757DA"/>
    <w:rsid w:val="00C75B27"/>
    <w:rsid w:val="00C7652C"/>
    <w:rsid w:val="00C76FB5"/>
    <w:rsid w:val="00C77300"/>
    <w:rsid w:val="00C77A33"/>
    <w:rsid w:val="00C77AE1"/>
    <w:rsid w:val="00C80031"/>
    <w:rsid w:val="00C801BD"/>
    <w:rsid w:val="00C80527"/>
    <w:rsid w:val="00C81702"/>
    <w:rsid w:val="00C81E49"/>
    <w:rsid w:val="00C828D8"/>
    <w:rsid w:val="00C83691"/>
    <w:rsid w:val="00C8451E"/>
    <w:rsid w:val="00C85131"/>
    <w:rsid w:val="00C851B9"/>
    <w:rsid w:val="00C8659F"/>
    <w:rsid w:val="00C868C7"/>
    <w:rsid w:val="00C870EB"/>
    <w:rsid w:val="00C87357"/>
    <w:rsid w:val="00C87590"/>
    <w:rsid w:val="00C87EED"/>
    <w:rsid w:val="00C91820"/>
    <w:rsid w:val="00C9253E"/>
    <w:rsid w:val="00C92EAB"/>
    <w:rsid w:val="00C93153"/>
    <w:rsid w:val="00C93626"/>
    <w:rsid w:val="00C94AD0"/>
    <w:rsid w:val="00C9528A"/>
    <w:rsid w:val="00C9530B"/>
    <w:rsid w:val="00C96BDA"/>
    <w:rsid w:val="00C96D45"/>
    <w:rsid w:val="00C96E25"/>
    <w:rsid w:val="00CA0123"/>
    <w:rsid w:val="00CA03A3"/>
    <w:rsid w:val="00CA3CF4"/>
    <w:rsid w:val="00CA4AD3"/>
    <w:rsid w:val="00CA4FEF"/>
    <w:rsid w:val="00CA5656"/>
    <w:rsid w:val="00CA5A2E"/>
    <w:rsid w:val="00CA6606"/>
    <w:rsid w:val="00CA6AA6"/>
    <w:rsid w:val="00CA7BD4"/>
    <w:rsid w:val="00CB0297"/>
    <w:rsid w:val="00CB037D"/>
    <w:rsid w:val="00CB0412"/>
    <w:rsid w:val="00CB12D1"/>
    <w:rsid w:val="00CB1CEB"/>
    <w:rsid w:val="00CB1DCD"/>
    <w:rsid w:val="00CB312A"/>
    <w:rsid w:val="00CB4001"/>
    <w:rsid w:val="00CB4999"/>
    <w:rsid w:val="00CB4C45"/>
    <w:rsid w:val="00CB4E9E"/>
    <w:rsid w:val="00CB50FA"/>
    <w:rsid w:val="00CB5B9E"/>
    <w:rsid w:val="00CB5E68"/>
    <w:rsid w:val="00CB653F"/>
    <w:rsid w:val="00CB6FB6"/>
    <w:rsid w:val="00CB739A"/>
    <w:rsid w:val="00CB7CDB"/>
    <w:rsid w:val="00CC00A7"/>
    <w:rsid w:val="00CC0EDA"/>
    <w:rsid w:val="00CC176B"/>
    <w:rsid w:val="00CC179E"/>
    <w:rsid w:val="00CC194E"/>
    <w:rsid w:val="00CC1C61"/>
    <w:rsid w:val="00CC2716"/>
    <w:rsid w:val="00CC52CA"/>
    <w:rsid w:val="00CC5502"/>
    <w:rsid w:val="00CC5878"/>
    <w:rsid w:val="00CC606D"/>
    <w:rsid w:val="00CC6102"/>
    <w:rsid w:val="00CC639C"/>
    <w:rsid w:val="00CC7E5A"/>
    <w:rsid w:val="00CD1232"/>
    <w:rsid w:val="00CD1CDB"/>
    <w:rsid w:val="00CD2355"/>
    <w:rsid w:val="00CD25D1"/>
    <w:rsid w:val="00CD2DFA"/>
    <w:rsid w:val="00CD3357"/>
    <w:rsid w:val="00CD47E8"/>
    <w:rsid w:val="00CD7875"/>
    <w:rsid w:val="00CD7914"/>
    <w:rsid w:val="00CD79C5"/>
    <w:rsid w:val="00CE0132"/>
    <w:rsid w:val="00CE0314"/>
    <w:rsid w:val="00CE04CC"/>
    <w:rsid w:val="00CE0672"/>
    <w:rsid w:val="00CE0808"/>
    <w:rsid w:val="00CE0830"/>
    <w:rsid w:val="00CE1229"/>
    <w:rsid w:val="00CE1C50"/>
    <w:rsid w:val="00CE21DE"/>
    <w:rsid w:val="00CE2493"/>
    <w:rsid w:val="00CE24EB"/>
    <w:rsid w:val="00CE39BF"/>
    <w:rsid w:val="00CE4B05"/>
    <w:rsid w:val="00CE4E55"/>
    <w:rsid w:val="00CE4F31"/>
    <w:rsid w:val="00CE5AB7"/>
    <w:rsid w:val="00CE62C3"/>
    <w:rsid w:val="00CE6732"/>
    <w:rsid w:val="00CE7884"/>
    <w:rsid w:val="00CF0B89"/>
    <w:rsid w:val="00CF0C1C"/>
    <w:rsid w:val="00CF184E"/>
    <w:rsid w:val="00CF1F82"/>
    <w:rsid w:val="00CF24BA"/>
    <w:rsid w:val="00CF29AF"/>
    <w:rsid w:val="00CF3627"/>
    <w:rsid w:val="00CF36D6"/>
    <w:rsid w:val="00CF3761"/>
    <w:rsid w:val="00CF3DDD"/>
    <w:rsid w:val="00CF3E6E"/>
    <w:rsid w:val="00CF490D"/>
    <w:rsid w:val="00CF54E9"/>
    <w:rsid w:val="00CF56D5"/>
    <w:rsid w:val="00CF659A"/>
    <w:rsid w:val="00CF71BB"/>
    <w:rsid w:val="00CF7689"/>
    <w:rsid w:val="00D007EB"/>
    <w:rsid w:val="00D00EEF"/>
    <w:rsid w:val="00D00F26"/>
    <w:rsid w:val="00D011CD"/>
    <w:rsid w:val="00D013BE"/>
    <w:rsid w:val="00D029F5"/>
    <w:rsid w:val="00D03064"/>
    <w:rsid w:val="00D03392"/>
    <w:rsid w:val="00D0390B"/>
    <w:rsid w:val="00D043DE"/>
    <w:rsid w:val="00D05D5E"/>
    <w:rsid w:val="00D064DD"/>
    <w:rsid w:val="00D07A7C"/>
    <w:rsid w:val="00D07B6B"/>
    <w:rsid w:val="00D11827"/>
    <w:rsid w:val="00D119C3"/>
    <w:rsid w:val="00D12259"/>
    <w:rsid w:val="00D12B2B"/>
    <w:rsid w:val="00D133B5"/>
    <w:rsid w:val="00D135A5"/>
    <w:rsid w:val="00D13B19"/>
    <w:rsid w:val="00D152EC"/>
    <w:rsid w:val="00D15986"/>
    <w:rsid w:val="00D16101"/>
    <w:rsid w:val="00D16F55"/>
    <w:rsid w:val="00D175BF"/>
    <w:rsid w:val="00D17853"/>
    <w:rsid w:val="00D17A7C"/>
    <w:rsid w:val="00D20776"/>
    <w:rsid w:val="00D21071"/>
    <w:rsid w:val="00D2121B"/>
    <w:rsid w:val="00D21933"/>
    <w:rsid w:val="00D2213F"/>
    <w:rsid w:val="00D22218"/>
    <w:rsid w:val="00D22CD5"/>
    <w:rsid w:val="00D22F02"/>
    <w:rsid w:val="00D2317E"/>
    <w:rsid w:val="00D23F8B"/>
    <w:rsid w:val="00D24373"/>
    <w:rsid w:val="00D24459"/>
    <w:rsid w:val="00D24C9B"/>
    <w:rsid w:val="00D25D73"/>
    <w:rsid w:val="00D25DE9"/>
    <w:rsid w:val="00D26AEB"/>
    <w:rsid w:val="00D26E26"/>
    <w:rsid w:val="00D27C9E"/>
    <w:rsid w:val="00D30076"/>
    <w:rsid w:val="00D30979"/>
    <w:rsid w:val="00D31123"/>
    <w:rsid w:val="00D317E7"/>
    <w:rsid w:val="00D318C1"/>
    <w:rsid w:val="00D32F9D"/>
    <w:rsid w:val="00D33F20"/>
    <w:rsid w:val="00D36765"/>
    <w:rsid w:val="00D3721F"/>
    <w:rsid w:val="00D400B4"/>
    <w:rsid w:val="00D400DD"/>
    <w:rsid w:val="00D40425"/>
    <w:rsid w:val="00D404A3"/>
    <w:rsid w:val="00D4084B"/>
    <w:rsid w:val="00D40B61"/>
    <w:rsid w:val="00D41276"/>
    <w:rsid w:val="00D41900"/>
    <w:rsid w:val="00D41D17"/>
    <w:rsid w:val="00D42896"/>
    <w:rsid w:val="00D4319F"/>
    <w:rsid w:val="00D4344D"/>
    <w:rsid w:val="00D43AB7"/>
    <w:rsid w:val="00D43B93"/>
    <w:rsid w:val="00D44256"/>
    <w:rsid w:val="00D45389"/>
    <w:rsid w:val="00D45630"/>
    <w:rsid w:val="00D46523"/>
    <w:rsid w:val="00D46614"/>
    <w:rsid w:val="00D47252"/>
    <w:rsid w:val="00D47C0C"/>
    <w:rsid w:val="00D50CC0"/>
    <w:rsid w:val="00D50F2B"/>
    <w:rsid w:val="00D50FE8"/>
    <w:rsid w:val="00D52269"/>
    <w:rsid w:val="00D522C6"/>
    <w:rsid w:val="00D5318A"/>
    <w:rsid w:val="00D55529"/>
    <w:rsid w:val="00D55E56"/>
    <w:rsid w:val="00D56D02"/>
    <w:rsid w:val="00D579F9"/>
    <w:rsid w:val="00D60F49"/>
    <w:rsid w:val="00D61009"/>
    <w:rsid w:val="00D625B1"/>
    <w:rsid w:val="00D62E22"/>
    <w:rsid w:val="00D64A4D"/>
    <w:rsid w:val="00D64FC1"/>
    <w:rsid w:val="00D6570D"/>
    <w:rsid w:val="00D660ED"/>
    <w:rsid w:val="00D66234"/>
    <w:rsid w:val="00D663E1"/>
    <w:rsid w:val="00D66625"/>
    <w:rsid w:val="00D666D6"/>
    <w:rsid w:val="00D667C9"/>
    <w:rsid w:val="00D67C1C"/>
    <w:rsid w:val="00D710AE"/>
    <w:rsid w:val="00D71BF8"/>
    <w:rsid w:val="00D7280A"/>
    <w:rsid w:val="00D72FC5"/>
    <w:rsid w:val="00D73209"/>
    <w:rsid w:val="00D73B72"/>
    <w:rsid w:val="00D75121"/>
    <w:rsid w:val="00D7522D"/>
    <w:rsid w:val="00D75CF4"/>
    <w:rsid w:val="00D75E4D"/>
    <w:rsid w:val="00D75E7E"/>
    <w:rsid w:val="00D7625F"/>
    <w:rsid w:val="00D76E38"/>
    <w:rsid w:val="00D775FA"/>
    <w:rsid w:val="00D80136"/>
    <w:rsid w:val="00D80343"/>
    <w:rsid w:val="00D80F15"/>
    <w:rsid w:val="00D83894"/>
    <w:rsid w:val="00D83D61"/>
    <w:rsid w:val="00D842F5"/>
    <w:rsid w:val="00D8585A"/>
    <w:rsid w:val="00D86659"/>
    <w:rsid w:val="00D86740"/>
    <w:rsid w:val="00D87546"/>
    <w:rsid w:val="00D907AE"/>
    <w:rsid w:val="00D90F10"/>
    <w:rsid w:val="00D94548"/>
    <w:rsid w:val="00D94E09"/>
    <w:rsid w:val="00D952B6"/>
    <w:rsid w:val="00D9565C"/>
    <w:rsid w:val="00D96924"/>
    <w:rsid w:val="00D96D1D"/>
    <w:rsid w:val="00D96EFF"/>
    <w:rsid w:val="00D97F39"/>
    <w:rsid w:val="00DA097A"/>
    <w:rsid w:val="00DA0D63"/>
    <w:rsid w:val="00DA1C26"/>
    <w:rsid w:val="00DA24D1"/>
    <w:rsid w:val="00DA2540"/>
    <w:rsid w:val="00DA4143"/>
    <w:rsid w:val="00DA5121"/>
    <w:rsid w:val="00DA525F"/>
    <w:rsid w:val="00DA5436"/>
    <w:rsid w:val="00DA5AB0"/>
    <w:rsid w:val="00DA64D2"/>
    <w:rsid w:val="00DA6FB2"/>
    <w:rsid w:val="00DA7669"/>
    <w:rsid w:val="00DA7A51"/>
    <w:rsid w:val="00DB07FA"/>
    <w:rsid w:val="00DB0D56"/>
    <w:rsid w:val="00DB21D9"/>
    <w:rsid w:val="00DB22E6"/>
    <w:rsid w:val="00DB26E2"/>
    <w:rsid w:val="00DB2B4E"/>
    <w:rsid w:val="00DB2CD4"/>
    <w:rsid w:val="00DB2CE7"/>
    <w:rsid w:val="00DB3990"/>
    <w:rsid w:val="00DB3B01"/>
    <w:rsid w:val="00DB3C77"/>
    <w:rsid w:val="00DB452A"/>
    <w:rsid w:val="00DB53A7"/>
    <w:rsid w:val="00DB5954"/>
    <w:rsid w:val="00DB6450"/>
    <w:rsid w:val="00DB77E8"/>
    <w:rsid w:val="00DC0463"/>
    <w:rsid w:val="00DC161F"/>
    <w:rsid w:val="00DC2DD2"/>
    <w:rsid w:val="00DC382D"/>
    <w:rsid w:val="00DC3D3C"/>
    <w:rsid w:val="00DC419A"/>
    <w:rsid w:val="00DC4CD7"/>
    <w:rsid w:val="00DC59C4"/>
    <w:rsid w:val="00DC5EAB"/>
    <w:rsid w:val="00DC63D5"/>
    <w:rsid w:val="00DC6706"/>
    <w:rsid w:val="00DC72DB"/>
    <w:rsid w:val="00DC745F"/>
    <w:rsid w:val="00DC7BD3"/>
    <w:rsid w:val="00DC7BEC"/>
    <w:rsid w:val="00DC7C65"/>
    <w:rsid w:val="00DD0694"/>
    <w:rsid w:val="00DD0AB6"/>
    <w:rsid w:val="00DD18A4"/>
    <w:rsid w:val="00DD18AF"/>
    <w:rsid w:val="00DD1F59"/>
    <w:rsid w:val="00DD2605"/>
    <w:rsid w:val="00DD3122"/>
    <w:rsid w:val="00DD35BB"/>
    <w:rsid w:val="00DD3C3D"/>
    <w:rsid w:val="00DD4265"/>
    <w:rsid w:val="00DD57BC"/>
    <w:rsid w:val="00DD5A69"/>
    <w:rsid w:val="00DD5DDA"/>
    <w:rsid w:val="00DD64EB"/>
    <w:rsid w:val="00DD6A66"/>
    <w:rsid w:val="00DD711D"/>
    <w:rsid w:val="00DD77D6"/>
    <w:rsid w:val="00DD7B06"/>
    <w:rsid w:val="00DE032C"/>
    <w:rsid w:val="00DE03F7"/>
    <w:rsid w:val="00DE0DBE"/>
    <w:rsid w:val="00DE2239"/>
    <w:rsid w:val="00DE2267"/>
    <w:rsid w:val="00DE3815"/>
    <w:rsid w:val="00DE5E91"/>
    <w:rsid w:val="00DE60D8"/>
    <w:rsid w:val="00DF004C"/>
    <w:rsid w:val="00DF0428"/>
    <w:rsid w:val="00DF0593"/>
    <w:rsid w:val="00DF0811"/>
    <w:rsid w:val="00DF09E3"/>
    <w:rsid w:val="00DF18CF"/>
    <w:rsid w:val="00DF192B"/>
    <w:rsid w:val="00DF1C69"/>
    <w:rsid w:val="00DF33E2"/>
    <w:rsid w:val="00DF4049"/>
    <w:rsid w:val="00DF40E9"/>
    <w:rsid w:val="00DF4400"/>
    <w:rsid w:val="00DF44E6"/>
    <w:rsid w:val="00DF4D27"/>
    <w:rsid w:val="00DF5054"/>
    <w:rsid w:val="00DF5D4F"/>
    <w:rsid w:val="00DF5EFD"/>
    <w:rsid w:val="00DF6081"/>
    <w:rsid w:val="00DF7194"/>
    <w:rsid w:val="00DF76FF"/>
    <w:rsid w:val="00DF7C70"/>
    <w:rsid w:val="00E02272"/>
    <w:rsid w:val="00E03AC4"/>
    <w:rsid w:val="00E04065"/>
    <w:rsid w:val="00E0449F"/>
    <w:rsid w:val="00E051D8"/>
    <w:rsid w:val="00E052B8"/>
    <w:rsid w:val="00E05762"/>
    <w:rsid w:val="00E05F6D"/>
    <w:rsid w:val="00E06CA4"/>
    <w:rsid w:val="00E073B4"/>
    <w:rsid w:val="00E07B04"/>
    <w:rsid w:val="00E10475"/>
    <w:rsid w:val="00E11FEE"/>
    <w:rsid w:val="00E13183"/>
    <w:rsid w:val="00E138BF"/>
    <w:rsid w:val="00E139AA"/>
    <w:rsid w:val="00E14A5F"/>
    <w:rsid w:val="00E15495"/>
    <w:rsid w:val="00E16629"/>
    <w:rsid w:val="00E16761"/>
    <w:rsid w:val="00E16E01"/>
    <w:rsid w:val="00E17B5C"/>
    <w:rsid w:val="00E17CF7"/>
    <w:rsid w:val="00E21822"/>
    <w:rsid w:val="00E21CDC"/>
    <w:rsid w:val="00E228A1"/>
    <w:rsid w:val="00E23460"/>
    <w:rsid w:val="00E23849"/>
    <w:rsid w:val="00E23DF2"/>
    <w:rsid w:val="00E2457D"/>
    <w:rsid w:val="00E24D94"/>
    <w:rsid w:val="00E26737"/>
    <w:rsid w:val="00E26961"/>
    <w:rsid w:val="00E279DA"/>
    <w:rsid w:val="00E27AAF"/>
    <w:rsid w:val="00E30560"/>
    <w:rsid w:val="00E30EAE"/>
    <w:rsid w:val="00E3130D"/>
    <w:rsid w:val="00E31ADE"/>
    <w:rsid w:val="00E3345E"/>
    <w:rsid w:val="00E3377F"/>
    <w:rsid w:val="00E338FC"/>
    <w:rsid w:val="00E33A5F"/>
    <w:rsid w:val="00E34FC7"/>
    <w:rsid w:val="00E35333"/>
    <w:rsid w:val="00E35920"/>
    <w:rsid w:val="00E35F91"/>
    <w:rsid w:val="00E3691B"/>
    <w:rsid w:val="00E37C35"/>
    <w:rsid w:val="00E40A81"/>
    <w:rsid w:val="00E40D78"/>
    <w:rsid w:val="00E411A9"/>
    <w:rsid w:val="00E42648"/>
    <w:rsid w:val="00E4284F"/>
    <w:rsid w:val="00E434E8"/>
    <w:rsid w:val="00E43CB4"/>
    <w:rsid w:val="00E44897"/>
    <w:rsid w:val="00E450C1"/>
    <w:rsid w:val="00E458F6"/>
    <w:rsid w:val="00E46A9F"/>
    <w:rsid w:val="00E507C1"/>
    <w:rsid w:val="00E50A46"/>
    <w:rsid w:val="00E50AEC"/>
    <w:rsid w:val="00E50B7E"/>
    <w:rsid w:val="00E50DE9"/>
    <w:rsid w:val="00E52706"/>
    <w:rsid w:val="00E52D76"/>
    <w:rsid w:val="00E556A0"/>
    <w:rsid w:val="00E55B48"/>
    <w:rsid w:val="00E55C87"/>
    <w:rsid w:val="00E56642"/>
    <w:rsid w:val="00E57914"/>
    <w:rsid w:val="00E57986"/>
    <w:rsid w:val="00E60810"/>
    <w:rsid w:val="00E61266"/>
    <w:rsid w:val="00E6166D"/>
    <w:rsid w:val="00E617D6"/>
    <w:rsid w:val="00E628BB"/>
    <w:rsid w:val="00E6338E"/>
    <w:rsid w:val="00E63DD8"/>
    <w:rsid w:val="00E6663C"/>
    <w:rsid w:val="00E669CB"/>
    <w:rsid w:val="00E669D4"/>
    <w:rsid w:val="00E66A85"/>
    <w:rsid w:val="00E71D4F"/>
    <w:rsid w:val="00E726AE"/>
    <w:rsid w:val="00E7341B"/>
    <w:rsid w:val="00E73B82"/>
    <w:rsid w:val="00E745CF"/>
    <w:rsid w:val="00E74740"/>
    <w:rsid w:val="00E74CB2"/>
    <w:rsid w:val="00E75328"/>
    <w:rsid w:val="00E77570"/>
    <w:rsid w:val="00E77AEE"/>
    <w:rsid w:val="00E8089B"/>
    <w:rsid w:val="00E81FBF"/>
    <w:rsid w:val="00E837DD"/>
    <w:rsid w:val="00E837E1"/>
    <w:rsid w:val="00E84AD2"/>
    <w:rsid w:val="00E84EB1"/>
    <w:rsid w:val="00E864DB"/>
    <w:rsid w:val="00E86826"/>
    <w:rsid w:val="00E86E29"/>
    <w:rsid w:val="00E87458"/>
    <w:rsid w:val="00E903A4"/>
    <w:rsid w:val="00E90DCC"/>
    <w:rsid w:val="00E912F6"/>
    <w:rsid w:val="00E9192B"/>
    <w:rsid w:val="00E91DF6"/>
    <w:rsid w:val="00E92497"/>
    <w:rsid w:val="00E9380C"/>
    <w:rsid w:val="00E93844"/>
    <w:rsid w:val="00E93D5E"/>
    <w:rsid w:val="00E9407A"/>
    <w:rsid w:val="00E94446"/>
    <w:rsid w:val="00E9530E"/>
    <w:rsid w:val="00E95EA4"/>
    <w:rsid w:val="00E9737B"/>
    <w:rsid w:val="00EA0A54"/>
    <w:rsid w:val="00EA0F41"/>
    <w:rsid w:val="00EA0F5E"/>
    <w:rsid w:val="00EA215F"/>
    <w:rsid w:val="00EA3DB8"/>
    <w:rsid w:val="00EA4375"/>
    <w:rsid w:val="00EA4D3D"/>
    <w:rsid w:val="00EA5060"/>
    <w:rsid w:val="00EA5519"/>
    <w:rsid w:val="00EA63BB"/>
    <w:rsid w:val="00EA6E98"/>
    <w:rsid w:val="00EA6F0B"/>
    <w:rsid w:val="00EA71EF"/>
    <w:rsid w:val="00EA7521"/>
    <w:rsid w:val="00EB05DA"/>
    <w:rsid w:val="00EB093D"/>
    <w:rsid w:val="00EB11B0"/>
    <w:rsid w:val="00EB15C9"/>
    <w:rsid w:val="00EB2FAD"/>
    <w:rsid w:val="00EB331F"/>
    <w:rsid w:val="00EB450A"/>
    <w:rsid w:val="00EB4586"/>
    <w:rsid w:val="00EB6421"/>
    <w:rsid w:val="00EB65B7"/>
    <w:rsid w:val="00EB6DF2"/>
    <w:rsid w:val="00EB6FD1"/>
    <w:rsid w:val="00EB7399"/>
    <w:rsid w:val="00EB73F1"/>
    <w:rsid w:val="00EC0DBE"/>
    <w:rsid w:val="00EC1FC0"/>
    <w:rsid w:val="00EC21AB"/>
    <w:rsid w:val="00EC2B20"/>
    <w:rsid w:val="00EC4780"/>
    <w:rsid w:val="00EC4907"/>
    <w:rsid w:val="00EC4E78"/>
    <w:rsid w:val="00EC5751"/>
    <w:rsid w:val="00EC6B60"/>
    <w:rsid w:val="00EC738E"/>
    <w:rsid w:val="00EC7D64"/>
    <w:rsid w:val="00ED053A"/>
    <w:rsid w:val="00ED1570"/>
    <w:rsid w:val="00ED18C4"/>
    <w:rsid w:val="00ED3316"/>
    <w:rsid w:val="00ED3A90"/>
    <w:rsid w:val="00ED541F"/>
    <w:rsid w:val="00ED5789"/>
    <w:rsid w:val="00ED6468"/>
    <w:rsid w:val="00ED64AE"/>
    <w:rsid w:val="00ED6D2D"/>
    <w:rsid w:val="00ED6DBA"/>
    <w:rsid w:val="00ED71A2"/>
    <w:rsid w:val="00ED7C29"/>
    <w:rsid w:val="00ED7DA3"/>
    <w:rsid w:val="00ED7F62"/>
    <w:rsid w:val="00EE097E"/>
    <w:rsid w:val="00EE0BC2"/>
    <w:rsid w:val="00EE144E"/>
    <w:rsid w:val="00EE14DC"/>
    <w:rsid w:val="00EE2BDE"/>
    <w:rsid w:val="00EE3233"/>
    <w:rsid w:val="00EE32F7"/>
    <w:rsid w:val="00EE48A6"/>
    <w:rsid w:val="00EE4DE0"/>
    <w:rsid w:val="00EE5227"/>
    <w:rsid w:val="00EE54B2"/>
    <w:rsid w:val="00EE688B"/>
    <w:rsid w:val="00EE6EE8"/>
    <w:rsid w:val="00EF0465"/>
    <w:rsid w:val="00EF0E97"/>
    <w:rsid w:val="00EF1226"/>
    <w:rsid w:val="00EF1622"/>
    <w:rsid w:val="00EF1959"/>
    <w:rsid w:val="00EF1AE7"/>
    <w:rsid w:val="00EF2A2C"/>
    <w:rsid w:val="00EF3B8C"/>
    <w:rsid w:val="00EF3EB3"/>
    <w:rsid w:val="00EF515A"/>
    <w:rsid w:val="00EF54A9"/>
    <w:rsid w:val="00EF61B9"/>
    <w:rsid w:val="00EF63F0"/>
    <w:rsid w:val="00EF6A70"/>
    <w:rsid w:val="00EF6D20"/>
    <w:rsid w:val="00EF7C65"/>
    <w:rsid w:val="00F00608"/>
    <w:rsid w:val="00F012B4"/>
    <w:rsid w:val="00F019C3"/>
    <w:rsid w:val="00F021C1"/>
    <w:rsid w:val="00F041C5"/>
    <w:rsid w:val="00F04907"/>
    <w:rsid w:val="00F04A9B"/>
    <w:rsid w:val="00F050F5"/>
    <w:rsid w:val="00F053CB"/>
    <w:rsid w:val="00F062D4"/>
    <w:rsid w:val="00F07607"/>
    <w:rsid w:val="00F1244D"/>
    <w:rsid w:val="00F13428"/>
    <w:rsid w:val="00F134DD"/>
    <w:rsid w:val="00F14F46"/>
    <w:rsid w:val="00F162DB"/>
    <w:rsid w:val="00F17122"/>
    <w:rsid w:val="00F176A6"/>
    <w:rsid w:val="00F17DAF"/>
    <w:rsid w:val="00F2081C"/>
    <w:rsid w:val="00F20CA7"/>
    <w:rsid w:val="00F21D4E"/>
    <w:rsid w:val="00F21E7F"/>
    <w:rsid w:val="00F22DBA"/>
    <w:rsid w:val="00F25858"/>
    <w:rsid w:val="00F25BA4"/>
    <w:rsid w:val="00F25D6F"/>
    <w:rsid w:val="00F25F4B"/>
    <w:rsid w:val="00F26829"/>
    <w:rsid w:val="00F2757A"/>
    <w:rsid w:val="00F2764C"/>
    <w:rsid w:val="00F279D3"/>
    <w:rsid w:val="00F32063"/>
    <w:rsid w:val="00F3276B"/>
    <w:rsid w:val="00F3284F"/>
    <w:rsid w:val="00F3339F"/>
    <w:rsid w:val="00F339B2"/>
    <w:rsid w:val="00F33B1C"/>
    <w:rsid w:val="00F33FA1"/>
    <w:rsid w:val="00F34C68"/>
    <w:rsid w:val="00F352F3"/>
    <w:rsid w:val="00F356BF"/>
    <w:rsid w:val="00F360D2"/>
    <w:rsid w:val="00F367D7"/>
    <w:rsid w:val="00F36945"/>
    <w:rsid w:val="00F421D1"/>
    <w:rsid w:val="00F426F1"/>
    <w:rsid w:val="00F430EA"/>
    <w:rsid w:val="00F439A8"/>
    <w:rsid w:val="00F439C2"/>
    <w:rsid w:val="00F465A7"/>
    <w:rsid w:val="00F473D1"/>
    <w:rsid w:val="00F47FD2"/>
    <w:rsid w:val="00F50033"/>
    <w:rsid w:val="00F51BAD"/>
    <w:rsid w:val="00F51DD7"/>
    <w:rsid w:val="00F52966"/>
    <w:rsid w:val="00F529CA"/>
    <w:rsid w:val="00F52F8A"/>
    <w:rsid w:val="00F5367B"/>
    <w:rsid w:val="00F55C6B"/>
    <w:rsid w:val="00F56474"/>
    <w:rsid w:val="00F56C5F"/>
    <w:rsid w:val="00F578E8"/>
    <w:rsid w:val="00F607F6"/>
    <w:rsid w:val="00F60C65"/>
    <w:rsid w:val="00F6122F"/>
    <w:rsid w:val="00F61B58"/>
    <w:rsid w:val="00F61FCA"/>
    <w:rsid w:val="00F62C95"/>
    <w:rsid w:val="00F62EF3"/>
    <w:rsid w:val="00F632C6"/>
    <w:rsid w:val="00F63F21"/>
    <w:rsid w:val="00F64203"/>
    <w:rsid w:val="00F643F6"/>
    <w:rsid w:val="00F646DE"/>
    <w:rsid w:val="00F64B56"/>
    <w:rsid w:val="00F654D4"/>
    <w:rsid w:val="00F65B27"/>
    <w:rsid w:val="00F665D6"/>
    <w:rsid w:val="00F702F2"/>
    <w:rsid w:val="00F70709"/>
    <w:rsid w:val="00F70835"/>
    <w:rsid w:val="00F70DD6"/>
    <w:rsid w:val="00F71593"/>
    <w:rsid w:val="00F7192D"/>
    <w:rsid w:val="00F7217B"/>
    <w:rsid w:val="00F7259D"/>
    <w:rsid w:val="00F72E1E"/>
    <w:rsid w:val="00F73102"/>
    <w:rsid w:val="00F75DA6"/>
    <w:rsid w:val="00F766B0"/>
    <w:rsid w:val="00F768FD"/>
    <w:rsid w:val="00F76B0E"/>
    <w:rsid w:val="00F76D79"/>
    <w:rsid w:val="00F77DA0"/>
    <w:rsid w:val="00F77EC5"/>
    <w:rsid w:val="00F80B1C"/>
    <w:rsid w:val="00F824F2"/>
    <w:rsid w:val="00F830B0"/>
    <w:rsid w:val="00F8379F"/>
    <w:rsid w:val="00F83856"/>
    <w:rsid w:val="00F83C5B"/>
    <w:rsid w:val="00F844AF"/>
    <w:rsid w:val="00F845CF"/>
    <w:rsid w:val="00F85B50"/>
    <w:rsid w:val="00F86165"/>
    <w:rsid w:val="00F90058"/>
    <w:rsid w:val="00F9044E"/>
    <w:rsid w:val="00F91BDA"/>
    <w:rsid w:val="00F94AD3"/>
    <w:rsid w:val="00F9537E"/>
    <w:rsid w:val="00F95DE6"/>
    <w:rsid w:val="00F972AE"/>
    <w:rsid w:val="00F97F92"/>
    <w:rsid w:val="00FA1056"/>
    <w:rsid w:val="00FA168D"/>
    <w:rsid w:val="00FA253D"/>
    <w:rsid w:val="00FA2548"/>
    <w:rsid w:val="00FA3763"/>
    <w:rsid w:val="00FA5497"/>
    <w:rsid w:val="00FA5548"/>
    <w:rsid w:val="00FA616E"/>
    <w:rsid w:val="00FA79AA"/>
    <w:rsid w:val="00FA7ACF"/>
    <w:rsid w:val="00FB0882"/>
    <w:rsid w:val="00FB14C0"/>
    <w:rsid w:val="00FB16EE"/>
    <w:rsid w:val="00FB1834"/>
    <w:rsid w:val="00FB19E8"/>
    <w:rsid w:val="00FB1BD3"/>
    <w:rsid w:val="00FB1F32"/>
    <w:rsid w:val="00FB21F0"/>
    <w:rsid w:val="00FB2DA9"/>
    <w:rsid w:val="00FB2EB6"/>
    <w:rsid w:val="00FB3F0B"/>
    <w:rsid w:val="00FB4158"/>
    <w:rsid w:val="00FB41C3"/>
    <w:rsid w:val="00FB5017"/>
    <w:rsid w:val="00FB5237"/>
    <w:rsid w:val="00FB53E6"/>
    <w:rsid w:val="00FB5A11"/>
    <w:rsid w:val="00FB5CC1"/>
    <w:rsid w:val="00FB5DA1"/>
    <w:rsid w:val="00FB5DFC"/>
    <w:rsid w:val="00FB6327"/>
    <w:rsid w:val="00FB665F"/>
    <w:rsid w:val="00FB783E"/>
    <w:rsid w:val="00FB79C7"/>
    <w:rsid w:val="00FC0DAF"/>
    <w:rsid w:val="00FC147B"/>
    <w:rsid w:val="00FC175F"/>
    <w:rsid w:val="00FC20C0"/>
    <w:rsid w:val="00FC2903"/>
    <w:rsid w:val="00FC29FF"/>
    <w:rsid w:val="00FC2AAF"/>
    <w:rsid w:val="00FC359B"/>
    <w:rsid w:val="00FC3764"/>
    <w:rsid w:val="00FC3D3C"/>
    <w:rsid w:val="00FC5A9F"/>
    <w:rsid w:val="00FC5CEB"/>
    <w:rsid w:val="00FC6625"/>
    <w:rsid w:val="00FC6CD8"/>
    <w:rsid w:val="00FC6F4A"/>
    <w:rsid w:val="00FC789E"/>
    <w:rsid w:val="00FD0309"/>
    <w:rsid w:val="00FD0D7E"/>
    <w:rsid w:val="00FD1FBE"/>
    <w:rsid w:val="00FD2482"/>
    <w:rsid w:val="00FD38AE"/>
    <w:rsid w:val="00FD3FA8"/>
    <w:rsid w:val="00FD555B"/>
    <w:rsid w:val="00FD5A5E"/>
    <w:rsid w:val="00FD638B"/>
    <w:rsid w:val="00FD640A"/>
    <w:rsid w:val="00FD6431"/>
    <w:rsid w:val="00FD6ED6"/>
    <w:rsid w:val="00FD74C8"/>
    <w:rsid w:val="00FD74DD"/>
    <w:rsid w:val="00FD750C"/>
    <w:rsid w:val="00FD7773"/>
    <w:rsid w:val="00FE0212"/>
    <w:rsid w:val="00FE2E1D"/>
    <w:rsid w:val="00FE3B62"/>
    <w:rsid w:val="00FE3DFA"/>
    <w:rsid w:val="00FE43A4"/>
    <w:rsid w:val="00FE522E"/>
    <w:rsid w:val="00FE57F2"/>
    <w:rsid w:val="00FE5D3F"/>
    <w:rsid w:val="00FE6A34"/>
    <w:rsid w:val="00FE7D63"/>
    <w:rsid w:val="00FF081C"/>
    <w:rsid w:val="00FF1274"/>
    <w:rsid w:val="00FF21A1"/>
    <w:rsid w:val="00FF21A3"/>
    <w:rsid w:val="00FF2D02"/>
    <w:rsid w:val="00FF2E4B"/>
    <w:rsid w:val="00FF3000"/>
    <w:rsid w:val="00FF307E"/>
    <w:rsid w:val="00FF33D2"/>
    <w:rsid w:val="00FF3DC3"/>
    <w:rsid w:val="00FF3DE7"/>
    <w:rsid w:val="00FF48DD"/>
    <w:rsid w:val="00FF6171"/>
    <w:rsid w:val="00FF68BB"/>
    <w:rsid w:val="00FF6A28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A44CF3"/>
  <w15:chartTrackingRefBased/>
  <w15:docId w15:val="{F734789B-29D8-4EB9-9A1B-BD464E2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59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4050"/>
    <w:rPr>
      <w:rFonts w:ascii="Tahoma" w:eastAsia="Calibri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940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9405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294050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qFormat/>
    <w:rsid w:val="00294050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294050"/>
    <w:pPr>
      <w:spacing w:after="60"/>
      <w:jc w:val="center"/>
      <w:outlineLvl w:val="1"/>
    </w:pPr>
    <w:rPr>
      <w:rFonts w:ascii="Cambria" w:hAnsi="Cambria"/>
      <w:lang w:val="x-none" w:eastAsia="x-none"/>
    </w:rPr>
  </w:style>
  <w:style w:type="character" w:customStyle="1" w:styleId="SubtitleChar">
    <w:name w:val="Subtitle Char"/>
    <w:link w:val="Subtitle"/>
    <w:rsid w:val="00294050"/>
    <w:rPr>
      <w:rFonts w:ascii="Cambria" w:eastAsia="Times New Roman" w:hAnsi="Cambria" w:cs="Times New Roman"/>
      <w:sz w:val="24"/>
      <w:szCs w:val="24"/>
    </w:rPr>
  </w:style>
  <w:style w:type="character" w:styleId="Hyperlink">
    <w:name w:val="Hyperlink"/>
    <w:rsid w:val="00EC738E"/>
    <w:rPr>
      <w:color w:val="0000FF"/>
      <w:u w:val="single"/>
    </w:rPr>
  </w:style>
  <w:style w:type="paragraph" w:customStyle="1" w:styleId="Default">
    <w:name w:val="Default"/>
    <w:rsid w:val="008120D0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3052"/>
    <w:pPr>
      <w:ind w:left="720"/>
    </w:pPr>
  </w:style>
  <w:style w:type="paragraph" w:styleId="Footer">
    <w:name w:val="footer"/>
    <w:basedOn w:val="Normal"/>
    <w:link w:val="FooterChar"/>
    <w:uiPriority w:val="99"/>
    <w:semiHidden/>
    <w:unhideWhenUsed/>
    <w:rsid w:val="002B1FC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semiHidden/>
    <w:rsid w:val="002B1FCD"/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5A2796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7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C67FD5-EC3A-4E5F-96DA-75A3AB56A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3</Words>
  <Characters>1410</Characters>
  <Application>Microsoft Office Word</Application>
  <DocSecurity>4</DocSecurity>
  <Lines>6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KS, RECREATION AND CEMETERY</vt:lpstr>
    </vt:vector>
  </TitlesOfParts>
  <Company>Microsoft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KS, RECREATION AND CEMETERY</dc:title>
  <dc:subject/>
  <dc:creator>trangm</dc:creator>
  <cp:keywords/>
  <dc:description/>
  <cp:lastModifiedBy>Trang, Melonie</cp:lastModifiedBy>
  <cp:revision>2</cp:revision>
  <cp:lastPrinted>2023-10-17T17:50:00Z</cp:lastPrinted>
  <dcterms:created xsi:type="dcterms:W3CDTF">2024-02-07T19:09:00Z</dcterms:created>
  <dcterms:modified xsi:type="dcterms:W3CDTF">2024-02-07T19:09:00Z</dcterms:modified>
</cp:coreProperties>
</file>